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07380" w14:textId="77777777" w:rsidR="002A08D2" w:rsidRDefault="00022990" w:rsidP="00A0414C">
      <w:pPr>
        <w:pStyle w:val="aa"/>
        <w:rPr>
          <w:rFonts w:ascii="Times New Roman" w:hAnsi="Times New Roman" w:cs="Times New Roman"/>
          <w:b/>
        </w:rPr>
      </w:pPr>
      <w:r w:rsidRPr="002A08D2">
        <w:rPr>
          <w:rFonts w:ascii="Times New Roman" w:hAnsi="Times New Roman" w:cs="Times New Roman"/>
          <w:b/>
        </w:rPr>
        <w:t>Digital Logic Circuit Design</w:t>
      </w:r>
      <w:r w:rsidR="005B7D5A" w:rsidRPr="002A08D2">
        <w:rPr>
          <w:rFonts w:ascii="Times New Roman" w:hAnsi="Times New Roman" w:cs="Times New Roman"/>
          <w:b/>
        </w:rPr>
        <w:t xml:space="preserve"> Lab</w:t>
      </w:r>
    </w:p>
    <w:p w14:paraId="274F1BE3" w14:textId="6122EF54" w:rsidR="00A0414C" w:rsidRPr="002A08D2" w:rsidRDefault="002A08D2" w:rsidP="002A08D2">
      <w:pPr>
        <w:jc w:val="left"/>
        <w:rPr>
          <w:rFonts w:ascii="Times New Roman" w:hAnsi="Times New Roman" w:cs="Times New Roman"/>
          <w:b/>
          <w:bCs/>
        </w:rPr>
      </w:pPr>
      <w:r w:rsidRPr="002A08D2">
        <w:rPr>
          <w:rFonts w:ascii="Times New Roman" w:hAnsi="Times New Roman" w:cs="Times New Roman"/>
          <w:b/>
          <w:bCs/>
          <w:sz w:val="28"/>
          <w:szCs w:val="28"/>
        </w:rPr>
        <w:t>Traffic Light Controller FSM</w:t>
      </w:r>
    </w:p>
    <w:p w14:paraId="5807878D" w14:textId="1A574F64" w:rsidR="00A0414C" w:rsidRPr="002A08D2" w:rsidRDefault="00022990" w:rsidP="00022990">
      <w:pPr>
        <w:pStyle w:val="ab"/>
        <w:rPr>
          <w:rFonts w:ascii="Times New Roman" w:hAnsi="Times New Roman" w:cs="Times New Roman"/>
        </w:rPr>
      </w:pPr>
      <w:r w:rsidRPr="002A08D2">
        <w:rPr>
          <w:rFonts w:ascii="Times New Roman" w:hAnsi="Times New Roman" w:cs="Times New Roman"/>
        </w:rPr>
        <w:t>Combinational Logic Circuit Lab</w:t>
      </w:r>
    </w:p>
    <w:p w14:paraId="7924A4B5" w14:textId="1067DADB" w:rsidR="00022990" w:rsidRPr="002A08D2" w:rsidRDefault="00022990" w:rsidP="008C21FF">
      <w:pPr>
        <w:spacing w:line="360" w:lineRule="auto"/>
        <w:rPr>
          <w:rFonts w:ascii="Times New Roman" w:hAnsi="Times New Roman" w:cs="Times New Roman"/>
        </w:rPr>
      </w:pPr>
      <w:r w:rsidRPr="002A08D2">
        <w:rPr>
          <w:rFonts w:ascii="Times New Roman" w:hAnsi="Times New Roman" w:cs="Times New Roman"/>
        </w:rPr>
        <w:t>Name/ID:</w:t>
      </w:r>
      <w:r w:rsidR="00543388" w:rsidRPr="002A08D2">
        <w:rPr>
          <w:rFonts w:ascii="Times New Roman" w:hAnsi="Times New Roman" w:cs="Times New Roman"/>
        </w:rPr>
        <w:t xml:space="preserve"> An Gyeonheal / 21900416</w:t>
      </w:r>
    </w:p>
    <w:p w14:paraId="5FF6DFA6" w14:textId="157B60A7" w:rsidR="00022990" w:rsidRPr="002A08D2" w:rsidRDefault="00022990" w:rsidP="008C21FF">
      <w:pPr>
        <w:spacing w:line="360" w:lineRule="auto"/>
        <w:rPr>
          <w:rFonts w:ascii="Times New Roman" w:hAnsi="Times New Roman" w:cs="Times New Roman"/>
        </w:rPr>
      </w:pPr>
      <w:r w:rsidRPr="002A08D2">
        <w:rPr>
          <w:rFonts w:ascii="Times New Roman" w:hAnsi="Times New Roman" w:cs="Times New Roman"/>
        </w:rPr>
        <w:t>Date:</w:t>
      </w:r>
      <w:r w:rsidR="00543388" w:rsidRPr="002A08D2">
        <w:rPr>
          <w:rFonts w:ascii="Times New Roman" w:hAnsi="Times New Roman" w:cs="Times New Roman"/>
        </w:rPr>
        <w:t xml:space="preserve"> 06-</w:t>
      </w:r>
      <w:r w:rsidR="00B32C93" w:rsidRPr="002A08D2">
        <w:rPr>
          <w:rFonts w:ascii="Times New Roman" w:hAnsi="Times New Roman" w:cs="Times New Roman"/>
        </w:rPr>
        <w:t>29</w:t>
      </w:r>
      <w:r w:rsidR="00543388" w:rsidRPr="002A08D2">
        <w:rPr>
          <w:rFonts w:ascii="Times New Roman" w:hAnsi="Times New Roman" w:cs="Times New Roman"/>
        </w:rPr>
        <w:t>-2023</w:t>
      </w:r>
    </w:p>
    <w:p w14:paraId="515DCC17" w14:textId="7248BE79" w:rsidR="00A0414C" w:rsidRPr="002A08D2" w:rsidRDefault="00022990" w:rsidP="00A0414C">
      <w:pPr>
        <w:pStyle w:val="1"/>
        <w:rPr>
          <w:rFonts w:ascii="Times New Roman" w:hAnsi="Times New Roman" w:cs="Times New Roman"/>
          <w:b/>
          <w:bCs/>
        </w:rPr>
      </w:pPr>
      <w:r w:rsidRPr="002A08D2">
        <w:rPr>
          <w:rFonts w:ascii="Times New Roman" w:hAnsi="Times New Roman" w:cs="Times New Roman"/>
          <w:b/>
          <w:bCs/>
        </w:rPr>
        <w:t xml:space="preserve">Problem </w:t>
      </w:r>
      <w:r w:rsidR="007D5826" w:rsidRPr="002A08D2">
        <w:rPr>
          <w:rFonts w:ascii="Times New Roman" w:hAnsi="Times New Roman" w:cs="Times New Roman"/>
          <w:b/>
          <w:bCs/>
        </w:rPr>
        <w:t>Introduction</w:t>
      </w:r>
    </w:p>
    <w:p w14:paraId="46452BA8" w14:textId="55E7CA74" w:rsidR="0051539F" w:rsidRPr="002A08D2" w:rsidRDefault="00022990" w:rsidP="00D438DB">
      <w:pPr>
        <w:pStyle w:val="2"/>
        <w:rPr>
          <w:rFonts w:ascii="Times New Roman" w:hAnsi="Times New Roman" w:cs="Times New Roman"/>
        </w:rPr>
      </w:pPr>
      <w:r w:rsidRPr="002A08D2">
        <w:rPr>
          <w:rFonts w:ascii="Times New Roman" w:hAnsi="Times New Roman" w:cs="Times New Roman"/>
        </w:rPr>
        <w:t>Introduction</w:t>
      </w:r>
    </w:p>
    <w:p w14:paraId="347E59AD" w14:textId="2C084116" w:rsidR="00543388" w:rsidRDefault="00AB779B" w:rsidP="007942D4">
      <w:pPr>
        <w:ind w:firstLine="800"/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</w:pP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본 보고서는 간단한 신호등을 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FSM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으로 구현하는 보고서이다.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신호등은 사거리에서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두 방향의 차량 이동을 고려하였다.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조건에 주어진 상황으로는 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B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 도로를 기준으로 하여 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B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도로에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차가 없는 경우와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, B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도로에 차가 있는 경우로 나누어 진행하였다.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첫 번째로,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B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도로에 차가 없는 경우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에는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A </w:t>
      </w:r>
      <w:r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도로의 신호등은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초록불(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G)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이 들어온다.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두 번째로,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B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도로에 차가 있는 경우에는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A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도로의 신호등은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1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초간 노란불이 들어온 후 2초간 빨간불을 유지한다.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 w:rsidR="002A08D2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그 후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 다시 초록불로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2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초간 유지한다.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앞서 말한 조건을 수행하기 위해 본 보고서는 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M</w:t>
      </w:r>
      <w:r w:rsidR="00AC34AE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oore FSM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을 기준으로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입력과 출력을 정의한 후,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상황을 고려한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State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를 결정하였다.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 w:rsidR="002A08D2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그리고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State graph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를 그려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State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간의 상관관계를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 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도시한 후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State Table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을 구성하였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고 구성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한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State Table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의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Present State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,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Next State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와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Output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을 B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inary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로 나타내고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Karnaugh map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을 이용하여 </w:t>
      </w:r>
      <w:r w:rsidR="007942D4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minimum SOP</w:t>
      </w:r>
      <w:r w:rsidR="007942D4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를 찾아내었다</w:t>
      </w:r>
      <w:r w:rsidR="00AC34AE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. 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찾아낸 m</w:t>
      </w:r>
      <w:r w:rsidR="00AC34AE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inimum SOP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를 통해 </w:t>
      </w:r>
      <w:r w:rsidR="00AC34AE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 xml:space="preserve">Logisim 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프로그램을 활용하여 회로를 구성하고 시뮬레이션을 실행하여 정상적으로 F</w:t>
      </w:r>
      <w:r w:rsidR="00AC34AE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SM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>이 작동하는지 확인하였다</w:t>
      </w:r>
      <w:r w:rsidR="00AC34AE">
        <w:rPr>
          <w:rFonts w:ascii="나눔명조 ExtraBold" w:eastAsia="나눔명조 ExtraBold" w:hAnsi="나눔명조 ExtraBold"/>
          <w:bCs/>
          <w:color w:val="000000" w:themeColor="text1"/>
          <w:sz w:val="20"/>
          <w:szCs w:val="20"/>
        </w:rPr>
        <w:t>.</w:t>
      </w:r>
      <w:r w:rsidR="00AC34AE">
        <w:rPr>
          <w:rFonts w:ascii="나눔명조 ExtraBold" w:eastAsia="나눔명조 ExtraBold" w:hAnsi="나눔명조 ExtraBold" w:hint="eastAsia"/>
          <w:bCs/>
          <w:color w:val="000000" w:themeColor="text1"/>
          <w:sz w:val="20"/>
          <w:szCs w:val="20"/>
        </w:rPr>
        <w:t xml:space="preserve"> </w:t>
      </w:r>
    </w:p>
    <w:p w14:paraId="0295343E" w14:textId="5EFC5A9D" w:rsidR="007D5826" w:rsidRPr="002A08D2" w:rsidRDefault="007D5826" w:rsidP="007D5826">
      <w:pPr>
        <w:pStyle w:val="1"/>
        <w:rPr>
          <w:rFonts w:ascii="Times New Roman" w:hAnsi="Times New Roman" w:cs="Times New Roman"/>
          <w:b/>
          <w:bCs/>
        </w:rPr>
      </w:pPr>
      <w:r w:rsidRPr="002A08D2">
        <w:rPr>
          <w:rFonts w:ascii="Times New Roman" w:hAnsi="Times New Roman" w:cs="Times New Roman"/>
          <w:b/>
          <w:bCs/>
        </w:rPr>
        <w:t>Design Process</w:t>
      </w:r>
    </w:p>
    <w:p w14:paraId="6D01E181" w14:textId="45E120CB" w:rsidR="00543388" w:rsidRPr="002A08D2" w:rsidRDefault="007D5826" w:rsidP="0093266F">
      <w:pPr>
        <w:pStyle w:val="3"/>
        <w:rPr>
          <w:rFonts w:ascii="Times New Roman" w:hAnsi="Times New Roman" w:cs="Times New Roman"/>
          <w:color w:val="000000" w:themeColor="text1"/>
        </w:rPr>
      </w:pPr>
      <w:r w:rsidRPr="002A08D2">
        <w:rPr>
          <w:rFonts w:ascii="Times New Roman" w:hAnsi="Times New Roman" w:cs="Times New Roman"/>
          <w:color w:val="000000" w:themeColor="text1"/>
        </w:rPr>
        <w:t>Input</w:t>
      </w:r>
      <w:r w:rsidR="002A08D2" w:rsidRPr="002A08D2">
        <w:rPr>
          <w:rFonts w:ascii="Times New Roman" w:hAnsi="Times New Roman" w:cs="Times New Roman"/>
          <w:color w:val="000000" w:themeColor="text1"/>
        </w:rPr>
        <w:t xml:space="preserve"> &amp; </w:t>
      </w:r>
      <w:r w:rsidRPr="002A08D2">
        <w:rPr>
          <w:rFonts w:ascii="Times New Roman" w:hAnsi="Times New Roman" w:cs="Times New Roman"/>
          <w:color w:val="000000" w:themeColor="text1"/>
        </w:rPr>
        <w:t>Output</w:t>
      </w:r>
      <w:r w:rsidR="002A08D2" w:rsidRPr="002A08D2">
        <w:rPr>
          <w:rFonts w:ascii="Times New Roman" w:hAnsi="Times New Roman" w:cs="Times New Roman"/>
          <w:color w:val="000000" w:themeColor="text1"/>
        </w:rPr>
        <w:t xml:space="preserve"> Definition</w:t>
      </w:r>
    </w:p>
    <w:p w14:paraId="7466BE33" w14:textId="3EB90E05" w:rsidR="00F06251" w:rsidRPr="00434BDB" w:rsidRDefault="00543388" w:rsidP="002A08D2">
      <w:pPr>
        <w:jc w:val="center"/>
        <w:rPr>
          <w:rFonts w:ascii="나눔명조 ExtraBold" w:eastAsia="나눔명조 ExtraBold" w:hAnsi="나눔명조 ExtraBold"/>
          <w:b/>
          <w:bCs/>
        </w:rPr>
      </w:pPr>
      <w:r w:rsidRPr="00434BDB">
        <w:rPr>
          <w:rFonts w:ascii="나눔명조 ExtraBold" w:eastAsia="나눔명조 ExtraBold" w:hAnsi="나눔명조 ExtraBold" w:hint="eastAsia"/>
          <w:b/>
          <w:bCs/>
        </w:rPr>
        <w:t>I</w:t>
      </w:r>
      <w:r w:rsidRPr="00434BDB">
        <w:rPr>
          <w:rFonts w:ascii="나눔명조 ExtraBold" w:eastAsia="나눔명조 ExtraBold" w:hAnsi="나눔명조 ExtraBold"/>
          <w:b/>
          <w:bCs/>
        </w:rPr>
        <w:t>NPUTS</w:t>
      </w:r>
    </w:p>
    <w:p w14:paraId="4BE01290" w14:textId="48E8B9BC" w:rsidR="00543388" w:rsidRPr="002A08D2" w:rsidRDefault="00F06251" w:rsidP="002A08D2">
      <w:pPr>
        <w:jc w:val="center"/>
        <w:rPr>
          <w:rFonts w:ascii="나눔명조 ExtraBold" w:eastAsia="나눔명조 ExtraBold" w:hAnsi="나눔명조 ExtraBold"/>
          <w:sz w:val="20"/>
          <w:szCs w:val="20"/>
        </w:rPr>
      </w:pPr>
      <w:r w:rsidRPr="002A08D2">
        <w:rPr>
          <w:rFonts w:ascii="나눔명조 ExtraBold" w:eastAsia="나눔명조 ExtraBold" w:hAnsi="나눔명조 ExtraBold"/>
          <w:sz w:val="20"/>
          <w:szCs w:val="20"/>
        </w:rPr>
        <w:t>V={0, 1} – Road B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 차의 유무</w:t>
      </w:r>
    </w:p>
    <w:p w14:paraId="1B73388F" w14:textId="76A94223" w:rsidR="00F06251" w:rsidRPr="002A08D2" w:rsidRDefault="00F06251" w:rsidP="002A08D2">
      <w:pPr>
        <w:jc w:val="center"/>
        <w:rPr>
          <w:rFonts w:ascii="나눔명조 ExtraBold" w:eastAsia="나눔명조 ExtraBold" w:hAnsi="나눔명조 ExtraBold"/>
          <w:sz w:val="20"/>
          <w:szCs w:val="20"/>
        </w:rPr>
      </w:pP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C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LK is 1 </w:t>
      </w:r>
      <w:proofErr w:type="gramStart"/>
      <w:r w:rsidRPr="002A08D2">
        <w:rPr>
          <w:rFonts w:ascii="나눔명조 ExtraBold" w:eastAsia="나눔명조 ExtraBold" w:hAnsi="나눔명조 ExtraBold"/>
          <w:sz w:val="20"/>
          <w:szCs w:val="20"/>
        </w:rPr>
        <w:t>sec</w:t>
      </w:r>
      <w:proofErr w:type="gramEnd"/>
    </w:p>
    <w:p w14:paraId="13D60EA6" w14:textId="77777777" w:rsidR="00F06251" w:rsidRPr="002A08D2" w:rsidRDefault="00F06251" w:rsidP="002A08D2">
      <w:pPr>
        <w:jc w:val="center"/>
        <w:rPr>
          <w:rFonts w:ascii="나눔명조 ExtraBold" w:eastAsia="나눔명조 ExtraBold" w:hAnsi="나눔명조 ExtraBold"/>
          <w:sz w:val="20"/>
          <w:szCs w:val="20"/>
        </w:rPr>
      </w:pPr>
    </w:p>
    <w:p w14:paraId="225BD0BB" w14:textId="19DEE5C3" w:rsidR="00543388" w:rsidRPr="00434BDB" w:rsidRDefault="00543388" w:rsidP="002A08D2">
      <w:pPr>
        <w:jc w:val="center"/>
        <w:rPr>
          <w:rFonts w:ascii="나눔명조 ExtraBold" w:eastAsia="나눔명조 ExtraBold" w:hAnsi="나눔명조 ExtraBold"/>
          <w:b/>
          <w:bCs/>
        </w:rPr>
      </w:pPr>
      <w:proofErr w:type="gramStart"/>
      <w:r w:rsidRPr="00434BDB">
        <w:rPr>
          <w:rFonts w:ascii="나눔명조 ExtraBold" w:eastAsia="나눔명조 ExtraBold" w:hAnsi="나눔명조 ExtraBold" w:hint="eastAsia"/>
          <w:b/>
          <w:bCs/>
        </w:rPr>
        <w:t>O</w:t>
      </w:r>
      <w:r w:rsidRPr="00434BDB">
        <w:rPr>
          <w:rFonts w:ascii="나눔명조 ExtraBold" w:eastAsia="나눔명조 ExtraBold" w:hAnsi="나눔명조 ExtraBold"/>
          <w:b/>
          <w:bCs/>
        </w:rPr>
        <w:t>UTPUTS :</w:t>
      </w:r>
      <w:proofErr w:type="gramEnd"/>
    </w:p>
    <w:p w14:paraId="6CA7FB82" w14:textId="326DD461" w:rsidR="00F06251" w:rsidRPr="002A08D2" w:rsidRDefault="00F06251" w:rsidP="002A08D2">
      <w:pPr>
        <w:jc w:val="center"/>
        <w:rPr>
          <w:rFonts w:ascii="나눔명조 ExtraBold" w:eastAsia="나눔명조 ExtraBold" w:hAnsi="나눔명조 ExtraBold"/>
          <w:sz w:val="20"/>
          <w:szCs w:val="20"/>
        </w:rPr>
      </w:pPr>
      <w:r w:rsidRPr="002A08D2">
        <w:rPr>
          <w:rFonts w:ascii="나눔명조 ExtraBold" w:eastAsia="나눔명조 ExtraBold" w:hAnsi="나눔명조 ExtraBold"/>
          <w:sz w:val="20"/>
          <w:szCs w:val="20"/>
        </w:rPr>
        <w:t>T={G,Y</w:t>
      </w:r>
      <w:r w:rsidR="000C20AB" w:rsidRPr="002A08D2">
        <w:rPr>
          <w:rFonts w:ascii="나눔명조 ExtraBold" w:eastAsia="나눔명조 ExtraBold" w:hAnsi="나눔명조 ExtraBold"/>
          <w:sz w:val="20"/>
          <w:szCs w:val="20"/>
        </w:rPr>
        <w:t xml:space="preserve">, </w:t>
      </w:r>
      <w:r w:rsidR="000C20AB" w:rsidRPr="002A08D2">
        <w:rPr>
          <w:rFonts w:ascii="나눔명조 ExtraBold" w:eastAsia="나눔명조 ExtraBold" w:hAnsi="나눔명조 ExtraBold" w:hint="eastAsia"/>
          <w:sz w:val="20"/>
          <w:szCs w:val="20"/>
        </w:rPr>
        <w:t>R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} – Road A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의 신호</w:t>
      </w:r>
    </w:p>
    <w:p w14:paraId="7AEFE74F" w14:textId="77777777" w:rsidR="002A08D2" w:rsidRDefault="000C20AB" w:rsidP="002A08D2">
      <w:pPr>
        <w:jc w:val="center"/>
        <w:rPr>
          <w:rFonts w:ascii="나눔명조 ExtraBold" w:eastAsia="나눔명조 ExtraBold" w:hAnsi="나눔명조 ExtraBold"/>
          <w:sz w:val="20"/>
          <w:szCs w:val="20"/>
        </w:rPr>
      </w:pP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{1, 0, 0} –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초록불 점등</w:t>
      </w:r>
    </w:p>
    <w:p w14:paraId="0A001522" w14:textId="2C644311" w:rsidR="00434BDB" w:rsidRDefault="000C20AB" w:rsidP="002A08D2">
      <w:pPr>
        <w:jc w:val="center"/>
        <w:rPr>
          <w:rFonts w:ascii="나눔명조 ExtraBold" w:eastAsia="나눔명조 ExtraBold" w:hAnsi="나눔명조 ExtraBold"/>
          <w:sz w:val="20"/>
          <w:szCs w:val="20"/>
        </w:rPr>
      </w:pP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 {0, 1, 0} – </w:t>
      </w:r>
      <w:r w:rsidR="00434BDB">
        <w:rPr>
          <w:rFonts w:ascii="나눔명조 ExtraBold" w:eastAsia="나눔명조 ExtraBold" w:hAnsi="나눔명조 ExtraBold" w:hint="eastAsia"/>
          <w:sz w:val="20"/>
          <w:szCs w:val="20"/>
        </w:rPr>
        <w:t>노란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불 점등</w:t>
      </w:r>
    </w:p>
    <w:p w14:paraId="2A68598A" w14:textId="3C3CE3E3" w:rsidR="00543388" w:rsidRPr="002A08D2" w:rsidRDefault="000C20AB" w:rsidP="002A08D2">
      <w:pPr>
        <w:jc w:val="center"/>
        <w:rPr>
          <w:rFonts w:ascii="나눔명조 ExtraBold" w:eastAsia="나눔명조 ExtraBold" w:hAnsi="나눔명조 ExtraBold"/>
          <w:sz w:val="20"/>
          <w:szCs w:val="20"/>
        </w:rPr>
      </w:pP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{0, 0, 1} – </w:t>
      </w:r>
      <w:r w:rsidR="00434BDB">
        <w:rPr>
          <w:rFonts w:ascii="나눔명조 ExtraBold" w:eastAsia="나눔명조 ExtraBold" w:hAnsi="나눔명조 ExtraBold" w:hint="eastAsia"/>
          <w:sz w:val="20"/>
          <w:szCs w:val="20"/>
        </w:rPr>
        <w:t>빨간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불 점등</w:t>
      </w:r>
    </w:p>
    <w:p w14:paraId="6017CD13" w14:textId="77777777" w:rsidR="002A08D2" w:rsidRDefault="002A08D2" w:rsidP="00543388"/>
    <w:p w14:paraId="0339CCB7" w14:textId="77777777" w:rsidR="002A08D2" w:rsidRPr="00543388" w:rsidRDefault="002A08D2" w:rsidP="00543388"/>
    <w:p w14:paraId="3C69827F" w14:textId="061C5EB0" w:rsidR="00C47393" w:rsidRPr="00576745" w:rsidRDefault="007D5826" w:rsidP="00D54E2C">
      <w:pPr>
        <w:pStyle w:val="3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lastRenderedPageBreak/>
        <w:t>State Description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3005"/>
      </w:tblGrid>
      <w:tr w:rsidR="00F06251" w14:paraId="20C35F7D" w14:textId="77777777" w:rsidTr="00037D31">
        <w:trPr>
          <w:trHeight w:val="209"/>
          <w:jc w:val="center"/>
        </w:trPr>
        <w:tc>
          <w:tcPr>
            <w:tcW w:w="3005" w:type="dxa"/>
            <w:shd w:val="clear" w:color="auto" w:fill="D9D9D9" w:themeFill="background1" w:themeFillShade="D9"/>
            <w:vAlign w:val="center"/>
          </w:tcPr>
          <w:p w14:paraId="57198EE2" w14:textId="5239E42C" w:rsidR="00F06251" w:rsidRPr="00D54E2C" w:rsidRDefault="00F06251" w:rsidP="00037D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54E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es</w:t>
            </w:r>
          </w:p>
        </w:tc>
        <w:tc>
          <w:tcPr>
            <w:tcW w:w="3005" w:type="dxa"/>
            <w:shd w:val="clear" w:color="auto" w:fill="D9D9D9" w:themeFill="background1" w:themeFillShade="D9"/>
            <w:vAlign w:val="center"/>
          </w:tcPr>
          <w:p w14:paraId="0A8B658C" w14:textId="42F68A5B" w:rsidR="00F06251" w:rsidRPr="00D54E2C" w:rsidRDefault="00F06251" w:rsidP="00037D31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54E2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F06251" w14:paraId="3EF3E8B0" w14:textId="77777777" w:rsidTr="00037D31">
        <w:trPr>
          <w:trHeight w:val="314"/>
          <w:jc w:val="center"/>
        </w:trPr>
        <w:tc>
          <w:tcPr>
            <w:tcW w:w="3005" w:type="dxa"/>
            <w:vAlign w:val="center"/>
          </w:tcPr>
          <w:p w14:paraId="0232F7A9" w14:textId="2483A256" w:rsidR="00F06251" w:rsidRPr="00037D31" w:rsidRDefault="00000000" w:rsidP="00037D31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39222C98" w14:textId="6D7C6871" w:rsidR="00037D31" w:rsidRPr="00D54E2C" w:rsidRDefault="00037D31" w:rsidP="00037D31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에 차</w:t>
            </w:r>
            <w:r w:rsidR="00B24DCD"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량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 없음</w:t>
            </w:r>
          </w:p>
          <w:p w14:paraId="7853B92D" w14:textId="5173CA66" w:rsidR="00F06251" w:rsidRPr="00D54E2C" w:rsidRDefault="00F06251" w:rsidP="00037D31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(T=G</w:t>
            </w:r>
            <w:r w:rsidR="00B24DCD"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 for 1 sec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)</w:t>
            </w:r>
          </w:p>
        </w:tc>
      </w:tr>
      <w:tr w:rsidR="00B24DCD" w14:paraId="4EEC1E47" w14:textId="77777777" w:rsidTr="00037D31">
        <w:trPr>
          <w:trHeight w:val="314"/>
          <w:jc w:val="center"/>
        </w:trPr>
        <w:tc>
          <w:tcPr>
            <w:tcW w:w="3005" w:type="dxa"/>
            <w:vAlign w:val="center"/>
          </w:tcPr>
          <w:p w14:paraId="2E3283BA" w14:textId="56123115" w:rsidR="00B24DCD" w:rsidRPr="00037D31" w:rsidRDefault="00000000" w:rsidP="00B24DCD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574EF87C" w14:textId="35925ADA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oad 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B에 차량 감지 </w:t>
            </w:r>
          </w:p>
          <w:p w14:paraId="62F43D9A" w14:textId="0B9F8C49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</w:rPr>
            </w:pP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(T=Y for 1 sec)</w:t>
            </w:r>
          </w:p>
        </w:tc>
      </w:tr>
      <w:tr w:rsidR="00B24DCD" w14:paraId="501109CD" w14:textId="77777777" w:rsidTr="00037D31">
        <w:trPr>
          <w:trHeight w:val="324"/>
          <w:jc w:val="center"/>
        </w:trPr>
        <w:tc>
          <w:tcPr>
            <w:tcW w:w="3005" w:type="dxa"/>
            <w:vAlign w:val="center"/>
          </w:tcPr>
          <w:p w14:paraId="535261C2" w14:textId="39B810FA" w:rsidR="00B24DCD" w:rsidRPr="00037D31" w:rsidRDefault="00000000" w:rsidP="00B24DCD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02D57AD4" w14:textId="1D58DE98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의 차량 이동 </w:t>
            </w:r>
          </w:p>
          <w:p w14:paraId="1A7D32C2" w14:textId="52D5D43B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</w:rPr>
            </w:pP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(T=R for 1 sec)</w:t>
            </w:r>
          </w:p>
        </w:tc>
      </w:tr>
      <w:tr w:rsidR="00B24DCD" w14:paraId="49ECA152" w14:textId="77777777" w:rsidTr="00037D31">
        <w:trPr>
          <w:trHeight w:val="314"/>
          <w:jc w:val="center"/>
        </w:trPr>
        <w:tc>
          <w:tcPr>
            <w:tcW w:w="3005" w:type="dxa"/>
            <w:vAlign w:val="center"/>
          </w:tcPr>
          <w:p w14:paraId="38B1E8B2" w14:textId="18E9CD59" w:rsidR="00B24DCD" w:rsidRPr="00037D31" w:rsidRDefault="00000000" w:rsidP="00B24DCD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703BC4A2" w14:textId="45030FBC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의 차량 이동 </w:t>
            </w:r>
          </w:p>
          <w:p w14:paraId="1C38CBBC" w14:textId="3FF36C98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(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T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=R 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f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or 1 sec)</w:t>
            </w:r>
          </w:p>
        </w:tc>
      </w:tr>
      <w:tr w:rsidR="00B24DCD" w14:paraId="392BAC5D" w14:textId="77777777" w:rsidTr="00037D31">
        <w:trPr>
          <w:trHeight w:val="314"/>
          <w:jc w:val="center"/>
        </w:trPr>
        <w:tc>
          <w:tcPr>
            <w:tcW w:w="3005" w:type="dxa"/>
            <w:vAlign w:val="center"/>
          </w:tcPr>
          <w:p w14:paraId="15F59F35" w14:textId="6F18D9EC" w:rsidR="00B24DCD" w:rsidRPr="00037D31" w:rsidRDefault="00000000" w:rsidP="00B24DCD">
            <w:pPr>
              <w:jc w:val="center"/>
              <w:rPr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3005" w:type="dxa"/>
            <w:vAlign w:val="center"/>
          </w:tcPr>
          <w:p w14:paraId="0D2C4FFF" w14:textId="77777777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o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a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d 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A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 </w:t>
            </w: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신호 초록불</w:t>
            </w:r>
          </w:p>
          <w:p w14:paraId="0AE9749F" w14:textId="7805941E" w:rsidR="00B24DCD" w:rsidRPr="00D54E2C" w:rsidRDefault="00B24DCD" w:rsidP="00B24DCD">
            <w:pPr>
              <w:jc w:val="center"/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D54E2C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D54E2C">
              <w:rPr>
                <w:rFonts w:ascii="나눔명조 ExtraBold" w:eastAsia="나눔명조 ExtraBold" w:hAnsi="나눔명조 ExtraBold"/>
                <w:sz w:val="20"/>
                <w:szCs w:val="20"/>
              </w:rPr>
              <w:t>T=G for 1 sec)</w:t>
            </w:r>
          </w:p>
        </w:tc>
      </w:tr>
    </w:tbl>
    <w:p w14:paraId="4D47ABF3" w14:textId="73633013" w:rsidR="007D5826" w:rsidRDefault="007D5826" w:rsidP="007D5826"/>
    <w:p w14:paraId="7952B972" w14:textId="4C9B8CB1" w:rsidR="006E0405" w:rsidRPr="00D54E2C" w:rsidRDefault="00037D31" w:rsidP="00B24DCD">
      <w:pPr>
        <w:ind w:firstLine="800"/>
        <w:rPr>
          <w:rFonts w:ascii="나눔명조 ExtraBold" w:eastAsia="나눔명조 ExtraBold" w:hAnsi="나눔명조 ExtraBold"/>
          <w:sz w:val="20"/>
          <w:szCs w:val="20"/>
        </w:rPr>
      </w:pPr>
      <w:r w:rsidRPr="00D54E2C">
        <w:rPr>
          <w:rFonts w:ascii="나눔명조 ExtraBold" w:eastAsia="나눔명조 ExtraBold" w:hAnsi="나눔명조 ExtraBold" w:hint="eastAsia"/>
          <w:sz w:val="20"/>
          <w:szCs w:val="20"/>
        </w:rPr>
        <w:t>S</w:t>
      </w:r>
      <w:r w:rsidRPr="00D54E2C">
        <w:rPr>
          <w:rFonts w:ascii="나눔명조 ExtraBold" w:eastAsia="나눔명조 ExtraBold" w:hAnsi="나눔명조 ExtraBold"/>
          <w:sz w:val="20"/>
          <w:szCs w:val="20"/>
        </w:rPr>
        <w:t>tate</w:t>
      </w:r>
      <w:r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는 위와 같이 </w:t>
      </w:r>
      <m:oMath>
        <m:sSub>
          <m:sSubPr>
            <m:ctrlPr>
              <w:rPr>
                <w:rFonts w:ascii="Cambria Math" w:eastAsia="나눔명조 ExtraBold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나눔명조 ExtraBold" w:hAnsi="Cambria Math"/>
                <w:sz w:val="20"/>
                <w:szCs w:val="20"/>
              </w:rPr>
              <m:t>S</m:t>
            </m:r>
          </m:e>
          <m:sub>
            <m:r>
              <w:rPr>
                <w:rFonts w:ascii="Cambria Math" w:eastAsia="나눔명조 ExtraBold" w:hAnsi="Cambria Math"/>
                <w:sz w:val="20"/>
                <w:szCs w:val="20"/>
              </w:rPr>
              <m:t>0</m:t>
            </m:r>
          </m:sub>
        </m:sSub>
        <m:r>
          <w:rPr>
            <w:rFonts w:ascii="Cambria Math" w:eastAsia="나눔명조 ExtraBold" w:hAnsi="Cambria Math"/>
            <w:sz w:val="20"/>
            <w:szCs w:val="20"/>
          </w:rPr>
          <m:t>~</m:t>
        </m:r>
        <m:sSub>
          <m:sSubPr>
            <m:ctrlPr>
              <w:rPr>
                <w:rFonts w:ascii="Cambria Math" w:eastAsia="나눔명조 ExtraBold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나눔명조 ExtraBold" w:hAnsi="Cambria Math"/>
                <w:sz w:val="20"/>
                <w:szCs w:val="20"/>
              </w:rPr>
              <m:t>S</m:t>
            </m:r>
          </m:e>
          <m:sub>
            <m:r>
              <w:rPr>
                <w:rFonts w:ascii="Cambria Math" w:eastAsia="나눔명조 ExtraBold" w:hAnsi="Cambria Math"/>
                <w:sz w:val="20"/>
                <w:szCs w:val="20"/>
              </w:rPr>
              <m:t>4</m:t>
            </m:r>
          </m:sub>
        </m:sSub>
      </m:oMath>
      <w:r w:rsidRPr="00D54E2C">
        <w:rPr>
          <w:rFonts w:ascii="나눔명조 ExtraBold" w:eastAsia="나눔명조 ExtraBold" w:hAnsi="나눔명조 ExtraBold"/>
          <w:sz w:val="20"/>
          <w:szCs w:val="20"/>
        </w:rPr>
        <w:t xml:space="preserve">, </w:t>
      </w:r>
      <w:r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총 </w:t>
      </w:r>
      <w:r w:rsidRPr="00D54E2C">
        <w:rPr>
          <w:rFonts w:ascii="나눔명조 ExtraBold" w:eastAsia="나눔명조 ExtraBold" w:hAnsi="나눔명조 ExtraBold"/>
          <w:sz w:val="20"/>
          <w:szCs w:val="20"/>
        </w:rPr>
        <w:t>5</w:t>
      </w:r>
      <w:r w:rsidRPr="00D54E2C">
        <w:rPr>
          <w:rFonts w:ascii="나눔명조 ExtraBold" w:eastAsia="나눔명조 ExtraBold" w:hAnsi="나눔명조 ExtraBold" w:hint="eastAsia"/>
          <w:sz w:val="20"/>
          <w:szCs w:val="20"/>
        </w:rPr>
        <w:t>개로 구성하였다.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R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>oad B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에 차가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없을 때는 R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>oad A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의 신호등은 초록</w:t>
      </w:r>
      <w:r w:rsidR="00B24DCD" w:rsidRPr="00D54E2C">
        <w:rPr>
          <w:rFonts w:ascii="나눔명조 ExtraBold" w:eastAsia="나눔명조 ExtraBold" w:hAnsi="나눔명조 ExtraBold" w:hint="eastAsia"/>
          <w:sz w:val="20"/>
          <w:szCs w:val="20"/>
        </w:rPr>
        <w:t>불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을 유지한다.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이 후 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>Road B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에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차가 감지되면 신호등은 노란불을 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>1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초 동안 유지한 후 빨간불을 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>2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초 동안 유지한다.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이 때 </w:t>
      </w:r>
      <w:r w:rsidR="00617A7A">
        <w:rPr>
          <w:rFonts w:ascii="나눔명조 ExtraBold" w:eastAsia="나눔명조 ExtraBold" w:hAnsi="나눔명조 ExtraBold"/>
          <w:sz w:val="20"/>
          <w:szCs w:val="20"/>
        </w:rPr>
        <w:t>2</w:t>
      </w:r>
      <w:r w:rsidR="00617A7A">
        <w:rPr>
          <w:rFonts w:ascii="나눔명조 ExtraBold" w:eastAsia="나눔명조 ExtraBold" w:hAnsi="나눔명조 ExtraBold" w:hint="eastAsia"/>
          <w:sz w:val="20"/>
          <w:szCs w:val="20"/>
        </w:rPr>
        <w:t xml:space="preserve">초간 점등하는 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빨간불</w:t>
      </w:r>
      <w:r w:rsidR="00617A7A">
        <w:rPr>
          <w:rFonts w:ascii="나눔명조 ExtraBold" w:eastAsia="나눔명조 ExtraBold" w:hAnsi="나눔명조 ExtraBold" w:hint="eastAsia"/>
          <w:sz w:val="20"/>
          <w:szCs w:val="20"/>
        </w:rPr>
        <w:t>과 초록불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이 </w:t>
      </w:r>
      <w:r w:rsidR="00617A7A">
        <w:rPr>
          <w:rFonts w:ascii="나눔명조 ExtraBold" w:eastAsia="나눔명조 ExtraBold" w:hAnsi="나눔명조 ExtraBold"/>
          <w:sz w:val="20"/>
          <w:szCs w:val="20"/>
        </w:rPr>
        <w:t>1</w:t>
      </w:r>
      <w:r w:rsidR="00617A7A">
        <w:rPr>
          <w:rFonts w:ascii="나눔명조 ExtraBold" w:eastAsia="나눔명조 ExtraBold" w:hAnsi="나눔명조 ExtraBold" w:hint="eastAsia"/>
          <w:sz w:val="20"/>
          <w:szCs w:val="20"/>
        </w:rPr>
        <w:t>초간 점등하는 시간으로 S</w:t>
      </w:r>
      <w:r w:rsidR="00617A7A">
        <w:rPr>
          <w:rFonts w:ascii="나눔명조 ExtraBold" w:eastAsia="나눔명조 ExtraBold" w:hAnsi="나눔명조 ExtraBold"/>
          <w:sz w:val="20"/>
          <w:szCs w:val="20"/>
        </w:rPr>
        <w:t>tate</w:t>
      </w:r>
      <w:r w:rsidR="00617A7A">
        <w:rPr>
          <w:rFonts w:ascii="나눔명조 ExtraBold" w:eastAsia="나눔명조 ExtraBold" w:hAnsi="나눔명조 ExtraBold" w:hint="eastAsia"/>
          <w:sz w:val="20"/>
          <w:szCs w:val="20"/>
        </w:rPr>
        <w:t xml:space="preserve">로 각각 두 개의 </w:t>
      </w:r>
      <w:r w:rsidR="00617A7A">
        <w:rPr>
          <w:rFonts w:ascii="나눔명조 ExtraBold" w:eastAsia="나눔명조 ExtraBold" w:hAnsi="나눔명조 ExtraBold"/>
          <w:sz w:val="20"/>
          <w:szCs w:val="20"/>
        </w:rPr>
        <w:t>State</w:t>
      </w:r>
      <w:r w:rsidR="00617A7A">
        <w:rPr>
          <w:rFonts w:ascii="나눔명조 ExtraBold" w:eastAsia="나눔명조 ExtraBold" w:hAnsi="나눔명조 ExtraBold" w:hint="eastAsia"/>
          <w:sz w:val="20"/>
          <w:szCs w:val="20"/>
        </w:rPr>
        <w:t>로 나누었다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.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6E0405" w:rsidRPr="00D54E2C">
        <w:rPr>
          <w:rFonts w:ascii="나눔명조 ExtraBold" w:eastAsia="나눔명조 ExtraBold" w:hAnsi="나눔명조 ExtraBold" w:hint="eastAsia"/>
          <w:sz w:val="20"/>
          <w:szCs w:val="20"/>
        </w:rPr>
        <w:t>다음으로는 R</w:t>
      </w:r>
      <w:r w:rsidR="006E0405" w:rsidRPr="00D54E2C">
        <w:rPr>
          <w:rFonts w:ascii="나눔명조 ExtraBold" w:eastAsia="나눔명조 ExtraBold" w:hAnsi="나눔명조 ExtraBold"/>
          <w:sz w:val="20"/>
          <w:szCs w:val="20"/>
        </w:rPr>
        <w:t>oad A</w:t>
      </w:r>
      <w:r w:rsidR="00B24DCD" w:rsidRPr="00D54E2C">
        <w:rPr>
          <w:rFonts w:ascii="나눔명조 ExtraBold" w:eastAsia="나눔명조 ExtraBold" w:hAnsi="나눔명조 ExtraBold" w:hint="eastAsia"/>
          <w:sz w:val="20"/>
          <w:szCs w:val="20"/>
        </w:rPr>
        <w:t>의 신호등</w:t>
      </w:r>
      <w:r w:rsidR="002A08D2">
        <w:rPr>
          <w:rFonts w:ascii="나눔명조 ExtraBold" w:eastAsia="나눔명조 ExtraBold" w:hAnsi="나눔명조 ExtraBold" w:hint="eastAsia"/>
          <w:sz w:val="20"/>
          <w:szCs w:val="20"/>
        </w:rPr>
        <w:t>이</w:t>
      </w:r>
      <w:r w:rsidR="00B24DCD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 초록불을 </w:t>
      </w:r>
      <w:r w:rsidR="00B24DCD" w:rsidRPr="00D54E2C">
        <w:rPr>
          <w:rFonts w:ascii="나눔명조 ExtraBold" w:eastAsia="나눔명조 ExtraBold" w:hAnsi="나눔명조 ExtraBold"/>
          <w:sz w:val="20"/>
          <w:szCs w:val="20"/>
        </w:rPr>
        <w:t>2</w:t>
      </w:r>
      <w:r w:rsidR="00B24DCD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초간 점등한 후 </w:t>
      </w:r>
      <w:r w:rsidR="00B24DCD" w:rsidRPr="00D54E2C">
        <w:rPr>
          <w:rFonts w:ascii="나눔명조 ExtraBold" w:eastAsia="나눔명조 ExtraBold" w:hAnsi="나눔명조 ExtraBold"/>
          <w:sz w:val="20"/>
          <w:szCs w:val="20"/>
        </w:rPr>
        <w:t xml:space="preserve">Road </w:t>
      </w:r>
      <w:r w:rsidR="00B24DCD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B에 차량이 있는지 유무에 따라 </w:t>
      </w:r>
      <w:r w:rsidR="00B24DCD" w:rsidRPr="00D54E2C">
        <w:rPr>
          <w:rFonts w:ascii="나눔명조 ExtraBold" w:eastAsia="나눔명조 ExtraBold" w:hAnsi="나눔명조 ExtraBold"/>
          <w:sz w:val="20"/>
          <w:szCs w:val="20"/>
        </w:rPr>
        <w:t>State</w:t>
      </w:r>
      <w:r w:rsidR="00B24DCD" w:rsidRPr="00D54E2C">
        <w:rPr>
          <w:rFonts w:ascii="나눔명조 ExtraBold" w:eastAsia="나눔명조 ExtraBold" w:hAnsi="나눔명조 ExtraBold" w:hint="eastAsia"/>
          <w:sz w:val="20"/>
          <w:szCs w:val="20"/>
        </w:rPr>
        <w:t xml:space="preserve">가 진행된다. </w:t>
      </w:r>
    </w:p>
    <w:p w14:paraId="0B88FD0A" w14:textId="0374783F" w:rsidR="007D5826" w:rsidRPr="00576745" w:rsidRDefault="007D5826" w:rsidP="007D5826">
      <w:pPr>
        <w:pStyle w:val="3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>State Graph / State Table</w:t>
      </w:r>
    </w:p>
    <w:p w14:paraId="79B72FB8" w14:textId="77777777" w:rsidR="00C47393" w:rsidRDefault="00C47393" w:rsidP="00C47393">
      <w:pPr>
        <w:keepNext/>
        <w:jc w:val="center"/>
      </w:pPr>
      <w:r w:rsidRPr="00C47393">
        <w:rPr>
          <w:noProof/>
        </w:rPr>
        <w:drawing>
          <wp:inline distT="0" distB="0" distL="0" distR="0" wp14:anchorId="043501D0" wp14:editId="56A12D8A">
            <wp:extent cx="2707574" cy="2327506"/>
            <wp:effectExtent l="0" t="0" r="0" b="0"/>
            <wp:docPr id="48935100" name="그림 1" descr="도표, 원, 텍스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35100" name="그림 1" descr="도표, 원, 텍스트, 스크린샷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4544" cy="234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4F0A4" w14:textId="4F30BF7D" w:rsidR="000A74E4" w:rsidRPr="00576745" w:rsidRDefault="00C47393" w:rsidP="00C47393">
      <w:pPr>
        <w:pStyle w:val="a5"/>
        <w:jc w:val="center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 xml:space="preserve">Figure </w:t>
      </w:r>
      <w:r w:rsidRPr="00576745">
        <w:rPr>
          <w:rFonts w:ascii="Times New Roman" w:hAnsi="Times New Roman" w:cs="Times New Roman"/>
        </w:rPr>
        <w:fldChar w:fldCharType="begin"/>
      </w:r>
      <w:r w:rsidRPr="00576745">
        <w:rPr>
          <w:rFonts w:ascii="Times New Roman" w:hAnsi="Times New Roman" w:cs="Times New Roman"/>
        </w:rPr>
        <w:instrText xml:space="preserve"> SEQ Figure \* ARABIC </w:instrText>
      </w:r>
      <w:r w:rsidRPr="00576745">
        <w:rPr>
          <w:rFonts w:ascii="Times New Roman" w:hAnsi="Times New Roman" w:cs="Times New Roman"/>
        </w:rPr>
        <w:fldChar w:fldCharType="separate"/>
      </w:r>
      <w:r w:rsidR="00F00861">
        <w:rPr>
          <w:rFonts w:ascii="Times New Roman" w:hAnsi="Times New Roman" w:cs="Times New Roman"/>
          <w:noProof/>
        </w:rPr>
        <w:t>1</w:t>
      </w:r>
      <w:r w:rsidRPr="00576745">
        <w:rPr>
          <w:rFonts w:ascii="Times New Roman" w:hAnsi="Times New Roman" w:cs="Times New Roman"/>
        </w:rPr>
        <w:fldChar w:fldCharType="end"/>
      </w:r>
      <w:r w:rsidR="000411B7" w:rsidRPr="00576745">
        <w:rPr>
          <w:rFonts w:ascii="Times New Roman" w:hAnsi="Times New Roman" w:cs="Times New Roman"/>
        </w:rPr>
        <w:t>. Moore State Graph of Traffic Light Controller</w:t>
      </w:r>
    </w:p>
    <w:p w14:paraId="353A2F47" w14:textId="10B70814" w:rsidR="00C47393" w:rsidRDefault="00C47393" w:rsidP="000411B7"/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3"/>
        <w:gridCol w:w="1139"/>
        <w:gridCol w:w="1134"/>
        <w:gridCol w:w="1423"/>
      </w:tblGrid>
      <w:tr w:rsidR="000C20AB" w14:paraId="6ED57939" w14:textId="77777777" w:rsidTr="00B37EFA">
        <w:trPr>
          <w:jc w:val="center"/>
        </w:trPr>
        <w:tc>
          <w:tcPr>
            <w:tcW w:w="1833" w:type="dxa"/>
            <w:vMerge w:val="restart"/>
            <w:tcBorders>
              <w:right w:val="single" w:sz="4" w:space="0" w:color="auto"/>
            </w:tcBorders>
            <w:vAlign w:val="center"/>
          </w:tcPr>
          <w:p w14:paraId="1007BC69" w14:textId="74F66A0F" w:rsidR="000C20AB" w:rsidRPr="00576745" w:rsidRDefault="000C20AB" w:rsidP="0028703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76745">
              <w:rPr>
                <w:rFonts w:ascii="Times New Roman" w:hAnsi="Times New Roman" w:cs="Times New Roman"/>
                <w:b/>
                <w:bCs/>
              </w:rPr>
              <w:t>Present State</w:t>
            </w:r>
          </w:p>
        </w:tc>
        <w:tc>
          <w:tcPr>
            <w:tcW w:w="22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F417F" w14:textId="2343A3FA" w:rsidR="000C20AB" w:rsidRPr="00576745" w:rsidRDefault="000C20AB" w:rsidP="0028703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76745">
              <w:rPr>
                <w:rFonts w:ascii="Times New Roman" w:hAnsi="Times New Roman" w:cs="Times New Roman"/>
                <w:b/>
                <w:bCs/>
              </w:rPr>
              <w:t>Next State</w:t>
            </w:r>
          </w:p>
        </w:tc>
        <w:tc>
          <w:tcPr>
            <w:tcW w:w="142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D7078C2" w14:textId="2A88F21C" w:rsidR="000C20AB" w:rsidRPr="00576745" w:rsidRDefault="000C20AB" w:rsidP="0028703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76745">
              <w:rPr>
                <w:rFonts w:ascii="Times New Roman" w:hAnsi="Times New Roman" w:cs="Times New Roman"/>
                <w:b/>
                <w:bCs/>
              </w:rPr>
              <w:t>Output</w:t>
            </w:r>
          </w:p>
        </w:tc>
      </w:tr>
      <w:tr w:rsidR="000C20AB" w14:paraId="71BAE23E" w14:textId="77777777" w:rsidTr="00B37EFA">
        <w:trPr>
          <w:jc w:val="center"/>
        </w:trPr>
        <w:tc>
          <w:tcPr>
            <w:tcW w:w="1833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E987C3E" w14:textId="77777777" w:rsidR="000C20AB" w:rsidRDefault="000C20AB" w:rsidP="00287030">
            <w:pPr>
              <w:jc w:val="center"/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E305CF" w14:textId="4795145C" w:rsidR="000C20AB" w:rsidRDefault="00287030" w:rsidP="00287030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V</m:t>
                </m:r>
                <m:r>
                  <w:rPr>
                    <w:rFonts w:ascii="Cambria Math" w:hAnsi="Cambria Math"/>
                  </w:rPr>
                  <m:t xml:space="preserve"> = 0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627AEA" w14:textId="4740AF69" w:rsidR="000C20AB" w:rsidRDefault="00287030" w:rsidP="00287030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V</m:t>
                </m:r>
                <m:r>
                  <w:rPr>
                    <w:rFonts w:ascii="Cambria Math" w:hAnsi="Cambria Math"/>
                  </w:rPr>
                  <m:t xml:space="preserve"> = 1</m:t>
                </m:r>
              </m:oMath>
            </m:oMathPara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7123CFF" w14:textId="780AED91" w:rsidR="000C20AB" w:rsidRDefault="00287030" w:rsidP="00287030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T</m:t>
                </m:r>
              </m:oMath>
            </m:oMathPara>
          </w:p>
        </w:tc>
      </w:tr>
      <w:tr w:rsidR="000C20AB" w14:paraId="003E1A07" w14:textId="77777777" w:rsidTr="00B37EFA">
        <w:trPr>
          <w:jc w:val="center"/>
        </w:trPr>
        <w:tc>
          <w:tcPr>
            <w:tcW w:w="183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29865C09" w14:textId="1FA48CCA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2859452" w14:textId="1E3B870B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97D977" w14:textId="4B0E0151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17E959A" w14:textId="40196B66" w:rsidR="000C20AB" w:rsidRDefault="00B37EFA" w:rsidP="00287030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G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1, 0, 0}</m:t>
                </m:r>
              </m:oMath>
            </m:oMathPara>
          </w:p>
        </w:tc>
      </w:tr>
      <w:tr w:rsidR="000C20AB" w14:paraId="6003E00F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6979334A" w14:textId="1EB9E2C5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9B1994A" w14:textId="39D798DE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529A53" w14:textId="684B4EAB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44F75850" w14:textId="2DF52B40" w:rsidR="000C20AB" w:rsidRDefault="00B37EFA" w:rsidP="00287030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Y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0, 1, 0}</m:t>
                </m:r>
              </m:oMath>
            </m:oMathPara>
          </w:p>
        </w:tc>
      </w:tr>
      <w:tr w:rsidR="000C20AB" w14:paraId="184FFE70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0FB787FA" w14:textId="795A46AB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E84436" w14:textId="51646D8F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F8D7C8B" w14:textId="54657BB4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71EFD1C9" w14:textId="6EC2DBFD" w:rsidR="000C20AB" w:rsidRDefault="00B37EFA" w:rsidP="00287030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0, 0, 1}</m:t>
                </m:r>
              </m:oMath>
            </m:oMathPara>
          </w:p>
        </w:tc>
      </w:tr>
      <w:tr w:rsidR="000C20AB" w14:paraId="6D52C23A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4FE0D040" w14:textId="269847BD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EA1FE9D" w14:textId="4BE0C906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B1C54C" w14:textId="627D6B73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69EABC9D" w14:textId="3E44B565" w:rsidR="000C20AB" w:rsidRDefault="00B37EFA" w:rsidP="00287030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0, 0, 1}</m:t>
                </m:r>
              </m:oMath>
            </m:oMathPara>
          </w:p>
        </w:tc>
      </w:tr>
      <w:tr w:rsidR="000C20AB" w14:paraId="473F4CEB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1AF21A31" w14:textId="17B70E12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E38BA9" w14:textId="0D06C231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871C5A3" w14:textId="7B2C6E05" w:rsidR="000C20AB" w:rsidRDefault="00000000" w:rsidP="00287030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7FB7BFA0" w14:textId="4443FC35" w:rsidR="000C20AB" w:rsidRDefault="00B37EFA" w:rsidP="00287030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G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1, 0, 0}</m:t>
                </m:r>
              </m:oMath>
            </m:oMathPara>
          </w:p>
        </w:tc>
      </w:tr>
    </w:tbl>
    <w:p w14:paraId="65BDF8EA" w14:textId="3202EDDC" w:rsidR="00D54E2C" w:rsidRPr="00617A7A" w:rsidRDefault="00617A7A" w:rsidP="00D54E2C">
      <w:pPr>
        <w:rPr>
          <w:rFonts w:ascii="나눔명조 ExtraBold" w:eastAsia="나눔명조 ExtraBold" w:hAnsi="나눔명조 ExtraBold"/>
        </w:rPr>
      </w:pPr>
      <w:r>
        <w:tab/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앞서 정의한 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>State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>를 통해 우리는 위와 같이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>Moore State Graph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>를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>그려 I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>nput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에 의한 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 xml:space="preserve">State 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변화를 확인하였고 이를 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>State Table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>로 제작하였다.</w:t>
      </w:r>
    </w:p>
    <w:p w14:paraId="19E434B5" w14:textId="32B85C69" w:rsidR="00C47393" w:rsidRPr="00576745" w:rsidRDefault="007D5826" w:rsidP="000411B7">
      <w:pPr>
        <w:pStyle w:val="3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lastRenderedPageBreak/>
        <w:t>Logics for Next-State and Outputs</w:t>
      </w: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3"/>
        <w:gridCol w:w="1139"/>
        <w:gridCol w:w="1134"/>
        <w:gridCol w:w="1423"/>
      </w:tblGrid>
      <w:tr w:rsidR="00287030" w:rsidRPr="00287030" w14:paraId="6CD389D7" w14:textId="77777777" w:rsidTr="00B37EFA">
        <w:trPr>
          <w:jc w:val="center"/>
        </w:trPr>
        <w:tc>
          <w:tcPr>
            <w:tcW w:w="1833" w:type="dxa"/>
            <w:vMerge w:val="restart"/>
            <w:tcBorders>
              <w:right w:val="single" w:sz="4" w:space="0" w:color="auto"/>
            </w:tcBorders>
            <w:vAlign w:val="center"/>
          </w:tcPr>
          <w:p w14:paraId="36FEABA5" w14:textId="77777777" w:rsidR="00287030" w:rsidRDefault="00287030" w:rsidP="008F6E95">
            <w:pPr>
              <w:jc w:val="center"/>
              <w:rPr>
                <w:b/>
                <w:bCs/>
              </w:rPr>
            </w:pPr>
            <w:r w:rsidRPr="00287030">
              <w:rPr>
                <w:rFonts w:hint="eastAsia"/>
                <w:b/>
                <w:bCs/>
              </w:rPr>
              <w:t>P</w:t>
            </w:r>
            <w:r w:rsidRPr="00287030">
              <w:rPr>
                <w:b/>
                <w:bCs/>
              </w:rPr>
              <w:t>resent State</w:t>
            </w:r>
          </w:p>
          <w:p w14:paraId="7FD7EC06" w14:textId="4D6B68C8" w:rsidR="00287030" w:rsidRPr="00287030" w:rsidRDefault="00287030" w:rsidP="00287030">
            <w:pPr>
              <w:jc w:val="center"/>
            </w:pPr>
            <w:r>
              <w:rPr>
                <w:sz w:val="20"/>
                <w:szCs w:val="20"/>
              </w:rPr>
              <w:t>(</w:t>
            </w:r>
            <w:r w:rsidRPr="00287030">
              <w:rPr>
                <w:rFonts w:hint="eastAsia"/>
                <w:sz w:val="20"/>
                <w:szCs w:val="20"/>
              </w:rPr>
              <w:t>A</w:t>
            </w:r>
            <w:r w:rsidRPr="00287030">
              <w:rPr>
                <w:sz w:val="20"/>
                <w:szCs w:val="20"/>
              </w:rPr>
              <w:t>BC=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273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6B172" w14:textId="2FDE4E30" w:rsidR="00287030" w:rsidRPr="00287030" w:rsidRDefault="00287030" w:rsidP="008F6E95">
            <w:pPr>
              <w:jc w:val="center"/>
              <w:rPr>
                <w:b/>
                <w:bCs/>
              </w:rPr>
            </w:pPr>
            <w:r w:rsidRPr="00287030">
              <w:rPr>
                <w:rFonts w:hint="eastAsia"/>
                <w:b/>
                <w:bCs/>
              </w:rPr>
              <w:t>N</w:t>
            </w:r>
            <w:r w:rsidRPr="00287030">
              <w:rPr>
                <w:b/>
                <w:bCs/>
              </w:rPr>
              <w:t>ext State</w:t>
            </w:r>
            <w:r w:rsidRPr="00287030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Pr="00287030">
              <w:rPr>
                <w:rFonts w:hint="eastAsia"/>
                <w:sz w:val="20"/>
                <w:szCs w:val="20"/>
              </w:rPr>
              <w:t>A</w:t>
            </w:r>
            <w:r w:rsidRPr="00287030">
              <w:rPr>
                <w:sz w:val="20"/>
                <w:szCs w:val="20"/>
              </w:rPr>
              <w:t>BC=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42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F522147" w14:textId="77777777" w:rsidR="00287030" w:rsidRPr="00287030" w:rsidRDefault="00287030" w:rsidP="008F6E95">
            <w:pPr>
              <w:jc w:val="center"/>
              <w:rPr>
                <w:b/>
                <w:bCs/>
              </w:rPr>
            </w:pPr>
            <w:r w:rsidRPr="00287030">
              <w:rPr>
                <w:rFonts w:hint="eastAsia"/>
                <w:b/>
                <w:bCs/>
              </w:rPr>
              <w:t>O</w:t>
            </w:r>
            <w:r w:rsidRPr="00287030">
              <w:rPr>
                <w:b/>
                <w:bCs/>
              </w:rPr>
              <w:t>utput</w:t>
            </w:r>
          </w:p>
        </w:tc>
      </w:tr>
      <w:tr w:rsidR="00287030" w14:paraId="53B2D344" w14:textId="77777777" w:rsidTr="00B37EFA">
        <w:trPr>
          <w:jc w:val="center"/>
        </w:trPr>
        <w:tc>
          <w:tcPr>
            <w:tcW w:w="1833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A5BF046" w14:textId="77777777" w:rsidR="00287030" w:rsidRDefault="00287030" w:rsidP="008F6E95">
            <w:pPr>
              <w:jc w:val="center"/>
            </w:pP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D67F4" w14:textId="77777777" w:rsidR="00287030" w:rsidRDefault="00287030" w:rsidP="008F6E9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V</m:t>
                </m:r>
                <m:r>
                  <w:rPr>
                    <w:rFonts w:ascii="Cambria Math" w:hAnsi="Cambria Math"/>
                  </w:rPr>
                  <m:t xml:space="preserve"> = 0</m:t>
                </m:r>
              </m:oMath>
            </m:oMathPara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A9CB" w14:textId="77777777" w:rsidR="00287030" w:rsidRDefault="00287030" w:rsidP="008F6E9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V</m:t>
                </m:r>
                <m:r>
                  <w:rPr>
                    <w:rFonts w:ascii="Cambria Math" w:hAnsi="Cambria Math"/>
                  </w:rPr>
                  <m:t xml:space="preserve"> = 1</m:t>
                </m:r>
              </m:oMath>
            </m:oMathPara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1463CCC1" w14:textId="77777777" w:rsidR="00287030" w:rsidRDefault="00287030" w:rsidP="008F6E95">
            <w:pPr>
              <w:jc w:val="center"/>
            </w:pPr>
            <m:oMathPara>
              <m:oMath>
                <m:r>
                  <w:rPr>
                    <w:rFonts w:ascii="Cambria Math" w:hAnsi="Cambria Math" w:hint="eastAsia"/>
                  </w:rPr>
                  <m:t>T</m:t>
                </m:r>
              </m:oMath>
            </m:oMathPara>
          </w:p>
        </w:tc>
      </w:tr>
      <w:tr w:rsidR="00287030" w14:paraId="51731A3B" w14:textId="77777777" w:rsidTr="00B37EFA">
        <w:trPr>
          <w:jc w:val="center"/>
        </w:trPr>
        <w:tc>
          <w:tcPr>
            <w:tcW w:w="1833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0E5FB8AA" w14:textId="5ABAED51" w:rsidR="00287030" w:rsidRDefault="00287030" w:rsidP="008F6E95">
            <w:pPr>
              <w:jc w:val="center"/>
            </w:pPr>
            <w:r>
              <w:rPr>
                <w:rFonts w:hint="eastAsia"/>
              </w:rPr>
              <w:t>0</w:t>
            </w:r>
            <w:r>
              <w:t>00</w:t>
            </w:r>
          </w:p>
        </w:tc>
        <w:tc>
          <w:tcPr>
            <w:tcW w:w="11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93C06E3" w14:textId="1E7EC3C0" w:rsidR="00287030" w:rsidRDefault="00287030" w:rsidP="008F6E95">
            <w:pPr>
              <w:jc w:val="center"/>
            </w:pPr>
            <w:r>
              <w:rPr>
                <w:rFonts w:hint="eastAsia"/>
              </w:rPr>
              <w:t>0</w:t>
            </w:r>
            <w:r>
              <w:t>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E0DD9F" w14:textId="7B6091E0" w:rsidR="00287030" w:rsidRDefault="00287030" w:rsidP="008F6E95">
            <w:pPr>
              <w:jc w:val="center"/>
            </w:pPr>
            <w:r>
              <w:rPr>
                <w:rFonts w:hint="eastAsia"/>
              </w:rPr>
              <w:t>0</w:t>
            </w:r>
            <w:r>
              <w:t>01</w:t>
            </w:r>
          </w:p>
        </w:tc>
        <w:tc>
          <w:tcPr>
            <w:tcW w:w="1423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73A30E93" w14:textId="56BCBEEC" w:rsidR="00287030" w:rsidRDefault="00B37EFA" w:rsidP="008F6E9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G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1, 0, 0}</m:t>
                </m:r>
              </m:oMath>
            </m:oMathPara>
          </w:p>
        </w:tc>
      </w:tr>
      <w:tr w:rsidR="00287030" w14:paraId="1C4E28EA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47C23AF3" w14:textId="502F22DA" w:rsidR="00287030" w:rsidRDefault="00287030" w:rsidP="008F6E95">
            <w:pPr>
              <w:jc w:val="center"/>
            </w:pPr>
            <w:r>
              <w:rPr>
                <w:rFonts w:hint="eastAsia"/>
              </w:rPr>
              <w:t>0</w:t>
            </w:r>
            <w:r>
              <w:t>01</w:t>
            </w:r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15C5D3D" w14:textId="2236E006" w:rsidR="00287030" w:rsidRDefault="00287030" w:rsidP="008F6E95">
            <w:pPr>
              <w:jc w:val="center"/>
            </w:pPr>
            <w:r>
              <w:t>0</w:t>
            </w: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71A249" w14:textId="6E78A8D0" w:rsidR="00287030" w:rsidRDefault="00287030" w:rsidP="008F6E95">
            <w:pPr>
              <w:jc w:val="center"/>
            </w:pPr>
            <w:r>
              <w:t>0</w:t>
            </w: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556B9C0B" w14:textId="262D1DFB" w:rsidR="00287030" w:rsidRDefault="00B37EFA" w:rsidP="008F6E9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Y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0, 1, 0}</m:t>
                </m:r>
              </m:oMath>
            </m:oMathPara>
          </w:p>
        </w:tc>
      </w:tr>
      <w:tr w:rsidR="00287030" w14:paraId="7058548D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7D846774" w14:textId="3B58EAA6" w:rsidR="00287030" w:rsidRDefault="00287030" w:rsidP="008F6E95">
            <w:pPr>
              <w:jc w:val="center"/>
            </w:pPr>
            <w:r>
              <w:t>0</w:t>
            </w: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81D429" w14:textId="4EED4CD8" w:rsidR="00287030" w:rsidRDefault="00287030" w:rsidP="008F6E95">
            <w:pPr>
              <w:jc w:val="center"/>
            </w:pPr>
            <w:r>
              <w:t>0</w:t>
            </w: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B50F06" w14:textId="0FFA7896" w:rsidR="00287030" w:rsidRDefault="00287030" w:rsidP="008F6E95">
            <w:pPr>
              <w:jc w:val="center"/>
            </w:pPr>
            <w:r>
              <w:t>0</w:t>
            </w: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230E22C3" w14:textId="35D955CD" w:rsidR="00287030" w:rsidRDefault="00B37EFA" w:rsidP="008F6E9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0, 0, 1}</m:t>
                </m:r>
              </m:oMath>
            </m:oMathPara>
          </w:p>
        </w:tc>
      </w:tr>
      <w:tr w:rsidR="00287030" w14:paraId="4AAC3237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07B08A88" w14:textId="5D2EB9E5" w:rsidR="00287030" w:rsidRDefault="00287030" w:rsidP="008F6E95">
            <w:pPr>
              <w:jc w:val="center"/>
            </w:pPr>
            <w:r>
              <w:t>0</w:t>
            </w: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ABF26B3" w14:textId="7388010A" w:rsidR="00287030" w:rsidRDefault="00287030" w:rsidP="008F6E95">
            <w:pPr>
              <w:jc w:val="center"/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23C69B5" w14:textId="74B2754C" w:rsidR="00287030" w:rsidRDefault="00287030" w:rsidP="008F6E95">
            <w:pPr>
              <w:jc w:val="center"/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52B025EF" w14:textId="16D5830F" w:rsidR="00287030" w:rsidRDefault="00B37EFA" w:rsidP="008F6E9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0, 0, 1}</m:t>
                </m:r>
              </m:oMath>
            </m:oMathPara>
          </w:p>
        </w:tc>
      </w:tr>
      <w:tr w:rsidR="00287030" w14:paraId="7ACB1439" w14:textId="77777777" w:rsidTr="00B37EFA">
        <w:trPr>
          <w:jc w:val="center"/>
        </w:trPr>
        <w:tc>
          <w:tcPr>
            <w:tcW w:w="1833" w:type="dxa"/>
            <w:tcBorders>
              <w:right w:val="single" w:sz="4" w:space="0" w:color="auto"/>
            </w:tcBorders>
            <w:vAlign w:val="center"/>
          </w:tcPr>
          <w:p w14:paraId="4B0F5381" w14:textId="16A16A3E" w:rsidR="00287030" w:rsidRDefault="00287030" w:rsidP="008F6E95">
            <w:pPr>
              <w:jc w:val="center"/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  <w:tc>
          <w:tcPr>
            <w:tcW w:w="1139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034871" w14:textId="025926D5" w:rsidR="00287030" w:rsidRDefault="00287030" w:rsidP="008F6E95">
            <w:pPr>
              <w:jc w:val="center"/>
            </w:pPr>
            <w:r>
              <w:rPr>
                <w:rFonts w:hint="eastAsia"/>
              </w:rPr>
              <w:t>0</w:t>
            </w:r>
            <w:r>
              <w:t>00</w:t>
            </w:r>
          </w:p>
        </w:tc>
        <w:tc>
          <w:tcPr>
            <w:tcW w:w="1134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6FEE2F3" w14:textId="1EF1E792" w:rsidR="00287030" w:rsidRDefault="00287030" w:rsidP="008F6E95">
            <w:pPr>
              <w:jc w:val="center"/>
            </w:pPr>
            <w:r>
              <w:rPr>
                <w:rFonts w:hint="eastAsia"/>
              </w:rPr>
              <w:t>0</w:t>
            </w:r>
            <w:r>
              <w:t>00</w:t>
            </w:r>
          </w:p>
        </w:tc>
        <w:tc>
          <w:tcPr>
            <w:tcW w:w="1423" w:type="dxa"/>
            <w:tcBorders>
              <w:left w:val="single" w:sz="4" w:space="0" w:color="auto"/>
            </w:tcBorders>
            <w:vAlign w:val="center"/>
          </w:tcPr>
          <w:p w14:paraId="5B55848E" w14:textId="74359725" w:rsidR="00287030" w:rsidRDefault="00B37EFA" w:rsidP="008F6E95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G-</m:t>
                </m:r>
                <m:r>
                  <w:rPr>
                    <w:rFonts w:ascii="Cambria Math" w:hAnsi="Cambria Math" w:hint="eastAsia"/>
                  </w:rPr>
                  <m:t>{</m:t>
                </m:r>
                <m:r>
                  <w:rPr>
                    <w:rFonts w:ascii="Cambria Math" w:hAnsi="Cambria Math"/>
                  </w:rPr>
                  <m:t>1, 0, 0}</m:t>
                </m:r>
              </m:oMath>
            </m:oMathPara>
          </w:p>
        </w:tc>
      </w:tr>
    </w:tbl>
    <w:p w14:paraId="16B9B9E0" w14:textId="77777777" w:rsidR="000E206B" w:rsidRDefault="000E206B" w:rsidP="002A08D2">
      <w:pPr>
        <w:ind w:firstLine="800"/>
        <w:rPr>
          <w:rFonts w:ascii="나눔명조 ExtraBold" w:eastAsia="나눔명조 ExtraBold" w:hAnsi="나눔명조 ExtraBold"/>
          <w:sz w:val="20"/>
          <w:szCs w:val="20"/>
        </w:rPr>
      </w:pPr>
    </w:p>
    <w:p w14:paraId="16884634" w14:textId="095AA1B4" w:rsidR="00C47393" w:rsidRDefault="00617A7A" w:rsidP="002A08D2">
      <w:pPr>
        <w:ind w:firstLine="800"/>
        <w:rPr>
          <w:rFonts w:ascii="나눔명조 ExtraBold" w:eastAsia="나눔명조 ExtraBold" w:hAnsi="나눔명조 ExtraBold"/>
          <w:sz w:val="20"/>
          <w:szCs w:val="20"/>
        </w:rPr>
      </w:pP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위의 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>Table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은 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앞서 제작한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State Table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>을 F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SM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으로 제작하기 위해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Binary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로 변환하였으며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 xml:space="preserve">3 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>b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i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t의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Present State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와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1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bit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의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input (V)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를 통해 아래와 같이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Next State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의 </w:t>
      </w:r>
      <m:oMath>
        <m:sSup>
          <m:sSupPr>
            <m:ctrlPr>
              <w:rPr>
                <w:rFonts w:ascii="Cambria Math" w:eastAsia="나눔명조 ExtraBold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="나눔명조 ExtraBold" w:hAnsi="Cambria Math"/>
                <w:sz w:val="20"/>
                <w:szCs w:val="20"/>
              </w:rPr>
              <m:t>A</m:t>
            </m:r>
          </m:e>
          <m:sup>
            <m:r>
              <w:rPr>
                <w:rFonts w:ascii="Cambria Math" w:eastAsia="나눔명조 ExtraBold" w:hAnsi="Cambria Math"/>
                <w:sz w:val="20"/>
                <w:szCs w:val="20"/>
              </w:rPr>
              <m:t>+</m:t>
            </m:r>
          </m:sup>
        </m:sSup>
        <m:r>
          <w:rPr>
            <w:rFonts w:ascii="Cambria Math" w:eastAsia="나눔명조 ExtraBold" w:hAnsi="Cambria Math"/>
            <w:sz w:val="20"/>
            <w:szCs w:val="20"/>
          </w:rPr>
          <m:t xml:space="preserve">, </m:t>
        </m:r>
        <m:sSup>
          <m:sSupPr>
            <m:ctrlPr>
              <w:rPr>
                <w:rFonts w:ascii="Cambria Math" w:eastAsia="나눔명조 ExtraBold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="나눔명조 ExtraBold" w:hAnsi="Cambria Math"/>
                <w:sz w:val="20"/>
                <w:szCs w:val="20"/>
              </w:rPr>
              <m:t>B</m:t>
            </m:r>
          </m:e>
          <m:sup>
            <m:r>
              <w:rPr>
                <w:rFonts w:ascii="Cambria Math" w:eastAsia="나눔명조 ExtraBold" w:hAnsi="Cambria Math"/>
                <w:sz w:val="20"/>
                <w:szCs w:val="20"/>
              </w:rPr>
              <m:t>+</m:t>
            </m:r>
          </m:sup>
        </m:sSup>
        <m:r>
          <w:rPr>
            <w:rFonts w:ascii="Cambria Math" w:eastAsia="나눔명조 ExtraBold" w:hAnsi="Cambria Math"/>
            <w:sz w:val="20"/>
            <w:szCs w:val="20"/>
          </w:rPr>
          <m:t xml:space="preserve">, </m:t>
        </m:r>
        <m:sSup>
          <m:sSupPr>
            <m:ctrlPr>
              <w:rPr>
                <w:rFonts w:ascii="Cambria Math" w:eastAsia="나눔명조 ExtraBold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="나눔명조 ExtraBold" w:hAnsi="Cambria Math"/>
                <w:sz w:val="20"/>
                <w:szCs w:val="20"/>
              </w:rPr>
              <m:t>C</m:t>
            </m:r>
          </m:e>
          <m:sup>
            <m:r>
              <w:rPr>
                <w:rFonts w:ascii="Cambria Math" w:eastAsia="나눔명조 ExtraBold" w:hAnsi="Cambria Math"/>
                <w:sz w:val="20"/>
                <w:szCs w:val="20"/>
              </w:rPr>
              <m:t>+</m:t>
            </m:r>
          </m:sup>
        </m:sSup>
      </m:oMath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 와 출력(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G,Y,R)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의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Karnaugh Map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을 제작하였으며 </w:t>
      </w:r>
      <w:r w:rsidR="00B83673" w:rsidRPr="00434BDB">
        <w:rPr>
          <w:rFonts w:ascii="나눔명조 ExtraBold" w:eastAsia="나눔명조 ExtraBold" w:hAnsi="나눔명조 ExtraBold"/>
          <w:sz w:val="20"/>
          <w:szCs w:val="20"/>
        </w:rPr>
        <w:t>minimum SOP</w:t>
      </w:r>
      <w:r w:rsidR="00B83673" w:rsidRPr="00434BDB">
        <w:rPr>
          <w:rFonts w:ascii="나눔명조 ExtraBold" w:eastAsia="나눔명조 ExtraBold" w:hAnsi="나눔명조 ExtraBold" w:hint="eastAsia"/>
          <w:sz w:val="20"/>
          <w:szCs w:val="20"/>
        </w:rPr>
        <w:t>를 구하였다.</w:t>
      </w:r>
      <w:r w:rsidR="002A08D2" w:rsidRPr="00434BDB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2A08D2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이 때 우리는 </w:t>
      </w:r>
      <m:oMath>
        <m:sSub>
          <m:sSubPr>
            <m:ctrlPr>
              <w:rPr>
                <w:rFonts w:ascii="Cambria Math" w:eastAsia="나눔명조 ExtraBold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="나눔명조 ExtraBold" w:hAnsi="Cambria Math"/>
                <w:sz w:val="20"/>
                <w:szCs w:val="20"/>
              </w:rPr>
              <m:t>S</m:t>
            </m:r>
          </m:e>
          <m:sub>
            <m:r>
              <w:rPr>
                <w:rFonts w:ascii="Cambria Math" w:eastAsia="나눔명조 ExtraBold" w:hAnsi="Cambria Math"/>
                <w:sz w:val="20"/>
                <w:szCs w:val="20"/>
              </w:rPr>
              <m:t>4</m:t>
            </m:r>
          </m:sub>
        </m:sSub>
      </m:oMath>
      <w:r w:rsidR="002A08D2" w:rsidRPr="00434BDB">
        <w:rPr>
          <w:rFonts w:ascii="나눔명조 ExtraBold" w:eastAsia="나눔명조 ExtraBold" w:hAnsi="나눔명조 ExtraBold" w:hint="eastAsia"/>
          <w:sz w:val="20"/>
          <w:szCs w:val="20"/>
        </w:rPr>
        <w:t>까지 S</w:t>
      </w:r>
      <w:r w:rsidR="002A08D2" w:rsidRPr="00434BDB">
        <w:rPr>
          <w:rFonts w:ascii="나눔명조 ExtraBold" w:eastAsia="나눔명조 ExtraBold" w:hAnsi="나눔명조 ExtraBold"/>
          <w:sz w:val="20"/>
          <w:szCs w:val="20"/>
        </w:rPr>
        <w:t>tate</w:t>
      </w:r>
      <w:r w:rsidR="002A08D2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를 정의하였으므로 </w:t>
      </w:r>
      <w:r w:rsidR="00434BDB">
        <w:rPr>
          <w:rFonts w:ascii="나눔명조 ExtraBold" w:eastAsia="나눔명조 ExtraBold" w:hAnsi="나눔명조 ExtraBold" w:hint="eastAsia"/>
          <w:sz w:val="20"/>
          <w:szCs w:val="20"/>
        </w:rPr>
        <w:t>A</w:t>
      </w:r>
      <w:r w:rsidR="00434BDB">
        <w:rPr>
          <w:rFonts w:ascii="나눔명조 ExtraBold" w:eastAsia="나눔명조 ExtraBold" w:hAnsi="나눔명조 ExtraBold"/>
          <w:sz w:val="20"/>
          <w:szCs w:val="20"/>
        </w:rPr>
        <w:t>BC</w:t>
      </w:r>
      <w:r w:rsid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의 </w:t>
      </w:r>
      <w:r w:rsidR="002A08D2" w:rsidRPr="00434BDB">
        <w:rPr>
          <w:rFonts w:ascii="나눔명조 ExtraBold" w:eastAsia="나눔명조 ExtraBold" w:hAnsi="나눔명조 ExtraBold"/>
          <w:sz w:val="20"/>
          <w:szCs w:val="20"/>
        </w:rPr>
        <w:t>101</w:t>
      </w:r>
      <w:r w:rsidR="00434BDB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434BDB">
        <w:rPr>
          <w:rFonts w:ascii="나눔명조 ExtraBold" w:eastAsia="나눔명조 ExtraBold" w:hAnsi="나눔명조 ExtraBold" w:hint="eastAsia"/>
          <w:sz w:val="20"/>
          <w:szCs w:val="20"/>
        </w:rPr>
        <w:t>이상</w:t>
      </w:r>
      <w:r w:rsidR="002A08D2"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의 수는 </w:t>
      </w:r>
      <w:r w:rsidR="002A08D2" w:rsidRPr="00434BDB">
        <w:rPr>
          <w:rFonts w:ascii="나눔명조 ExtraBold" w:eastAsia="나눔명조 ExtraBold" w:hAnsi="나눔명조 ExtraBold"/>
          <w:sz w:val="20"/>
          <w:szCs w:val="20"/>
        </w:rPr>
        <w:t>Don’t Care Value</w:t>
      </w:r>
      <w:r w:rsidR="002A08D2" w:rsidRPr="00434BDB">
        <w:rPr>
          <w:rFonts w:ascii="나눔명조 ExtraBold" w:eastAsia="나눔명조 ExtraBold" w:hAnsi="나눔명조 ExtraBold" w:hint="eastAsia"/>
          <w:sz w:val="20"/>
          <w:szCs w:val="20"/>
        </w:rPr>
        <w:t>로 설정하였다.</w:t>
      </w:r>
    </w:p>
    <w:p w14:paraId="56DA2217" w14:textId="77777777" w:rsidR="000E206B" w:rsidRPr="000E206B" w:rsidRDefault="000E206B" w:rsidP="002A08D2">
      <w:pPr>
        <w:ind w:firstLine="800"/>
        <w:rPr>
          <w:rFonts w:ascii="나눔명조 ExtraBold" w:eastAsia="나눔명조 ExtraBold" w:hAnsi="나눔명조 ExtraBold"/>
          <w:sz w:val="20"/>
          <w:szCs w:val="20"/>
        </w:rPr>
      </w:pPr>
    </w:p>
    <w:p w14:paraId="4AFBCABC" w14:textId="77777777" w:rsidR="00D54E2C" w:rsidRPr="00434BDB" w:rsidRDefault="00D54E2C" w:rsidP="00C47393"/>
    <w:tbl>
      <w:tblPr>
        <w:tblStyle w:val="a4"/>
        <w:tblW w:w="3292" w:type="dxa"/>
        <w:jc w:val="center"/>
        <w:tblLook w:val="04A0" w:firstRow="1" w:lastRow="0" w:firstColumn="1" w:lastColumn="0" w:noHBand="0" w:noVBand="1"/>
      </w:tblPr>
      <w:tblGrid>
        <w:gridCol w:w="561"/>
        <w:gridCol w:w="708"/>
        <w:gridCol w:w="691"/>
        <w:gridCol w:w="666"/>
        <w:gridCol w:w="666"/>
      </w:tblGrid>
      <w:tr w:rsidR="00B37EFA" w14:paraId="77E95AAB" w14:textId="325DF761" w:rsidTr="00CC0540">
        <w:trPr>
          <w:trHeight w:val="428"/>
          <w:jc w:val="center"/>
        </w:trPr>
        <w:tc>
          <w:tcPr>
            <w:tcW w:w="561" w:type="dxa"/>
            <w:tcBorders>
              <w:top w:val="nil"/>
              <w:left w:val="nil"/>
              <w:tl2br w:val="single" w:sz="4" w:space="0" w:color="auto"/>
            </w:tcBorders>
          </w:tcPr>
          <w:p w14:paraId="0A0451FF" w14:textId="5A5F5EDA" w:rsidR="00B37EFA" w:rsidRPr="00CC0540" w:rsidRDefault="00932F61" w:rsidP="00932F61">
            <w:pPr>
              <w:ind w:right="60"/>
              <w:jc w:val="right"/>
              <w:rPr>
                <w:b/>
                <w:color w:val="000000" w:themeColor="text1"/>
                <w:sz w:val="12"/>
                <w:szCs w:val="12"/>
              </w:rPr>
            </w:pPr>
            <w:r w:rsidRPr="00CC0540">
              <w:rPr>
                <w:bCs/>
                <w:color w:val="000000" w:themeColor="text1"/>
                <w:sz w:val="14"/>
                <w:szCs w:val="14"/>
              </w:rPr>
              <w:t xml:space="preserve"> </w:t>
            </w:r>
            <w:r w:rsidR="00B37EFA"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C</w:t>
            </w:r>
            <w:r w:rsidR="00B37EFA" w:rsidRPr="00CC0540">
              <w:rPr>
                <w:b/>
                <w:color w:val="000000" w:themeColor="text1"/>
                <w:sz w:val="12"/>
                <w:szCs w:val="12"/>
              </w:rPr>
              <w:t>V</w:t>
            </w:r>
          </w:p>
          <w:p w14:paraId="3DB5D1C2" w14:textId="77777777" w:rsidR="00932F61" w:rsidRPr="00CC0540" w:rsidRDefault="00932F61" w:rsidP="00287030">
            <w:pPr>
              <w:jc w:val="left"/>
              <w:rPr>
                <w:b/>
                <w:color w:val="000000" w:themeColor="text1"/>
                <w:sz w:val="12"/>
                <w:szCs w:val="12"/>
              </w:rPr>
            </w:pPr>
          </w:p>
          <w:p w14:paraId="0EC1E9E3" w14:textId="17C6B90C" w:rsidR="00B37EFA" w:rsidRPr="00CC0540" w:rsidRDefault="00B37EFA" w:rsidP="00287030">
            <w:pPr>
              <w:jc w:val="left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A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B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4036591F" w14:textId="635FD572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top w:val="nil"/>
            </w:tcBorders>
            <w:vAlign w:val="center"/>
          </w:tcPr>
          <w:p w14:paraId="0005C1D3" w14:textId="6E8C58B8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top w:val="nil"/>
            </w:tcBorders>
            <w:vAlign w:val="center"/>
          </w:tcPr>
          <w:p w14:paraId="2D141DB3" w14:textId="0BD34AA2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top w:val="nil"/>
              <w:right w:val="nil"/>
            </w:tcBorders>
            <w:vAlign w:val="center"/>
          </w:tcPr>
          <w:p w14:paraId="59E81875" w14:textId="71117559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</w:tr>
      <w:tr w:rsidR="00B37EFA" w14:paraId="1D9B29AE" w14:textId="37FF20A3" w:rsidTr="00CC0540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4E4859F8" w14:textId="588DA66C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vAlign w:val="center"/>
          </w:tcPr>
          <w:p w14:paraId="48B04C7F" w14:textId="299ECDE6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vAlign w:val="center"/>
          </w:tcPr>
          <w:p w14:paraId="2E736FF7" w14:textId="64F4CE2F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vAlign w:val="center"/>
          </w:tcPr>
          <w:p w14:paraId="38B30C9A" w14:textId="1E96CF72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right w:val="nil"/>
            </w:tcBorders>
            <w:vAlign w:val="center"/>
          </w:tcPr>
          <w:p w14:paraId="5193E8C7" w14:textId="3FB189BB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B37EFA" w14:paraId="66044DF2" w14:textId="3255F2C9" w:rsidTr="00CC0540">
        <w:trPr>
          <w:trHeight w:val="442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649AAE9B" w14:textId="0C56F0F5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vAlign w:val="center"/>
          </w:tcPr>
          <w:p w14:paraId="1D296B91" w14:textId="18FD90D8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vAlign w:val="center"/>
          </w:tcPr>
          <w:p w14:paraId="59106BCC" w14:textId="25C2CD89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shd w:val="clear" w:color="auto" w:fill="FFFF00"/>
            <w:vAlign w:val="center"/>
          </w:tcPr>
          <w:p w14:paraId="76466522" w14:textId="3D53B658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right w:val="nil"/>
            </w:tcBorders>
            <w:shd w:val="clear" w:color="auto" w:fill="FFFF00"/>
            <w:vAlign w:val="center"/>
          </w:tcPr>
          <w:p w14:paraId="264FD05A" w14:textId="4F8722F0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</w:tr>
      <w:tr w:rsidR="00B37EFA" w14:paraId="4CFEEAD8" w14:textId="5EF8E389" w:rsidTr="00CC0540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4E2F18C7" w14:textId="7E66ABDC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vAlign w:val="center"/>
          </w:tcPr>
          <w:p w14:paraId="7FD6584A" w14:textId="28275D77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91" w:type="dxa"/>
            <w:vAlign w:val="center"/>
          </w:tcPr>
          <w:p w14:paraId="5D061275" w14:textId="093968B6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shd w:val="clear" w:color="auto" w:fill="FFFF00"/>
            <w:vAlign w:val="center"/>
          </w:tcPr>
          <w:p w14:paraId="5279CE8E" w14:textId="7A72D6B8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tcBorders>
              <w:right w:val="nil"/>
            </w:tcBorders>
            <w:shd w:val="clear" w:color="auto" w:fill="FFFF00"/>
            <w:vAlign w:val="center"/>
          </w:tcPr>
          <w:p w14:paraId="0D3DEC9E" w14:textId="22A4516C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  <w:tr w:rsidR="00B37EFA" w14:paraId="7FF9D728" w14:textId="1BAB27D1" w:rsidTr="00CC0540">
        <w:trPr>
          <w:trHeight w:val="428"/>
          <w:jc w:val="center"/>
        </w:trPr>
        <w:tc>
          <w:tcPr>
            <w:tcW w:w="561" w:type="dxa"/>
            <w:tcBorders>
              <w:left w:val="nil"/>
              <w:bottom w:val="nil"/>
            </w:tcBorders>
            <w:vAlign w:val="center"/>
          </w:tcPr>
          <w:p w14:paraId="6A84403A" w14:textId="43DC145A" w:rsidR="00B37EFA" w:rsidRPr="00CC0540" w:rsidRDefault="00B37EFA" w:rsidP="00932F61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tcBorders>
              <w:bottom w:val="nil"/>
            </w:tcBorders>
            <w:vAlign w:val="center"/>
          </w:tcPr>
          <w:p w14:paraId="6EA0D027" w14:textId="14D46A63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bottom w:val="nil"/>
            </w:tcBorders>
            <w:vAlign w:val="center"/>
          </w:tcPr>
          <w:p w14:paraId="2A5E5544" w14:textId="34021CC0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bottom w:val="nil"/>
            </w:tcBorders>
            <w:vAlign w:val="center"/>
          </w:tcPr>
          <w:p w14:paraId="6880BE00" w14:textId="5015C1D9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tcBorders>
              <w:bottom w:val="nil"/>
              <w:right w:val="nil"/>
            </w:tcBorders>
            <w:vAlign w:val="center"/>
          </w:tcPr>
          <w:p w14:paraId="10233C2B" w14:textId="6DBA8256" w:rsidR="00B37EFA" w:rsidRPr="00CC0540" w:rsidRDefault="00932F61" w:rsidP="00932F61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6F8C7731" w14:textId="74A3FA2B" w:rsidR="00287030" w:rsidRPr="00CC0540" w:rsidRDefault="00000000" w:rsidP="00CC0540">
      <w:pPr>
        <w:jc w:val="center"/>
        <w:rPr>
          <w:b/>
          <w:color w:val="000000" w:themeColor="text1"/>
          <w:sz w:val="20"/>
          <w:szCs w:val="20"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A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+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=BC</m:t>
          </m:r>
        </m:oMath>
      </m:oMathPara>
    </w:p>
    <w:p w14:paraId="438968BD" w14:textId="77777777" w:rsidR="00CC0540" w:rsidRPr="00CC0540" w:rsidRDefault="00CC0540" w:rsidP="00CC0540">
      <w:pPr>
        <w:jc w:val="center"/>
        <w:rPr>
          <w:b/>
          <w:color w:val="000000" w:themeColor="text1"/>
          <w:sz w:val="20"/>
          <w:szCs w:val="20"/>
        </w:rPr>
      </w:pPr>
    </w:p>
    <w:tbl>
      <w:tblPr>
        <w:tblStyle w:val="a4"/>
        <w:tblW w:w="3292" w:type="dxa"/>
        <w:jc w:val="center"/>
        <w:tblLook w:val="04A0" w:firstRow="1" w:lastRow="0" w:firstColumn="1" w:lastColumn="0" w:noHBand="0" w:noVBand="1"/>
      </w:tblPr>
      <w:tblGrid>
        <w:gridCol w:w="561"/>
        <w:gridCol w:w="708"/>
        <w:gridCol w:w="691"/>
        <w:gridCol w:w="666"/>
        <w:gridCol w:w="666"/>
      </w:tblGrid>
      <w:tr w:rsidR="00CC0540" w:rsidRPr="00CC0540" w14:paraId="19159184" w14:textId="77777777" w:rsidTr="00CC0540">
        <w:trPr>
          <w:trHeight w:val="428"/>
          <w:jc w:val="center"/>
        </w:trPr>
        <w:tc>
          <w:tcPr>
            <w:tcW w:w="561" w:type="dxa"/>
            <w:tcBorders>
              <w:top w:val="nil"/>
              <w:left w:val="nil"/>
              <w:tl2br w:val="single" w:sz="4" w:space="0" w:color="auto"/>
            </w:tcBorders>
          </w:tcPr>
          <w:p w14:paraId="5160DD42" w14:textId="77777777" w:rsidR="00CC0540" w:rsidRPr="00CC0540" w:rsidRDefault="00CC0540" w:rsidP="00CC0540">
            <w:pPr>
              <w:ind w:right="60"/>
              <w:jc w:val="right"/>
              <w:rPr>
                <w:b/>
                <w:color w:val="000000" w:themeColor="text1"/>
                <w:sz w:val="12"/>
                <w:szCs w:val="12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C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V</w:t>
            </w:r>
          </w:p>
          <w:p w14:paraId="0C14FF2D" w14:textId="77777777" w:rsidR="00CC0540" w:rsidRPr="00CC0540" w:rsidRDefault="00CC0540" w:rsidP="00CC0540">
            <w:pPr>
              <w:jc w:val="left"/>
              <w:rPr>
                <w:b/>
                <w:color w:val="000000" w:themeColor="text1"/>
                <w:sz w:val="12"/>
                <w:szCs w:val="12"/>
              </w:rPr>
            </w:pPr>
          </w:p>
          <w:p w14:paraId="6A5769AC" w14:textId="1C8E1ECB" w:rsidR="00CC0540" w:rsidRPr="00CC0540" w:rsidRDefault="00CC0540" w:rsidP="00CC0540">
            <w:pPr>
              <w:jc w:val="left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A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B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367DE8D7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top w:val="nil"/>
            </w:tcBorders>
            <w:vAlign w:val="center"/>
          </w:tcPr>
          <w:p w14:paraId="175A5587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top w:val="nil"/>
            </w:tcBorders>
            <w:vAlign w:val="center"/>
          </w:tcPr>
          <w:p w14:paraId="7F8FD236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top w:val="nil"/>
              <w:right w:val="nil"/>
            </w:tcBorders>
            <w:vAlign w:val="center"/>
          </w:tcPr>
          <w:p w14:paraId="4B806E55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</w:tr>
      <w:tr w:rsidR="00CC0540" w:rsidRPr="00CC0540" w14:paraId="2557A04E" w14:textId="77777777" w:rsidTr="00CC0540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6B7C383D" w14:textId="77777777" w:rsidR="00CC0540" w:rsidRPr="00CC0540" w:rsidRDefault="00CC0540" w:rsidP="00CC054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vAlign w:val="center"/>
          </w:tcPr>
          <w:p w14:paraId="17865A59" w14:textId="54275518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vAlign w:val="center"/>
          </w:tcPr>
          <w:p w14:paraId="1844C840" w14:textId="6B2B69C7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shd w:val="clear" w:color="auto" w:fill="FFFF00"/>
            <w:vAlign w:val="center"/>
          </w:tcPr>
          <w:p w14:paraId="21C2F068" w14:textId="5DA5729C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right w:val="nil"/>
            </w:tcBorders>
            <w:shd w:val="clear" w:color="auto" w:fill="FFFF00"/>
            <w:vAlign w:val="center"/>
          </w:tcPr>
          <w:p w14:paraId="4E8D7F40" w14:textId="12E77C67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</w:tr>
      <w:tr w:rsidR="00CC0540" w:rsidRPr="00CC0540" w14:paraId="0A22F190" w14:textId="77777777" w:rsidTr="00CC0540">
        <w:trPr>
          <w:trHeight w:val="442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2DAD92F3" w14:textId="77777777" w:rsidR="00CC0540" w:rsidRPr="00CC0540" w:rsidRDefault="00CC0540" w:rsidP="00CC054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shd w:val="clear" w:color="auto" w:fill="92D050"/>
            <w:vAlign w:val="center"/>
          </w:tcPr>
          <w:p w14:paraId="76EB3A1C" w14:textId="638C1B30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91" w:type="dxa"/>
            <w:shd w:val="clear" w:color="auto" w:fill="92D050"/>
            <w:vAlign w:val="center"/>
          </w:tcPr>
          <w:p w14:paraId="3921291A" w14:textId="2E3E6A6D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vAlign w:val="center"/>
          </w:tcPr>
          <w:p w14:paraId="483297B2" w14:textId="3ED8D6B1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right w:val="nil"/>
            </w:tcBorders>
            <w:vAlign w:val="center"/>
          </w:tcPr>
          <w:p w14:paraId="57F26BEB" w14:textId="6A9E8893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CC0540" w:rsidRPr="00CC0540" w14:paraId="0B383081" w14:textId="77777777" w:rsidTr="00CC0540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7999D6F5" w14:textId="77777777" w:rsidR="00CC0540" w:rsidRPr="00CC0540" w:rsidRDefault="00CC0540" w:rsidP="00CC054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shd w:val="clear" w:color="auto" w:fill="92D050"/>
            <w:vAlign w:val="center"/>
          </w:tcPr>
          <w:p w14:paraId="1DD8774E" w14:textId="5E5BD1EF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91" w:type="dxa"/>
            <w:shd w:val="clear" w:color="auto" w:fill="92D050"/>
            <w:vAlign w:val="center"/>
          </w:tcPr>
          <w:p w14:paraId="1465C062" w14:textId="054011BE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vAlign w:val="center"/>
          </w:tcPr>
          <w:p w14:paraId="1E92294C" w14:textId="2F52225D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tcBorders>
              <w:right w:val="nil"/>
            </w:tcBorders>
            <w:vAlign w:val="center"/>
          </w:tcPr>
          <w:p w14:paraId="68471D34" w14:textId="15FC066C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  <w:tr w:rsidR="00CC0540" w:rsidRPr="00CC0540" w14:paraId="799E354B" w14:textId="77777777" w:rsidTr="00CC0540">
        <w:trPr>
          <w:trHeight w:val="428"/>
          <w:jc w:val="center"/>
        </w:trPr>
        <w:tc>
          <w:tcPr>
            <w:tcW w:w="561" w:type="dxa"/>
            <w:tcBorders>
              <w:left w:val="nil"/>
              <w:bottom w:val="nil"/>
            </w:tcBorders>
            <w:vAlign w:val="center"/>
          </w:tcPr>
          <w:p w14:paraId="05A98BD3" w14:textId="77777777" w:rsidR="00CC0540" w:rsidRPr="00CC0540" w:rsidRDefault="00CC0540" w:rsidP="00CC054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tcBorders>
              <w:bottom w:val="nil"/>
            </w:tcBorders>
            <w:vAlign w:val="center"/>
          </w:tcPr>
          <w:p w14:paraId="5465D1A7" w14:textId="0B80E7CB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bottom w:val="nil"/>
            </w:tcBorders>
            <w:vAlign w:val="center"/>
          </w:tcPr>
          <w:p w14:paraId="6128CFC1" w14:textId="6C08CAA7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bottom w:val="nil"/>
            </w:tcBorders>
            <w:shd w:val="clear" w:color="auto" w:fill="FFFF00"/>
            <w:vAlign w:val="center"/>
          </w:tcPr>
          <w:p w14:paraId="75B70204" w14:textId="230203BA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tcBorders>
              <w:bottom w:val="nil"/>
              <w:right w:val="nil"/>
            </w:tcBorders>
            <w:shd w:val="clear" w:color="auto" w:fill="FFFF00"/>
            <w:vAlign w:val="center"/>
          </w:tcPr>
          <w:p w14:paraId="08D54AAB" w14:textId="36326B78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7B13D400" w14:textId="35FD2417" w:rsidR="00CC0540" w:rsidRPr="00CC0540" w:rsidRDefault="00000000" w:rsidP="00CC0540">
      <w:pPr>
        <w:jc w:val="center"/>
        <w:rPr>
          <w:b/>
          <w:color w:val="000000" w:themeColor="text1"/>
          <w:sz w:val="20"/>
          <w:szCs w:val="20"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B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+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=B</m:t>
          </m:r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B</m:t>
              </m:r>
            </m:e>
          </m:acc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C=B</m:t>
          </m:r>
          <m:d>
            <m:dPr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XOR</m:t>
              </m:r>
            </m:e>
          </m:d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C</m:t>
          </m:r>
        </m:oMath>
      </m:oMathPara>
    </w:p>
    <w:p w14:paraId="289209CB" w14:textId="77777777" w:rsidR="00CC0540" w:rsidRPr="00CC0540" w:rsidRDefault="00CC0540" w:rsidP="00CC0540">
      <w:pPr>
        <w:jc w:val="center"/>
        <w:rPr>
          <w:b/>
          <w:color w:val="000000" w:themeColor="text1"/>
          <w:sz w:val="20"/>
          <w:szCs w:val="20"/>
        </w:rPr>
      </w:pPr>
    </w:p>
    <w:tbl>
      <w:tblPr>
        <w:tblStyle w:val="a4"/>
        <w:tblW w:w="3292" w:type="dxa"/>
        <w:jc w:val="center"/>
        <w:tblLook w:val="04A0" w:firstRow="1" w:lastRow="0" w:firstColumn="1" w:lastColumn="0" w:noHBand="0" w:noVBand="1"/>
      </w:tblPr>
      <w:tblGrid>
        <w:gridCol w:w="561"/>
        <w:gridCol w:w="708"/>
        <w:gridCol w:w="691"/>
        <w:gridCol w:w="666"/>
        <w:gridCol w:w="666"/>
      </w:tblGrid>
      <w:tr w:rsidR="00CC0540" w:rsidRPr="00CC0540" w14:paraId="2F3FD997" w14:textId="77777777" w:rsidTr="00CC0540">
        <w:trPr>
          <w:trHeight w:val="428"/>
          <w:jc w:val="center"/>
        </w:trPr>
        <w:tc>
          <w:tcPr>
            <w:tcW w:w="561" w:type="dxa"/>
            <w:tcBorders>
              <w:top w:val="nil"/>
              <w:left w:val="nil"/>
              <w:tl2br w:val="single" w:sz="4" w:space="0" w:color="auto"/>
            </w:tcBorders>
          </w:tcPr>
          <w:p w14:paraId="669A2CA2" w14:textId="77777777" w:rsidR="00CC0540" w:rsidRPr="00CC0540" w:rsidRDefault="00CC0540" w:rsidP="00CC0540">
            <w:pPr>
              <w:ind w:right="60"/>
              <w:jc w:val="right"/>
              <w:rPr>
                <w:b/>
                <w:color w:val="000000" w:themeColor="text1"/>
                <w:sz w:val="12"/>
                <w:szCs w:val="12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C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V</w:t>
            </w:r>
          </w:p>
          <w:p w14:paraId="43AF418E" w14:textId="77777777" w:rsidR="00CC0540" w:rsidRPr="00CC0540" w:rsidRDefault="00CC0540" w:rsidP="00CC0540">
            <w:pPr>
              <w:jc w:val="left"/>
              <w:rPr>
                <w:b/>
                <w:color w:val="000000" w:themeColor="text1"/>
                <w:sz w:val="12"/>
                <w:szCs w:val="12"/>
              </w:rPr>
            </w:pPr>
          </w:p>
          <w:p w14:paraId="118B734E" w14:textId="3572C458" w:rsidR="00CC0540" w:rsidRPr="00CC0540" w:rsidRDefault="00CC0540" w:rsidP="00CC0540">
            <w:pPr>
              <w:jc w:val="left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A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B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2DD32079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top w:val="nil"/>
            </w:tcBorders>
            <w:vAlign w:val="center"/>
          </w:tcPr>
          <w:p w14:paraId="17919116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top w:val="nil"/>
            </w:tcBorders>
            <w:vAlign w:val="center"/>
          </w:tcPr>
          <w:p w14:paraId="4677A546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tcBorders>
              <w:top w:val="nil"/>
              <w:right w:val="nil"/>
            </w:tcBorders>
            <w:vAlign w:val="center"/>
          </w:tcPr>
          <w:p w14:paraId="770C55AE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</w:tr>
      <w:tr w:rsidR="00CC0540" w:rsidRPr="00CC0540" w14:paraId="5C2151F3" w14:textId="77777777" w:rsidTr="00CC0540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3F8B468E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vAlign w:val="center"/>
          </w:tcPr>
          <w:p w14:paraId="5D1E811D" w14:textId="452D846D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shd w:val="clear" w:color="auto" w:fill="92D050"/>
            <w:vAlign w:val="center"/>
          </w:tcPr>
          <w:p w14:paraId="764C12F8" w14:textId="7E3E2D06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vAlign w:val="center"/>
          </w:tcPr>
          <w:p w14:paraId="5F80A156" w14:textId="325240CF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right w:val="nil"/>
            </w:tcBorders>
            <w:vAlign w:val="center"/>
          </w:tcPr>
          <w:p w14:paraId="64BA5A26" w14:textId="188D01F8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CC0540" w:rsidRPr="00CC0540" w14:paraId="7AD88737" w14:textId="77777777" w:rsidTr="00CC0540">
        <w:trPr>
          <w:trHeight w:val="442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0551B192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shd w:val="clear" w:color="auto" w:fill="FFFF00"/>
            <w:vAlign w:val="center"/>
          </w:tcPr>
          <w:p w14:paraId="2A15DCCC" w14:textId="0642B3B7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91" w:type="dxa"/>
            <w:shd w:val="clear" w:color="auto" w:fill="D0D34D"/>
            <w:vAlign w:val="center"/>
          </w:tcPr>
          <w:p w14:paraId="23C43EC6" w14:textId="47F51832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66" w:type="dxa"/>
            <w:vAlign w:val="center"/>
          </w:tcPr>
          <w:p w14:paraId="3AA90267" w14:textId="20AE1028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right w:val="nil"/>
            </w:tcBorders>
            <w:vAlign w:val="center"/>
          </w:tcPr>
          <w:p w14:paraId="00CE0668" w14:textId="50AE87C7" w:rsidR="00CC0540" w:rsidRPr="00CC0540" w:rsidRDefault="00CC0540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CC0540" w:rsidRPr="00CC0540" w14:paraId="04CF74A9" w14:textId="77777777" w:rsidTr="00CC0540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5FC8351A" w14:textId="77777777" w:rsidR="00CC0540" w:rsidRPr="00CC0540" w:rsidRDefault="00CC0540" w:rsidP="00CC054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shd w:val="clear" w:color="auto" w:fill="FFFF00"/>
            <w:vAlign w:val="center"/>
          </w:tcPr>
          <w:p w14:paraId="1EAA1006" w14:textId="1CBE14A5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91" w:type="dxa"/>
            <w:shd w:val="clear" w:color="auto" w:fill="FFFF00"/>
            <w:vAlign w:val="center"/>
          </w:tcPr>
          <w:p w14:paraId="7D356708" w14:textId="432ACE1D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vAlign w:val="center"/>
          </w:tcPr>
          <w:p w14:paraId="04BE883C" w14:textId="5C321602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tcBorders>
              <w:right w:val="nil"/>
            </w:tcBorders>
            <w:vAlign w:val="center"/>
          </w:tcPr>
          <w:p w14:paraId="1C7D0FAF" w14:textId="08834503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  <w:tr w:rsidR="00CC0540" w:rsidRPr="00CC0540" w14:paraId="1C2963FE" w14:textId="77777777" w:rsidTr="00CC0540">
        <w:trPr>
          <w:trHeight w:val="428"/>
          <w:jc w:val="center"/>
        </w:trPr>
        <w:tc>
          <w:tcPr>
            <w:tcW w:w="561" w:type="dxa"/>
            <w:tcBorders>
              <w:left w:val="nil"/>
              <w:bottom w:val="nil"/>
            </w:tcBorders>
            <w:vAlign w:val="center"/>
          </w:tcPr>
          <w:p w14:paraId="25BB20D5" w14:textId="77777777" w:rsidR="00CC0540" w:rsidRPr="00CC0540" w:rsidRDefault="00CC0540" w:rsidP="00CC0540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tcBorders>
              <w:bottom w:val="nil"/>
            </w:tcBorders>
            <w:vAlign w:val="center"/>
          </w:tcPr>
          <w:p w14:paraId="16E75004" w14:textId="529BAE71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bottom w:val="nil"/>
            </w:tcBorders>
            <w:vAlign w:val="center"/>
          </w:tcPr>
          <w:p w14:paraId="42F56B9D" w14:textId="397FF407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66" w:type="dxa"/>
            <w:tcBorders>
              <w:bottom w:val="nil"/>
            </w:tcBorders>
            <w:vAlign w:val="center"/>
          </w:tcPr>
          <w:p w14:paraId="5C2E4EC9" w14:textId="74F08BE1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66" w:type="dxa"/>
            <w:tcBorders>
              <w:bottom w:val="nil"/>
              <w:right w:val="nil"/>
            </w:tcBorders>
            <w:vAlign w:val="center"/>
          </w:tcPr>
          <w:p w14:paraId="77914C4F" w14:textId="4B333345" w:rsidR="00CC0540" w:rsidRPr="00CC0540" w:rsidRDefault="00CC0540" w:rsidP="00CC0540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4E10473B" w14:textId="50601945" w:rsidR="00CC0540" w:rsidRPr="00CC0540" w:rsidRDefault="00000000" w:rsidP="00CC0540">
      <w:pPr>
        <w:jc w:val="center"/>
        <w:rPr>
          <w:b/>
          <w:color w:val="000000" w:themeColor="text1"/>
          <w:sz w:val="20"/>
          <w:szCs w:val="20"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C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+</m:t>
              </m:r>
            </m:sup>
          </m:sSup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=B</m:t>
          </m:r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A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V</m:t>
          </m:r>
        </m:oMath>
      </m:oMathPara>
    </w:p>
    <w:p w14:paraId="651DAFE3" w14:textId="77777777" w:rsidR="00C47393" w:rsidRDefault="00C47393" w:rsidP="00022990">
      <w:pPr>
        <w:rPr>
          <w:b/>
          <w:color w:val="000000" w:themeColor="text1"/>
          <w:sz w:val="28"/>
          <w:szCs w:val="28"/>
        </w:rPr>
      </w:pPr>
    </w:p>
    <w:p w14:paraId="288D9D14" w14:textId="77777777" w:rsidR="00D54E2C" w:rsidRDefault="00D54E2C" w:rsidP="00022990">
      <w:pPr>
        <w:rPr>
          <w:b/>
          <w:color w:val="000000" w:themeColor="text1"/>
          <w:sz w:val="28"/>
          <w:szCs w:val="28"/>
        </w:rPr>
      </w:pPr>
    </w:p>
    <w:p w14:paraId="50CBBB5C" w14:textId="77777777" w:rsidR="00D54E2C" w:rsidRDefault="00D54E2C" w:rsidP="00022990">
      <w:pPr>
        <w:rPr>
          <w:b/>
          <w:color w:val="000000" w:themeColor="text1"/>
          <w:sz w:val="28"/>
          <w:szCs w:val="28"/>
        </w:rPr>
      </w:pPr>
    </w:p>
    <w:p w14:paraId="4731580B" w14:textId="77777777" w:rsidR="00D54E2C" w:rsidRDefault="00D54E2C" w:rsidP="00022990">
      <w:pPr>
        <w:rPr>
          <w:b/>
          <w:color w:val="000000" w:themeColor="text1"/>
          <w:sz w:val="28"/>
          <w:szCs w:val="28"/>
        </w:rPr>
      </w:pPr>
    </w:p>
    <w:p w14:paraId="143A44CF" w14:textId="77777777" w:rsidR="00D54E2C" w:rsidRDefault="00D54E2C" w:rsidP="00022990">
      <w:pPr>
        <w:rPr>
          <w:b/>
          <w:color w:val="000000" w:themeColor="text1"/>
          <w:sz w:val="28"/>
          <w:szCs w:val="28"/>
        </w:rPr>
      </w:pPr>
    </w:p>
    <w:p w14:paraId="1D6DCAEE" w14:textId="77777777" w:rsidR="00D54E2C" w:rsidRDefault="00D54E2C" w:rsidP="00022990">
      <w:pPr>
        <w:rPr>
          <w:b/>
          <w:color w:val="000000" w:themeColor="text1"/>
          <w:sz w:val="28"/>
          <w:szCs w:val="28"/>
        </w:rPr>
      </w:pPr>
    </w:p>
    <w:p w14:paraId="0B86CD9A" w14:textId="77777777" w:rsidR="00D54E2C" w:rsidRPr="00287030" w:rsidRDefault="00D54E2C" w:rsidP="00022990">
      <w:pPr>
        <w:rPr>
          <w:b/>
          <w:color w:val="000000" w:themeColor="text1"/>
          <w:sz w:val="28"/>
          <w:szCs w:val="28"/>
        </w:rPr>
      </w:pPr>
    </w:p>
    <w:tbl>
      <w:tblPr>
        <w:tblStyle w:val="a4"/>
        <w:tblW w:w="3292" w:type="dxa"/>
        <w:jc w:val="center"/>
        <w:tblLook w:val="04A0" w:firstRow="1" w:lastRow="0" w:firstColumn="1" w:lastColumn="0" w:noHBand="0" w:noVBand="1"/>
      </w:tblPr>
      <w:tblGrid>
        <w:gridCol w:w="942"/>
        <w:gridCol w:w="1189"/>
        <w:gridCol w:w="1161"/>
      </w:tblGrid>
      <w:tr w:rsidR="00CC0540" w:rsidRPr="00CC0540" w14:paraId="4E667DA5" w14:textId="77777777" w:rsidTr="008F6E95">
        <w:trPr>
          <w:trHeight w:val="428"/>
          <w:jc w:val="center"/>
        </w:trPr>
        <w:tc>
          <w:tcPr>
            <w:tcW w:w="561" w:type="dxa"/>
            <w:tcBorders>
              <w:top w:val="nil"/>
              <w:left w:val="nil"/>
              <w:tl2br w:val="single" w:sz="4" w:space="0" w:color="auto"/>
            </w:tcBorders>
          </w:tcPr>
          <w:p w14:paraId="1C8FD1E9" w14:textId="2DC9196C" w:rsidR="00CC0540" w:rsidRPr="00CC0540" w:rsidRDefault="00CC0540" w:rsidP="008F6E95">
            <w:pPr>
              <w:ind w:right="60"/>
              <w:jc w:val="right"/>
              <w:rPr>
                <w:b/>
                <w:color w:val="000000" w:themeColor="text1"/>
                <w:sz w:val="12"/>
                <w:szCs w:val="12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C</w:t>
            </w:r>
          </w:p>
          <w:p w14:paraId="5474A0C6" w14:textId="77777777" w:rsidR="00CC0540" w:rsidRPr="00CC0540" w:rsidRDefault="00CC0540" w:rsidP="008F6E95">
            <w:pPr>
              <w:jc w:val="left"/>
              <w:rPr>
                <w:b/>
                <w:color w:val="000000" w:themeColor="text1"/>
                <w:sz w:val="12"/>
                <w:szCs w:val="12"/>
              </w:rPr>
            </w:pPr>
          </w:p>
          <w:p w14:paraId="1948B090" w14:textId="77777777" w:rsidR="00CC0540" w:rsidRPr="00CC0540" w:rsidRDefault="00CC0540" w:rsidP="008F6E95">
            <w:pPr>
              <w:jc w:val="left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A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B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14AA359E" w14:textId="16E103B4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top w:val="nil"/>
            </w:tcBorders>
            <w:vAlign w:val="center"/>
          </w:tcPr>
          <w:p w14:paraId="60D7B5CE" w14:textId="4CCC6299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</w:p>
        </w:tc>
      </w:tr>
      <w:tr w:rsidR="00CC0540" w:rsidRPr="00CC0540" w14:paraId="005ED67F" w14:textId="77777777" w:rsidTr="009C1044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4CEF0CAA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shd w:val="clear" w:color="auto" w:fill="FFFF00"/>
            <w:vAlign w:val="center"/>
          </w:tcPr>
          <w:p w14:paraId="09C5BAEA" w14:textId="3DE5892B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91" w:type="dxa"/>
            <w:vAlign w:val="center"/>
          </w:tcPr>
          <w:p w14:paraId="01A05EBB" w14:textId="29CC1D33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CC0540" w:rsidRPr="00CC0540" w14:paraId="1ABC8674" w14:textId="77777777" w:rsidTr="008F6E95">
        <w:trPr>
          <w:trHeight w:val="442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51578035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vAlign w:val="center"/>
          </w:tcPr>
          <w:p w14:paraId="24DE4DD4" w14:textId="1688FA8E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vAlign w:val="center"/>
          </w:tcPr>
          <w:p w14:paraId="7F5C808C" w14:textId="2000E8F0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CC0540" w:rsidRPr="00CC0540" w14:paraId="2684670D" w14:textId="77777777" w:rsidTr="008F6E95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4D7ED2E7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vAlign w:val="center"/>
          </w:tcPr>
          <w:p w14:paraId="156DBBB1" w14:textId="1B1C3DC4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91" w:type="dxa"/>
            <w:vAlign w:val="center"/>
          </w:tcPr>
          <w:p w14:paraId="2DC62BA0" w14:textId="257A4858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  <w:tr w:rsidR="00CC0540" w:rsidRPr="00CC0540" w14:paraId="4131C7C1" w14:textId="77777777" w:rsidTr="009C1044">
        <w:trPr>
          <w:trHeight w:val="428"/>
          <w:jc w:val="center"/>
        </w:trPr>
        <w:tc>
          <w:tcPr>
            <w:tcW w:w="561" w:type="dxa"/>
            <w:tcBorders>
              <w:left w:val="nil"/>
              <w:bottom w:val="nil"/>
            </w:tcBorders>
            <w:vAlign w:val="center"/>
          </w:tcPr>
          <w:p w14:paraId="407233F7" w14:textId="77777777" w:rsidR="00CC0540" w:rsidRPr="00CC0540" w:rsidRDefault="00CC0540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tcBorders>
              <w:bottom w:val="nil"/>
            </w:tcBorders>
            <w:shd w:val="clear" w:color="auto" w:fill="FFFF00"/>
            <w:vAlign w:val="center"/>
          </w:tcPr>
          <w:p w14:paraId="78406730" w14:textId="5DF50060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91" w:type="dxa"/>
            <w:tcBorders>
              <w:bottom w:val="nil"/>
            </w:tcBorders>
            <w:vAlign w:val="center"/>
          </w:tcPr>
          <w:p w14:paraId="59C3A22F" w14:textId="5F361E06" w:rsidR="00CC0540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36A73B41" w14:textId="1246F210" w:rsidR="00C41995" w:rsidRPr="0048389A" w:rsidRDefault="009C1044" w:rsidP="00022990">
      <w:pPr>
        <w:rPr>
          <w:b/>
          <w:color w:val="000000" w:themeColor="text1"/>
          <w:sz w:val="20"/>
          <w:szCs w:val="20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G=</m:t>
          </m:r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B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C</m:t>
              </m:r>
            </m:e>
          </m:acc>
        </m:oMath>
      </m:oMathPara>
    </w:p>
    <w:p w14:paraId="54B15450" w14:textId="77777777" w:rsidR="0048389A" w:rsidRPr="009E0DD9" w:rsidRDefault="0048389A" w:rsidP="00022990">
      <w:pPr>
        <w:rPr>
          <w:b/>
          <w:color w:val="000000" w:themeColor="text1"/>
          <w:sz w:val="20"/>
          <w:szCs w:val="20"/>
        </w:rPr>
      </w:pPr>
    </w:p>
    <w:tbl>
      <w:tblPr>
        <w:tblStyle w:val="a4"/>
        <w:tblW w:w="3292" w:type="dxa"/>
        <w:jc w:val="center"/>
        <w:tblLook w:val="04A0" w:firstRow="1" w:lastRow="0" w:firstColumn="1" w:lastColumn="0" w:noHBand="0" w:noVBand="1"/>
      </w:tblPr>
      <w:tblGrid>
        <w:gridCol w:w="942"/>
        <w:gridCol w:w="1189"/>
        <w:gridCol w:w="1161"/>
      </w:tblGrid>
      <w:tr w:rsidR="009C1044" w:rsidRPr="00CC0540" w14:paraId="074DC69F" w14:textId="77777777" w:rsidTr="008F6E95">
        <w:trPr>
          <w:trHeight w:val="428"/>
          <w:jc w:val="center"/>
        </w:trPr>
        <w:tc>
          <w:tcPr>
            <w:tcW w:w="561" w:type="dxa"/>
            <w:tcBorders>
              <w:top w:val="nil"/>
              <w:left w:val="nil"/>
              <w:tl2br w:val="single" w:sz="4" w:space="0" w:color="auto"/>
            </w:tcBorders>
          </w:tcPr>
          <w:p w14:paraId="45309F06" w14:textId="77777777" w:rsidR="009C1044" w:rsidRPr="00CC0540" w:rsidRDefault="009C1044" w:rsidP="008F6E95">
            <w:pPr>
              <w:ind w:right="60"/>
              <w:jc w:val="right"/>
              <w:rPr>
                <w:b/>
                <w:color w:val="000000" w:themeColor="text1"/>
                <w:sz w:val="12"/>
                <w:szCs w:val="12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C</w:t>
            </w:r>
          </w:p>
          <w:p w14:paraId="75517BE6" w14:textId="77777777" w:rsidR="009C1044" w:rsidRPr="00CC0540" w:rsidRDefault="009C1044" w:rsidP="008F6E95">
            <w:pPr>
              <w:jc w:val="left"/>
              <w:rPr>
                <w:b/>
                <w:color w:val="000000" w:themeColor="text1"/>
                <w:sz w:val="12"/>
                <w:szCs w:val="12"/>
              </w:rPr>
            </w:pPr>
          </w:p>
          <w:p w14:paraId="520B14C6" w14:textId="77777777" w:rsidR="009C1044" w:rsidRPr="00CC0540" w:rsidRDefault="009C1044" w:rsidP="008F6E95">
            <w:pPr>
              <w:jc w:val="left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A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B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0E28D144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top w:val="nil"/>
            </w:tcBorders>
            <w:vAlign w:val="center"/>
          </w:tcPr>
          <w:p w14:paraId="4EF0CF4E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</w:p>
        </w:tc>
      </w:tr>
      <w:tr w:rsidR="009C1044" w:rsidRPr="00CC0540" w14:paraId="1532DBEF" w14:textId="77777777" w:rsidTr="009C1044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4DC968B9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vAlign w:val="center"/>
          </w:tcPr>
          <w:p w14:paraId="42C36C6E" w14:textId="6C142D1E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shd w:val="clear" w:color="auto" w:fill="FFFF00"/>
            <w:vAlign w:val="center"/>
          </w:tcPr>
          <w:p w14:paraId="5E238F07" w14:textId="5AA16E6F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</w:tr>
      <w:tr w:rsidR="009C1044" w:rsidRPr="00CC0540" w14:paraId="52EAD040" w14:textId="77777777" w:rsidTr="008F6E95">
        <w:trPr>
          <w:trHeight w:val="442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5B2C11E0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vAlign w:val="center"/>
          </w:tcPr>
          <w:p w14:paraId="44B6A51A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vAlign w:val="center"/>
          </w:tcPr>
          <w:p w14:paraId="2DE8B169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9C1044" w:rsidRPr="00CC0540" w14:paraId="57D8B055" w14:textId="77777777" w:rsidTr="008F6E95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15440F8E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vAlign w:val="center"/>
          </w:tcPr>
          <w:p w14:paraId="6F156811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91" w:type="dxa"/>
            <w:vAlign w:val="center"/>
          </w:tcPr>
          <w:p w14:paraId="234637D5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  <w:tr w:rsidR="009C1044" w:rsidRPr="00CC0540" w14:paraId="736D6A30" w14:textId="77777777" w:rsidTr="009C1044">
        <w:trPr>
          <w:trHeight w:val="428"/>
          <w:jc w:val="center"/>
        </w:trPr>
        <w:tc>
          <w:tcPr>
            <w:tcW w:w="561" w:type="dxa"/>
            <w:tcBorders>
              <w:left w:val="nil"/>
              <w:bottom w:val="nil"/>
            </w:tcBorders>
            <w:vAlign w:val="center"/>
          </w:tcPr>
          <w:p w14:paraId="2EF1916F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tcBorders>
              <w:bottom w:val="nil"/>
            </w:tcBorders>
            <w:vAlign w:val="center"/>
          </w:tcPr>
          <w:p w14:paraId="04652007" w14:textId="3F881706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bottom w:val="nil"/>
            </w:tcBorders>
            <w:shd w:val="clear" w:color="auto" w:fill="FFFF00"/>
            <w:vAlign w:val="center"/>
          </w:tcPr>
          <w:p w14:paraId="368A51B5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2D779168" w14:textId="5ADC8DD1" w:rsidR="00C41995" w:rsidRPr="0048389A" w:rsidRDefault="009C1044" w:rsidP="00022990">
      <w:pPr>
        <w:rPr>
          <w:b/>
          <w:color w:val="000000" w:themeColor="text1"/>
          <w:sz w:val="20"/>
          <w:szCs w:val="20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Y=</m:t>
          </m:r>
          <m:acc>
            <m:accPr>
              <m:chr m:val="̅"/>
              <m:ctrlPr>
                <w:rPr>
                  <w:rFonts w:ascii="Cambria Math" w:hAnsi="Cambria Math"/>
                  <w:b/>
                  <w:i/>
                  <w:color w:val="000000" w:themeColor="text1"/>
                  <w:sz w:val="20"/>
                  <w:szCs w:val="20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 w:val="20"/>
                  <w:szCs w:val="20"/>
                </w:rPr>
                <m:t>B</m:t>
              </m:r>
            </m:e>
          </m:acc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C</m:t>
          </m:r>
        </m:oMath>
      </m:oMathPara>
    </w:p>
    <w:p w14:paraId="0A695C55" w14:textId="77777777" w:rsidR="0048389A" w:rsidRPr="009E0DD9" w:rsidRDefault="0048389A" w:rsidP="00022990">
      <w:pPr>
        <w:rPr>
          <w:b/>
          <w:color w:val="000000" w:themeColor="text1"/>
          <w:sz w:val="20"/>
          <w:szCs w:val="20"/>
        </w:rPr>
      </w:pPr>
    </w:p>
    <w:tbl>
      <w:tblPr>
        <w:tblStyle w:val="a4"/>
        <w:tblW w:w="3292" w:type="dxa"/>
        <w:jc w:val="center"/>
        <w:tblLook w:val="04A0" w:firstRow="1" w:lastRow="0" w:firstColumn="1" w:lastColumn="0" w:noHBand="0" w:noVBand="1"/>
      </w:tblPr>
      <w:tblGrid>
        <w:gridCol w:w="942"/>
        <w:gridCol w:w="1189"/>
        <w:gridCol w:w="1161"/>
      </w:tblGrid>
      <w:tr w:rsidR="009C1044" w:rsidRPr="00CC0540" w14:paraId="35375194" w14:textId="77777777" w:rsidTr="008F6E95">
        <w:trPr>
          <w:trHeight w:val="428"/>
          <w:jc w:val="center"/>
        </w:trPr>
        <w:tc>
          <w:tcPr>
            <w:tcW w:w="561" w:type="dxa"/>
            <w:tcBorders>
              <w:top w:val="nil"/>
              <w:left w:val="nil"/>
              <w:tl2br w:val="single" w:sz="4" w:space="0" w:color="auto"/>
            </w:tcBorders>
          </w:tcPr>
          <w:p w14:paraId="62E8127A" w14:textId="77777777" w:rsidR="009C1044" w:rsidRPr="00CC0540" w:rsidRDefault="009C1044" w:rsidP="008F6E95">
            <w:pPr>
              <w:ind w:right="60"/>
              <w:jc w:val="right"/>
              <w:rPr>
                <w:b/>
                <w:color w:val="000000" w:themeColor="text1"/>
                <w:sz w:val="12"/>
                <w:szCs w:val="12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C</w:t>
            </w:r>
          </w:p>
          <w:p w14:paraId="7C19AF3A" w14:textId="77777777" w:rsidR="009C1044" w:rsidRPr="00CC0540" w:rsidRDefault="009C1044" w:rsidP="008F6E95">
            <w:pPr>
              <w:jc w:val="left"/>
              <w:rPr>
                <w:b/>
                <w:color w:val="000000" w:themeColor="text1"/>
                <w:sz w:val="12"/>
                <w:szCs w:val="12"/>
              </w:rPr>
            </w:pPr>
          </w:p>
          <w:p w14:paraId="00644D45" w14:textId="77777777" w:rsidR="009C1044" w:rsidRPr="00CC0540" w:rsidRDefault="009C1044" w:rsidP="008F6E95">
            <w:pPr>
              <w:jc w:val="left"/>
              <w:rPr>
                <w:bCs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12"/>
                <w:szCs w:val="12"/>
              </w:rPr>
              <w:t>A</w:t>
            </w:r>
            <w:r w:rsidRPr="00CC0540">
              <w:rPr>
                <w:b/>
                <w:color w:val="000000" w:themeColor="text1"/>
                <w:sz w:val="12"/>
                <w:szCs w:val="12"/>
              </w:rPr>
              <w:t>B</w:t>
            </w:r>
          </w:p>
        </w:tc>
        <w:tc>
          <w:tcPr>
            <w:tcW w:w="708" w:type="dxa"/>
            <w:tcBorders>
              <w:top w:val="nil"/>
            </w:tcBorders>
            <w:vAlign w:val="center"/>
          </w:tcPr>
          <w:p w14:paraId="22F4F3A9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top w:val="nil"/>
            </w:tcBorders>
            <w:vAlign w:val="center"/>
          </w:tcPr>
          <w:p w14:paraId="2A345897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</w:p>
        </w:tc>
      </w:tr>
      <w:tr w:rsidR="009C1044" w:rsidRPr="00CC0540" w14:paraId="4F4AB6EC" w14:textId="77777777" w:rsidTr="008F6E95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26416180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vAlign w:val="center"/>
          </w:tcPr>
          <w:p w14:paraId="354630F6" w14:textId="26CF57A8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vAlign w:val="center"/>
          </w:tcPr>
          <w:p w14:paraId="60D10F74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9C1044" w:rsidRPr="00CC0540" w14:paraId="0C2D621E" w14:textId="77777777" w:rsidTr="009C1044">
        <w:trPr>
          <w:trHeight w:val="442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00585727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0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shd w:val="clear" w:color="auto" w:fill="FFFF00"/>
            <w:vAlign w:val="center"/>
          </w:tcPr>
          <w:p w14:paraId="5814175B" w14:textId="4A3058BF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91" w:type="dxa"/>
            <w:shd w:val="clear" w:color="auto" w:fill="FFFF00"/>
            <w:vAlign w:val="center"/>
          </w:tcPr>
          <w:p w14:paraId="15D0F400" w14:textId="2DCA6F4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bCs/>
                <w:color w:val="000000" w:themeColor="text1"/>
                <w:sz w:val="20"/>
                <w:szCs w:val="20"/>
              </w:rPr>
              <w:t>1</w:t>
            </w:r>
          </w:p>
        </w:tc>
      </w:tr>
      <w:tr w:rsidR="009C1044" w:rsidRPr="00CC0540" w14:paraId="190245B3" w14:textId="77777777" w:rsidTr="009C1044">
        <w:trPr>
          <w:trHeight w:val="428"/>
          <w:jc w:val="center"/>
        </w:trPr>
        <w:tc>
          <w:tcPr>
            <w:tcW w:w="561" w:type="dxa"/>
            <w:tcBorders>
              <w:left w:val="nil"/>
            </w:tcBorders>
            <w:vAlign w:val="center"/>
          </w:tcPr>
          <w:p w14:paraId="4419E2A1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08" w:type="dxa"/>
            <w:shd w:val="clear" w:color="auto" w:fill="FFFF00"/>
            <w:vAlign w:val="center"/>
          </w:tcPr>
          <w:p w14:paraId="30180A23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  <w:tc>
          <w:tcPr>
            <w:tcW w:w="691" w:type="dxa"/>
            <w:shd w:val="clear" w:color="auto" w:fill="FFFF00"/>
            <w:vAlign w:val="center"/>
          </w:tcPr>
          <w:p w14:paraId="2549BDC7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  <w:tr w:rsidR="009C1044" w:rsidRPr="00CC0540" w14:paraId="0B4F2F72" w14:textId="77777777" w:rsidTr="008F6E95">
        <w:trPr>
          <w:trHeight w:val="428"/>
          <w:jc w:val="center"/>
        </w:trPr>
        <w:tc>
          <w:tcPr>
            <w:tcW w:w="561" w:type="dxa"/>
            <w:tcBorders>
              <w:left w:val="nil"/>
              <w:bottom w:val="nil"/>
            </w:tcBorders>
            <w:vAlign w:val="center"/>
          </w:tcPr>
          <w:p w14:paraId="0738A5AB" w14:textId="77777777" w:rsidR="009C1044" w:rsidRPr="00CC0540" w:rsidRDefault="009C1044" w:rsidP="008F6E95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CC0540">
              <w:rPr>
                <w:rFonts w:hint="eastAsia"/>
                <w:b/>
                <w:color w:val="000000" w:themeColor="text1"/>
                <w:sz w:val="20"/>
                <w:szCs w:val="20"/>
              </w:rPr>
              <w:t>1</w:t>
            </w:r>
            <w:r w:rsidRPr="00CC0540">
              <w:rPr>
                <w:b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708" w:type="dxa"/>
            <w:tcBorders>
              <w:bottom w:val="nil"/>
            </w:tcBorders>
            <w:vAlign w:val="center"/>
          </w:tcPr>
          <w:p w14:paraId="23384918" w14:textId="0F5C370B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691" w:type="dxa"/>
            <w:tcBorders>
              <w:bottom w:val="nil"/>
            </w:tcBorders>
            <w:vAlign w:val="center"/>
          </w:tcPr>
          <w:p w14:paraId="4158EB7F" w14:textId="77777777" w:rsidR="009C1044" w:rsidRPr="00CC0540" w:rsidRDefault="009C1044" w:rsidP="008F6E95">
            <w:pPr>
              <w:jc w:val="center"/>
              <w:rPr>
                <w:bCs/>
                <w:color w:val="000000" w:themeColor="text1"/>
                <w:sz w:val="20"/>
                <w:szCs w:val="20"/>
              </w:rPr>
            </w:pPr>
            <w:r>
              <w:rPr>
                <w:rFonts w:hint="eastAsia"/>
                <w:bCs/>
                <w:color w:val="000000" w:themeColor="text1"/>
                <w:sz w:val="20"/>
                <w:szCs w:val="20"/>
              </w:rPr>
              <w:t>X</w:t>
            </w:r>
          </w:p>
        </w:tc>
      </w:tr>
    </w:tbl>
    <w:p w14:paraId="521DB13F" w14:textId="3811F450" w:rsidR="00C41995" w:rsidRPr="009E0DD9" w:rsidRDefault="009C1044" w:rsidP="00022990">
      <w:pPr>
        <w:rPr>
          <w:b/>
          <w:color w:val="000000" w:themeColor="text1"/>
          <w:sz w:val="20"/>
          <w:szCs w:val="20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 w:val="20"/>
              <w:szCs w:val="20"/>
            </w:rPr>
            <m:t>R=B</m:t>
          </m:r>
        </m:oMath>
      </m:oMathPara>
    </w:p>
    <w:p w14:paraId="379BF0D3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6EF2ED38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62B16C70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5DE9E0EF" w14:textId="77777777" w:rsidR="00C41995" w:rsidRDefault="00C41995" w:rsidP="00022990">
      <w:pPr>
        <w:rPr>
          <w:b/>
          <w:color w:val="000000" w:themeColor="text1"/>
          <w:sz w:val="28"/>
          <w:szCs w:val="28"/>
        </w:rPr>
      </w:pPr>
    </w:p>
    <w:p w14:paraId="1666CE91" w14:textId="77777777" w:rsidR="00C41995" w:rsidRPr="00DF7035" w:rsidRDefault="00C41995" w:rsidP="00022990">
      <w:pPr>
        <w:rPr>
          <w:b/>
          <w:color w:val="000000" w:themeColor="text1"/>
          <w:sz w:val="28"/>
          <w:szCs w:val="28"/>
        </w:rPr>
      </w:pPr>
    </w:p>
    <w:p w14:paraId="321F3E0D" w14:textId="34E3DAD2" w:rsidR="00022990" w:rsidRPr="00576745" w:rsidRDefault="00FA030A" w:rsidP="00022990">
      <w:pPr>
        <w:pStyle w:val="3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lastRenderedPageBreak/>
        <w:t xml:space="preserve">Simulation </w:t>
      </w:r>
      <w:r w:rsidR="00022990" w:rsidRPr="00576745">
        <w:rPr>
          <w:rFonts w:ascii="Times New Roman" w:hAnsi="Times New Roman" w:cs="Times New Roman"/>
        </w:rPr>
        <w:t>Circuit</w:t>
      </w:r>
      <w:r w:rsidRPr="00576745">
        <w:rPr>
          <w:rFonts w:ascii="Times New Roman" w:hAnsi="Times New Roman" w:cs="Times New Roman"/>
        </w:rPr>
        <w:t xml:space="preserve"> Design</w:t>
      </w:r>
    </w:p>
    <w:p w14:paraId="11E8642A" w14:textId="0815E342" w:rsidR="00C47393" w:rsidRDefault="00D54E2C" w:rsidP="00C47393">
      <w:pPr>
        <w:keepNext/>
        <w:jc w:val="center"/>
      </w:pPr>
      <w:r>
        <w:rPr>
          <w:noProof/>
        </w:rPr>
        <w:drawing>
          <wp:inline distT="0" distB="0" distL="0" distR="0" wp14:anchorId="4ABC0443" wp14:editId="3BA8385D">
            <wp:extent cx="3544784" cy="2069297"/>
            <wp:effectExtent l="0" t="0" r="0" b="7620"/>
            <wp:docPr id="2042804335" name="그림 1" descr="도표, 평면도, 기술 도면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804335" name="그림 1" descr="도표, 평면도, 기술 도면, 개략도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65791" cy="208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F8E7C" w14:textId="7254B06C" w:rsidR="00C41995" w:rsidRPr="00576745" w:rsidRDefault="00C47393" w:rsidP="00C47393">
      <w:pPr>
        <w:pStyle w:val="a5"/>
        <w:jc w:val="center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 xml:space="preserve">Figure </w:t>
      </w:r>
      <w:r w:rsidRPr="00576745">
        <w:rPr>
          <w:rFonts w:ascii="Times New Roman" w:hAnsi="Times New Roman" w:cs="Times New Roman"/>
        </w:rPr>
        <w:fldChar w:fldCharType="begin"/>
      </w:r>
      <w:r w:rsidRPr="00576745">
        <w:rPr>
          <w:rFonts w:ascii="Times New Roman" w:hAnsi="Times New Roman" w:cs="Times New Roman"/>
        </w:rPr>
        <w:instrText xml:space="preserve"> SEQ Figure \* ARABIC </w:instrText>
      </w:r>
      <w:r w:rsidRPr="00576745">
        <w:rPr>
          <w:rFonts w:ascii="Times New Roman" w:hAnsi="Times New Roman" w:cs="Times New Roman"/>
        </w:rPr>
        <w:fldChar w:fldCharType="separate"/>
      </w:r>
      <w:r w:rsidR="00F00861">
        <w:rPr>
          <w:rFonts w:ascii="Times New Roman" w:hAnsi="Times New Roman" w:cs="Times New Roman"/>
          <w:noProof/>
        </w:rPr>
        <w:t>2</w:t>
      </w:r>
      <w:r w:rsidRPr="00576745">
        <w:rPr>
          <w:rFonts w:ascii="Times New Roman" w:hAnsi="Times New Roman" w:cs="Times New Roman"/>
        </w:rPr>
        <w:fldChar w:fldCharType="end"/>
      </w:r>
      <w:r w:rsidR="000411B7" w:rsidRPr="00576745">
        <w:rPr>
          <w:rFonts w:ascii="Times New Roman" w:hAnsi="Times New Roman" w:cs="Times New Roman"/>
        </w:rPr>
        <w:t>. Traffic Light Controller Whole Circuit (Logisim)</w:t>
      </w:r>
    </w:p>
    <w:p w14:paraId="153E45B9" w14:textId="77777777" w:rsidR="00D54E2C" w:rsidRDefault="00D54E2C" w:rsidP="00D54E2C"/>
    <w:p w14:paraId="4ECA87F1" w14:textId="77777777" w:rsidR="00D54E2C" w:rsidRDefault="00D54E2C" w:rsidP="00D54E2C">
      <w:pPr>
        <w:keepNext/>
        <w:jc w:val="center"/>
      </w:pPr>
      <w:r>
        <w:rPr>
          <w:noProof/>
        </w:rPr>
        <w:drawing>
          <wp:inline distT="0" distB="0" distL="0" distR="0" wp14:anchorId="635120A3" wp14:editId="6E385321">
            <wp:extent cx="2956956" cy="2176929"/>
            <wp:effectExtent l="0" t="0" r="0" b="0"/>
            <wp:docPr id="852112175" name="그림 1" descr="도표, 기술 도면, 평면도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112175" name="그림 1" descr="도표, 기술 도면, 평면도, 개략도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75399" cy="2190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1A818" w14:textId="57009216" w:rsidR="00D54E2C" w:rsidRPr="00576745" w:rsidRDefault="00D54E2C" w:rsidP="00D54E2C">
      <w:pPr>
        <w:pStyle w:val="a5"/>
        <w:jc w:val="center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 xml:space="preserve">Figure </w:t>
      </w:r>
      <w:r w:rsidRPr="00576745">
        <w:rPr>
          <w:rFonts w:ascii="Times New Roman" w:hAnsi="Times New Roman" w:cs="Times New Roman"/>
        </w:rPr>
        <w:fldChar w:fldCharType="begin"/>
      </w:r>
      <w:r w:rsidRPr="00576745">
        <w:rPr>
          <w:rFonts w:ascii="Times New Roman" w:hAnsi="Times New Roman" w:cs="Times New Roman"/>
        </w:rPr>
        <w:instrText xml:space="preserve"> SEQ Figure \* ARABIC </w:instrText>
      </w:r>
      <w:r w:rsidRPr="00576745">
        <w:rPr>
          <w:rFonts w:ascii="Times New Roman" w:hAnsi="Times New Roman" w:cs="Times New Roman"/>
        </w:rPr>
        <w:fldChar w:fldCharType="separate"/>
      </w:r>
      <w:r w:rsidR="00F00861">
        <w:rPr>
          <w:rFonts w:ascii="Times New Roman" w:hAnsi="Times New Roman" w:cs="Times New Roman"/>
          <w:noProof/>
        </w:rPr>
        <w:t>3</w:t>
      </w:r>
      <w:r w:rsidRPr="00576745">
        <w:rPr>
          <w:rFonts w:ascii="Times New Roman" w:hAnsi="Times New Roman" w:cs="Times New Roman"/>
        </w:rPr>
        <w:fldChar w:fldCharType="end"/>
      </w:r>
      <w:r w:rsidRPr="00576745">
        <w:rPr>
          <w:rFonts w:ascii="Times New Roman" w:hAnsi="Times New Roman" w:cs="Times New Roman"/>
        </w:rPr>
        <w:t>. Next_State Circuit (Logisim)</w:t>
      </w:r>
    </w:p>
    <w:p w14:paraId="76BBDB13" w14:textId="77777777" w:rsidR="00D54E2C" w:rsidRDefault="00D54E2C" w:rsidP="00D54E2C"/>
    <w:p w14:paraId="5014EC3A" w14:textId="77777777" w:rsidR="00D54E2C" w:rsidRDefault="00D54E2C" w:rsidP="00D54E2C">
      <w:pPr>
        <w:keepNext/>
        <w:jc w:val="center"/>
      </w:pPr>
      <w:r>
        <w:rPr>
          <w:noProof/>
        </w:rPr>
        <w:drawing>
          <wp:inline distT="0" distB="0" distL="0" distR="0" wp14:anchorId="440F18BC" wp14:editId="5BF082F0">
            <wp:extent cx="1959429" cy="1601456"/>
            <wp:effectExtent l="0" t="0" r="3175" b="0"/>
            <wp:docPr id="1321107699" name="그림 1" descr="도표, 라인, 스케치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107699" name="그림 1" descr="도표, 라인, 스케치, 기술 도면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71919" cy="161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2250A" w14:textId="0FC3B81D" w:rsidR="00D54E2C" w:rsidRPr="00576745" w:rsidRDefault="00D54E2C" w:rsidP="00D54E2C">
      <w:pPr>
        <w:pStyle w:val="a5"/>
        <w:jc w:val="center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 xml:space="preserve">Figure </w:t>
      </w:r>
      <w:r w:rsidRPr="00576745">
        <w:rPr>
          <w:rFonts w:ascii="Times New Roman" w:hAnsi="Times New Roman" w:cs="Times New Roman"/>
        </w:rPr>
        <w:fldChar w:fldCharType="begin"/>
      </w:r>
      <w:r w:rsidRPr="00576745">
        <w:rPr>
          <w:rFonts w:ascii="Times New Roman" w:hAnsi="Times New Roman" w:cs="Times New Roman"/>
        </w:rPr>
        <w:instrText xml:space="preserve"> SEQ Figure \* ARABIC </w:instrText>
      </w:r>
      <w:r w:rsidRPr="00576745">
        <w:rPr>
          <w:rFonts w:ascii="Times New Roman" w:hAnsi="Times New Roman" w:cs="Times New Roman"/>
        </w:rPr>
        <w:fldChar w:fldCharType="separate"/>
      </w:r>
      <w:r w:rsidR="00F00861">
        <w:rPr>
          <w:rFonts w:ascii="Times New Roman" w:hAnsi="Times New Roman" w:cs="Times New Roman"/>
          <w:noProof/>
        </w:rPr>
        <w:t>4</w:t>
      </w:r>
      <w:r w:rsidRPr="00576745">
        <w:rPr>
          <w:rFonts w:ascii="Times New Roman" w:hAnsi="Times New Roman" w:cs="Times New Roman"/>
        </w:rPr>
        <w:fldChar w:fldCharType="end"/>
      </w:r>
      <w:r w:rsidRPr="00576745">
        <w:rPr>
          <w:rFonts w:ascii="Times New Roman" w:hAnsi="Times New Roman" w:cs="Times New Roman"/>
        </w:rPr>
        <w:t>. Output Circuit (Logisim)</w:t>
      </w:r>
    </w:p>
    <w:p w14:paraId="6A554E42" w14:textId="77777777" w:rsidR="00D54E2C" w:rsidRDefault="00D54E2C" w:rsidP="00D54E2C">
      <w:pPr>
        <w:jc w:val="center"/>
      </w:pPr>
    </w:p>
    <w:p w14:paraId="4D07FB3B" w14:textId="77777777" w:rsidR="00D54E2C" w:rsidRDefault="00D54E2C" w:rsidP="00D54E2C">
      <w:pPr>
        <w:keepNext/>
        <w:jc w:val="center"/>
      </w:pPr>
      <w:r>
        <w:rPr>
          <w:noProof/>
        </w:rPr>
        <w:drawing>
          <wp:inline distT="0" distB="0" distL="0" distR="0" wp14:anchorId="39AF078F" wp14:editId="00C5693C">
            <wp:extent cx="3771429" cy="1104762"/>
            <wp:effectExtent l="0" t="0" r="635" b="635"/>
            <wp:docPr id="1358190412" name="그림 1" descr="폰트, 도표, 스크린샷, 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90412" name="그림 1" descr="폰트, 도표, 스크린샷, 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1429" cy="11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CD8F1" w14:textId="457106D4" w:rsidR="00D54E2C" w:rsidRPr="00576745" w:rsidRDefault="00D54E2C" w:rsidP="00D54E2C">
      <w:pPr>
        <w:pStyle w:val="a5"/>
        <w:jc w:val="center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 xml:space="preserve">Figure </w:t>
      </w:r>
      <w:r w:rsidRPr="00576745">
        <w:rPr>
          <w:rFonts w:ascii="Times New Roman" w:hAnsi="Times New Roman" w:cs="Times New Roman"/>
        </w:rPr>
        <w:fldChar w:fldCharType="begin"/>
      </w:r>
      <w:r w:rsidRPr="00576745">
        <w:rPr>
          <w:rFonts w:ascii="Times New Roman" w:hAnsi="Times New Roman" w:cs="Times New Roman"/>
        </w:rPr>
        <w:instrText xml:space="preserve"> SEQ Figure \* ARABIC </w:instrText>
      </w:r>
      <w:r w:rsidRPr="00576745">
        <w:rPr>
          <w:rFonts w:ascii="Times New Roman" w:hAnsi="Times New Roman" w:cs="Times New Roman"/>
        </w:rPr>
        <w:fldChar w:fldCharType="separate"/>
      </w:r>
      <w:r w:rsidR="00F00861">
        <w:rPr>
          <w:rFonts w:ascii="Times New Roman" w:hAnsi="Times New Roman" w:cs="Times New Roman"/>
          <w:noProof/>
        </w:rPr>
        <w:t>5</w:t>
      </w:r>
      <w:r w:rsidRPr="00576745">
        <w:rPr>
          <w:rFonts w:ascii="Times New Roman" w:hAnsi="Times New Roman" w:cs="Times New Roman"/>
        </w:rPr>
        <w:fldChar w:fldCharType="end"/>
      </w:r>
      <w:r w:rsidRPr="00576745">
        <w:rPr>
          <w:rFonts w:ascii="Times New Roman" w:hAnsi="Times New Roman" w:cs="Times New Roman"/>
        </w:rPr>
        <w:t xml:space="preserve">. </w:t>
      </w:r>
      <w:r w:rsidR="00C727DF" w:rsidRPr="00576745">
        <w:rPr>
          <w:rFonts w:ascii="Times New Roman" w:hAnsi="Times New Roman" w:cs="Times New Roman"/>
        </w:rPr>
        <w:t>Simple</w:t>
      </w:r>
      <w:r w:rsidRPr="00576745">
        <w:rPr>
          <w:rFonts w:ascii="Times New Roman" w:hAnsi="Times New Roman" w:cs="Times New Roman"/>
        </w:rPr>
        <w:t xml:space="preserve"> Circuits (Logisim)</w:t>
      </w:r>
    </w:p>
    <w:p w14:paraId="4B5FF1C5" w14:textId="52234EF1" w:rsidR="00DC23DB" w:rsidRDefault="00C727DF" w:rsidP="00DC23DB">
      <w:pPr>
        <w:keepNext/>
        <w:jc w:val="center"/>
      </w:pPr>
      <w:r w:rsidRPr="00C727DF">
        <w:rPr>
          <w:noProof/>
        </w:rPr>
        <w:lastRenderedPageBreak/>
        <w:drawing>
          <wp:inline distT="0" distB="0" distL="0" distR="0" wp14:anchorId="2F9853D6" wp14:editId="70A4FF2C">
            <wp:extent cx="3705101" cy="2625507"/>
            <wp:effectExtent l="0" t="0" r="0" b="3810"/>
            <wp:docPr id="1508427985" name="그림 1" descr="텍스트, 도표, 평면도, 기술 도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427985" name="그림 1" descr="텍스트, 도표, 평면도, 기술 도면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9656" cy="2635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4C8AA" w14:textId="00CCBE0A" w:rsidR="00DC23DB" w:rsidRPr="00576745" w:rsidRDefault="00DC23DB" w:rsidP="00DC23DB">
      <w:pPr>
        <w:pStyle w:val="a5"/>
        <w:jc w:val="center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 xml:space="preserve">Figure </w:t>
      </w:r>
      <w:r w:rsidRPr="00576745">
        <w:rPr>
          <w:rFonts w:ascii="Times New Roman" w:hAnsi="Times New Roman" w:cs="Times New Roman"/>
        </w:rPr>
        <w:fldChar w:fldCharType="begin"/>
      </w:r>
      <w:r w:rsidRPr="00576745">
        <w:rPr>
          <w:rFonts w:ascii="Times New Roman" w:hAnsi="Times New Roman" w:cs="Times New Roman"/>
        </w:rPr>
        <w:instrText xml:space="preserve"> SEQ Figure \* ARABIC </w:instrText>
      </w:r>
      <w:r w:rsidRPr="00576745">
        <w:rPr>
          <w:rFonts w:ascii="Times New Roman" w:hAnsi="Times New Roman" w:cs="Times New Roman"/>
        </w:rPr>
        <w:fldChar w:fldCharType="separate"/>
      </w:r>
      <w:r w:rsidR="00F00861">
        <w:rPr>
          <w:rFonts w:ascii="Times New Roman" w:hAnsi="Times New Roman" w:cs="Times New Roman"/>
          <w:noProof/>
        </w:rPr>
        <w:t>6</w:t>
      </w:r>
      <w:r w:rsidRPr="00576745">
        <w:rPr>
          <w:rFonts w:ascii="Times New Roman" w:hAnsi="Times New Roman" w:cs="Times New Roman"/>
        </w:rPr>
        <w:fldChar w:fldCharType="end"/>
      </w:r>
      <w:r w:rsidRPr="00576745">
        <w:rPr>
          <w:rFonts w:ascii="Times New Roman" w:hAnsi="Times New Roman" w:cs="Times New Roman"/>
        </w:rPr>
        <w:t>. Block Circuits (Logisim)</w:t>
      </w:r>
    </w:p>
    <w:p w14:paraId="1380E054" w14:textId="5BFFD3D1" w:rsidR="00C727DF" w:rsidRDefault="00C727DF" w:rsidP="00C727DF">
      <w:pPr>
        <w:keepNext/>
        <w:jc w:val="center"/>
      </w:pPr>
      <w:r>
        <w:rPr>
          <w:noProof/>
        </w:rPr>
        <w:drawing>
          <wp:inline distT="0" distB="0" distL="0" distR="0" wp14:anchorId="006DF29D" wp14:editId="776C04E5">
            <wp:extent cx="2367906" cy="2677886"/>
            <wp:effectExtent l="0" t="0" r="0" b="8255"/>
            <wp:docPr id="1721547667" name="그림 1" descr="도표, 기술 도면, 스케치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547667" name="그림 1" descr="도표, 기술 도면, 스케치, 평면도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78280" cy="268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B47D" w14:textId="4DE17FAA" w:rsidR="00C727DF" w:rsidRPr="00576745" w:rsidRDefault="00C727DF" w:rsidP="00C727DF">
      <w:pPr>
        <w:pStyle w:val="a5"/>
        <w:jc w:val="center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 xml:space="preserve">Figure </w:t>
      </w:r>
      <w:r w:rsidRPr="00576745">
        <w:rPr>
          <w:rFonts w:ascii="Times New Roman" w:hAnsi="Times New Roman" w:cs="Times New Roman"/>
        </w:rPr>
        <w:fldChar w:fldCharType="begin"/>
      </w:r>
      <w:r w:rsidRPr="00576745">
        <w:rPr>
          <w:rFonts w:ascii="Times New Roman" w:hAnsi="Times New Roman" w:cs="Times New Roman"/>
        </w:rPr>
        <w:instrText xml:space="preserve"> SEQ Figure \* ARABIC </w:instrText>
      </w:r>
      <w:r w:rsidRPr="00576745">
        <w:rPr>
          <w:rFonts w:ascii="Times New Roman" w:hAnsi="Times New Roman" w:cs="Times New Roman"/>
        </w:rPr>
        <w:fldChar w:fldCharType="separate"/>
      </w:r>
      <w:r w:rsidR="00F00861">
        <w:rPr>
          <w:rFonts w:ascii="Times New Roman" w:hAnsi="Times New Roman" w:cs="Times New Roman"/>
          <w:noProof/>
        </w:rPr>
        <w:t>7</w:t>
      </w:r>
      <w:r w:rsidRPr="00576745">
        <w:rPr>
          <w:rFonts w:ascii="Times New Roman" w:hAnsi="Times New Roman" w:cs="Times New Roman"/>
        </w:rPr>
        <w:fldChar w:fldCharType="end"/>
      </w:r>
      <w:r w:rsidRPr="00576745">
        <w:rPr>
          <w:rFonts w:ascii="Times New Roman" w:hAnsi="Times New Roman" w:cs="Times New Roman"/>
        </w:rPr>
        <w:t>. Updating Next State Circuit</w:t>
      </w:r>
      <w:r w:rsidR="00B83673" w:rsidRPr="00576745">
        <w:rPr>
          <w:rFonts w:ascii="Times New Roman" w:hAnsi="Times New Roman" w:cs="Times New Roman"/>
        </w:rPr>
        <w:t xml:space="preserve"> (Logisim)</w:t>
      </w:r>
    </w:p>
    <w:p w14:paraId="11CCA438" w14:textId="77777777" w:rsidR="002A08D2" w:rsidRDefault="00B83673" w:rsidP="00B83673">
      <w:r>
        <w:tab/>
      </w:r>
    </w:p>
    <w:p w14:paraId="34629D2B" w14:textId="68815A71" w:rsidR="00B83673" w:rsidRPr="002A08D2" w:rsidRDefault="00B83673" w:rsidP="002A08D2">
      <w:pPr>
        <w:ind w:firstLine="800"/>
        <w:rPr>
          <w:rFonts w:ascii="나눔명조 ExtraBold" w:eastAsia="나눔명조 ExtraBold" w:hAnsi="나눔명조 ExtraBold"/>
          <w:sz w:val="20"/>
          <w:szCs w:val="20"/>
        </w:rPr>
      </w:pP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앞서 구한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minimum SOP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를 가지고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 Logisim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프로그램을 활용하여 회로를 제작하였다.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전체적인 회로의 모습은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Figure 2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에서 볼 수 있듯이 </w:t>
      </w:r>
      <w:r w:rsidR="0083135F">
        <w:rPr>
          <w:rFonts w:ascii="나눔명조 ExtraBold" w:eastAsia="나눔명조 ExtraBold" w:hAnsi="나눔명조 ExtraBold"/>
          <w:sz w:val="20"/>
          <w:szCs w:val="20"/>
        </w:rPr>
        <w:t>5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개의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AND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g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ate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,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 1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개의 X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OR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g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ate, 1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개의 O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R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g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ate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로 이루어짐을 확인할 수 있다. 이 후 F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SM Block Circuit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을 제작하기 위해 N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ext_State Circuit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과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Ouput Circuit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으로 나누어 제작하였다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 (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이는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Figure 3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과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Figure 4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에서 확인할 수 있다.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)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이를 가지고 F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igure 6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의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Block Circuit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을 제작하였으며 I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nput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으로는 V와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CLK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신호가 들어오고 N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ext State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>C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ircuit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을 통해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Update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가 된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A, B, C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가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 xml:space="preserve">Update 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파트의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D-FF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을 통해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updating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을 진행한다. 그리고 </w:t>
      </w:r>
      <w:r w:rsidRPr="002A08D2">
        <w:rPr>
          <w:rFonts w:ascii="나눔명조 ExtraBold" w:eastAsia="나눔명조 ExtraBold" w:hAnsi="나눔명조 ExtraBold"/>
          <w:sz w:val="20"/>
          <w:szCs w:val="20"/>
        </w:rPr>
        <w:t>Output Circuit</w:t>
      </w:r>
      <w:r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으로 들어간 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>B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 xml:space="preserve">와 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>C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>는 초록불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 xml:space="preserve">, 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>노란불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>혹은 빨간불(T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>=G,Y,R)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>을 출력한다.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 xml:space="preserve"> Figure 7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>은 F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>igure 6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>에 사용된 N</w:t>
      </w:r>
      <w:r w:rsidR="002A08D2" w:rsidRPr="002A08D2">
        <w:rPr>
          <w:rFonts w:ascii="나눔명조 ExtraBold" w:eastAsia="나눔명조 ExtraBold" w:hAnsi="나눔명조 ExtraBold"/>
          <w:sz w:val="20"/>
          <w:szCs w:val="20"/>
        </w:rPr>
        <w:t>ext State Circuit</w:t>
      </w:r>
      <w:r w:rsidR="002A08D2" w:rsidRPr="002A08D2">
        <w:rPr>
          <w:rFonts w:ascii="나눔명조 ExtraBold" w:eastAsia="나눔명조 ExtraBold" w:hAnsi="나눔명조 ExtraBold" w:hint="eastAsia"/>
          <w:sz w:val="20"/>
          <w:szCs w:val="20"/>
        </w:rPr>
        <w:t>의 모습이다.</w:t>
      </w:r>
    </w:p>
    <w:p w14:paraId="7F5265E6" w14:textId="470A9CAE" w:rsidR="008C21FF" w:rsidRPr="00576745" w:rsidRDefault="008C21FF" w:rsidP="00404DDD">
      <w:pPr>
        <w:pStyle w:val="1"/>
        <w:rPr>
          <w:rFonts w:ascii="Times New Roman" w:hAnsi="Times New Roman" w:cs="Times New Roman"/>
          <w:b/>
          <w:bCs/>
        </w:rPr>
      </w:pPr>
      <w:r w:rsidRPr="00576745">
        <w:rPr>
          <w:rFonts w:ascii="Times New Roman" w:hAnsi="Times New Roman" w:cs="Times New Roman"/>
          <w:b/>
          <w:bCs/>
        </w:rPr>
        <w:lastRenderedPageBreak/>
        <w:t>Results and Discussion</w:t>
      </w:r>
    </w:p>
    <w:p w14:paraId="4CDFD7F9" w14:textId="77777777" w:rsidR="00FA030A" w:rsidRPr="00576745" w:rsidRDefault="00FA030A" w:rsidP="00FA030A">
      <w:pPr>
        <w:pStyle w:val="3"/>
        <w:rPr>
          <w:rFonts w:ascii="Times New Roman" w:hAnsi="Times New Roman" w:cs="Times New Roman"/>
        </w:rPr>
      </w:pPr>
      <w:r w:rsidRPr="00576745">
        <w:rPr>
          <w:rFonts w:ascii="Times New Roman" w:hAnsi="Times New Roman" w:cs="Times New Roman"/>
        </w:rPr>
        <w:t>Results</w:t>
      </w:r>
    </w:p>
    <w:p w14:paraId="2F02C507" w14:textId="541D9DDA" w:rsidR="00434BDB" w:rsidRPr="00434BDB" w:rsidRDefault="00434BDB" w:rsidP="00434BDB">
      <w:pPr>
        <w:rPr>
          <w:rFonts w:ascii="나눔명조 ExtraBold" w:eastAsia="나눔명조 ExtraBold" w:hAnsi="나눔명조 ExtraBold"/>
          <w:sz w:val="20"/>
          <w:szCs w:val="20"/>
        </w:rPr>
      </w:pP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>아래의 표는 L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>ogisim Simulation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 xml:space="preserve">을 이용한 상황에 따른 </w:t>
      </w:r>
      <w:r w:rsidRPr="00434BDB">
        <w:rPr>
          <w:rFonts w:ascii="나눔명조 ExtraBold" w:eastAsia="나눔명조 ExtraBold" w:hAnsi="나눔명조 ExtraBold"/>
          <w:sz w:val="20"/>
          <w:szCs w:val="20"/>
        </w:rPr>
        <w:t>Input</w:t>
      </w:r>
      <w:r w:rsidRPr="00434BDB">
        <w:rPr>
          <w:rFonts w:ascii="나눔명조 ExtraBold" w:eastAsia="나눔명조 ExtraBold" w:hAnsi="나눔명조 ExtraBold" w:hint="eastAsia"/>
          <w:sz w:val="20"/>
          <w:szCs w:val="20"/>
        </w:rPr>
        <w:t>에 의한 출력 변화를 나타낸 것이다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4721"/>
        <w:gridCol w:w="3310"/>
      </w:tblGrid>
      <w:tr w:rsidR="006D611F" w14:paraId="0D4B970E" w14:textId="4C0B362C" w:rsidTr="00434BDB">
        <w:trPr>
          <w:trHeight w:val="3404"/>
          <w:jc w:val="center"/>
        </w:trPr>
        <w:tc>
          <w:tcPr>
            <w:tcW w:w="4721" w:type="dxa"/>
          </w:tcPr>
          <w:p w14:paraId="3F8FDE2F" w14:textId="524F258E" w:rsidR="006D611F" w:rsidRDefault="006D611F" w:rsidP="006D611F">
            <w:pPr>
              <w:jc w:val="center"/>
            </w:pPr>
            <w:r w:rsidRPr="006D611F">
              <w:rPr>
                <w:noProof/>
              </w:rPr>
              <w:drawing>
                <wp:inline distT="0" distB="0" distL="0" distR="0" wp14:anchorId="4160AB60" wp14:editId="64FCB8AC">
                  <wp:extent cx="2757520" cy="1980000"/>
                  <wp:effectExtent l="0" t="0" r="5080" b="1270"/>
                  <wp:docPr id="46871503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8715039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7520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21ABCB72" w14:textId="026FBBA5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에 차가 없는 상황</w:t>
            </w:r>
          </w:p>
          <w:p w14:paraId="7657E444" w14:textId="106E4DCF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V=0)</w:t>
            </w:r>
          </w:p>
          <w:p w14:paraId="3FBACC4C" w14:textId="40AF3C3F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신호등 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: 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초록불 유지</w:t>
            </w:r>
          </w:p>
          <w:p w14:paraId="652A0901" w14:textId="3801095C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1 0 0)</w:t>
            </w:r>
          </w:p>
        </w:tc>
      </w:tr>
      <w:tr w:rsidR="006D611F" w14:paraId="0AD862E4" w14:textId="18A84F18" w:rsidTr="00434BDB">
        <w:trPr>
          <w:trHeight w:val="217"/>
          <w:jc w:val="center"/>
        </w:trPr>
        <w:tc>
          <w:tcPr>
            <w:tcW w:w="4721" w:type="dxa"/>
          </w:tcPr>
          <w:p w14:paraId="27EEAFBB" w14:textId="0E397F0B" w:rsidR="006D611F" w:rsidRDefault="006D611F" w:rsidP="006D611F">
            <w:pPr>
              <w:jc w:val="center"/>
            </w:pPr>
            <w:r w:rsidRPr="006D611F">
              <w:rPr>
                <w:noProof/>
              </w:rPr>
              <w:drawing>
                <wp:inline distT="0" distB="0" distL="0" distR="0" wp14:anchorId="4ECB78CD" wp14:editId="1BA2182B">
                  <wp:extent cx="2695547" cy="1980000"/>
                  <wp:effectExtent l="0" t="0" r="0" b="1270"/>
                  <wp:docPr id="85806269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8062696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5547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62DCBB2D" w14:textId="6BF99E46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에 차가 감지된 상황</w:t>
            </w:r>
          </w:p>
          <w:p w14:paraId="24D9CE64" w14:textId="1285B6BD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V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=1)</w:t>
            </w:r>
          </w:p>
          <w:p w14:paraId="5AD5AABC" w14:textId="77777777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신호등 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: 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노란불 점등</w:t>
            </w:r>
          </w:p>
          <w:p w14:paraId="0BEF1C7F" w14:textId="1F401735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0 1 0)</w:t>
            </w:r>
          </w:p>
        </w:tc>
      </w:tr>
      <w:tr w:rsidR="006D611F" w14:paraId="53ED2783" w14:textId="6F24E044" w:rsidTr="00434BDB">
        <w:trPr>
          <w:trHeight w:val="217"/>
          <w:jc w:val="center"/>
        </w:trPr>
        <w:tc>
          <w:tcPr>
            <w:tcW w:w="4721" w:type="dxa"/>
          </w:tcPr>
          <w:p w14:paraId="2A568305" w14:textId="165C120A" w:rsidR="006D611F" w:rsidRDefault="006D611F" w:rsidP="006D611F">
            <w:pPr>
              <w:jc w:val="center"/>
            </w:pPr>
            <w:r w:rsidRPr="006D611F">
              <w:rPr>
                <w:noProof/>
              </w:rPr>
              <w:drawing>
                <wp:inline distT="0" distB="0" distL="0" distR="0" wp14:anchorId="652CC81F" wp14:editId="45DC6EC7">
                  <wp:extent cx="2759648" cy="1980000"/>
                  <wp:effectExtent l="0" t="0" r="3175" b="1270"/>
                  <wp:docPr id="29066715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66715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9648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0DD69806" w14:textId="5567D99A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에 차가 이동하는 상황</w:t>
            </w:r>
          </w:p>
          <w:p w14:paraId="1DBB550A" w14:textId="53151E36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V=1)</w:t>
            </w:r>
          </w:p>
          <w:p w14:paraId="1A5AE14D" w14:textId="27B98074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신호등 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: 0~1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초 동안 빨간불 점등</w:t>
            </w:r>
          </w:p>
          <w:p w14:paraId="40E184B2" w14:textId="77777777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0 0 1)</w:t>
            </w:r>
          </w:p>
          <w:p w14:paraId="74BC9061" w14:textId="3A6E800E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</w:p>
        </w:tc>
      </w:tr>
      <w:tr w:rsidR="006D611F" w14:paraId="5FC5521E" w14:textId="00FBC6DD" w:rsidTr="00434BDB">
        <w:trPr>
          <w:trHeight w:val="217"/>
          <w:jc w:val="center"/>
        </w:trPr>
        <w:tc>
          <w:tcPr>
            <w:tcW w:w="4721" w:type="dxa"/>
          </w:tcPr>
          <w:p w14:paraId="4C11BE7B" w14:textId="7FCCFC94" w:rsidR="006D611F" w:rsidRDefault="006D611F" w:rsidP="006D611F">
            <w:pPr>
              <w:jc w:val="center"/>
            </w:pPr>
            <w:r w:rsidRPr="006D611F">
              <w:rPr>
                <w:noProof/>
              </w:rPr>
              <w:lastRenderedPageBreak/>
              <w:drawing>
                <wp:inline distT="0" distB="0" distL="0" distR="0" wp14:anchorId="7602AF2D" wp14:editId="3B077F32">
                  <wp:extent cx="2707800" cy="1980000"/>
                  <wp:effectExtent l="0" t="0" r="0" b="1270"/>
                  <wp:docPr id="1387253739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7253739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7800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6FA6EE36" w14:textId="0D086A22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에 차가 이동하는 상황</w:t>
            </w:r>
          </w:p>
          <w:p w14:paraId="720D8C65" w14:textId="77777777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V=1)</w:t>
            </w:r>
          </w:p>
          <w:p w14:paraId="0CCFE56C" w14:textId="3C911630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신호등 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: 1~2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초 동안 빨간불 점등</w:t>
            </w:r>
          </w:p>
          <w:p w14:paraId="1EA114E9" w14:textId="77777777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0 0 1)</w:t>
            </w:r>
          </w:p>
          <w:p w14:paraId="5608B5DF" w14:textId="77777777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</w:p>
        </w:tc>
      </w:tr>
      <w:tr w:rsidR="006D611F" w14:paraId="13E5FCD7" w14:textId="2735FE96" w:rsidTr="00434BDB">
        <w:trPr>
          <w:trHeight w:val="217"/>
          <w:jc w:val="center"/>
        </w:trPr>
        <w:tc>
          <w:tcPr>
            <w:tcW w:w="4721" w:type="dxa"/>
          </w:tcPr>
          <w:p w14:paraId="2FEC3625" w14:textId="096A0441" w:rsidR="006D611F" w:rsidRDefault="006D611F" w:rsidP="006D611F">
            <w:pPr>
              <w:jc w:val="center"/>
            </w:pPr>
            <w:r w:rsidRPr="006D611F">
              <w:rPr>
                <w:noProof/>
              </w:rPr>
              <w:drawing>
                <wp:inline distT="0" distB="0" distL="0" distR="0" wp14:anchorId="4331E311" wp14:editId="4B89E4A1">
                  <wp:extent cx="2860810" cy="1980000"/>
                  <wp:effectExtent l="0" t="0" r="0" b="1270"/>
                  <wp:docPr id="105089737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89737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810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4F98D735" w14:textId="77777777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oad 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B의 차가 이동하지 않는 상황</w:t>
            </w:r>
          </w:p>
          <w:p w14:paraId="3584E98A" w14:textId="0A4E836B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V=1)</w:t>
            </w:r>
          </w:p>
          <w:p w14:paraId="47003271" w14:textId="52D996B3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신호등 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: </w:t>
            </w:r>
            <w:r w:rsidR="00617A7A"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1</w:t>
            </w:r>
            <w:r w:rsidR="00617A7A"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초간 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초록불 유지</w:t>
            </w:r>
          </w:p>
          <w:p w14:paraId="5D7485E0" w14:textId="6D9BF4B0" w:rsidR="006D611F" w:rsidRPr="002A08D2" w:rsidRDefault="006D611F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1 0 0)</w:t>
            </w:r>
          </w:p>
        </w:tc>
      </w:tr>
      <w:tr w:rsidR="006D611F" w14:paraId="01EF8AB4" w14:textId="77777777" w:rsidTr="00434BDB">
        <w:trPr>
          <w:trHeight w:val="226"/>
          <w:jc w:val="center"/>
        </w:trPr>
        <w:tc>
          <w:tcPr>
            <w:tcW w:w="4721" w:type="dxa"/>
          </w:tcPr>
          <w:p w14:paraId="21E67FFB" w14:textId="75872E3C" w:rsidR="006D611F" w:rsidRPr="006D611F" w:rsidRDefault="006D611F" w:rsidP="006D611F">
            <w:pPr>
              <w:jc w:val="center"/>
            </w:pPr>
            <w:r w:rsidRPr="006D611F">
              <w:rPr>
                <w:noProof/>
              </w:rPr>
              <w:drawing>
                <wp:inline distT="0" distB="0" distL="0" distR="0" wp14:anchorId="5E0597C0" wp14:editId="17185262">
                  <wp:extent cx="2448282" cy="1800000"/>
                  <wp:effectExtent l="0" t="0" r="0" b="0"/>
                  <wp:docPr id="1882381924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381924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8282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04A03961" w14:textId="77777777" w:rsidR="006D611F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oad 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B의 차량이 이동을 완료한 후 더 이상 감지되지 않을 때</w:t>
            </w:r>
          </w:p>
          <w:p w14:paraId="64187B31" w14:textId="77777777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V=0)</w:t>
            </w:r>
          </w:p>
          <w:p w14:paraId="3B626542" w14:textId="77777777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신호등: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 0~1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초 동안 빨간불 점등</w:t>
            </w:r>
          </w:p>
          <w:p w14:paraId="22C886FE" w14:textId="727A37A8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0 0 1)</w:t>
            </w:r>
          </w:p>
        </w:tc>
      </w:tr>
      <w:tr w:rsidR="00617A7A" w14:paraId="7B87481B" w14:textId="77777777" w:rsidTr="00434BDB">
        <w:trPr>
          <w:trHeight w:val="226"/>
          <w:jc w:val="center"/>
        </w:trPr>
        <w:tc>
          <w:tcPr>
            <w:tcW w:w="4721" w:type="dxa"/>
          </w:tcPr>
          <w:p w14:paraId="7C3CDEDF" w14:textId="10F495B6" w:rsidR="00617A7A" w:rsidRPr="006D611F" w:rsidRDefault="00617A7A" w:rsidP="00617A7A">
            <w:pPr>
              <w:jc w:val="center"/>
            </w:pPr>
            <w:r w:rsidRPr="006D611F">
              <w:rPr>
                <w:noProof/>
              </w:rPr>
              <w:drawing>
                <wp:inline distT="0" distB="0" distL="0" distR="0" wp14:anchorId="12201B0C" wp14:editId="5E0518E0">
                  <wp:extent cx="2452717" cy="1800000"/>
                  <wp:effectExtent l="0" t="0" r="5080" b="0"/>
                  <wp:docPr id="1996590576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59057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271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3E35B55B" w14:textId="77777777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oad 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B의 차량이 이동을 완료한 후 더 이상 감지되지 않을 때</w:t>
            </w:r>
          </w:p>
          <w:p w14:paraId="2D7B3FFF" w14:textId="77777777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V=0)</w:t>
            </w:r>
          </w:p>
          <w:p w14:paraId="449D60B9" w14:textId="77777777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신호등: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 1~2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초 동안 빨간불 점등</w:t>
            </w:r>
          </w:p>
          <w:p w14:paraId="463F0A9F" w14:textId="2F86F417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0 0 1)</w:t>
            </w:r>
          </w:p>
        </w:tc>
      </w:tr>
      <w:tr w:rsidR="00617A7A" w14:paraId="0B683C57" w14:textId="77777777" w:rsidTr="00434BDB">
        <w:trPr>
          <w:trHeight w:val="226"/>
          <w:jc w:val="center"/>
        </w:trPr>
        <w:tc>
          <w:tcPr>
            <w:tcW w:w="4721" w:type="dxa"/>
          </w:tcPr>
          <w:p w14:paraId="00268514" w14:textId="23307647" w:rsidR="00617A7A" w:rsidRPr="006D611F" w:rsidRDefault="00617A7A" w:rsidP="00617A7A">
            <w:pPr>
              <w:jc w:val="center"/>
            </w:pPr>
            <w:r w:rsidRPr="006D611F">
              <w:rPr>
                <w:noProof/>
              </w:rPr>
              <w:lastRenderedPageBreak/>
              <w:drawing>
                <wp:inline distT="0" distB="0" distL="0" distR="0" wp14:anchorId="15363905" wp14:editId="4F8E9F7B">
                  <wp:extent cx="2491458" cy="1800000"/>
                  <wp:effectExtent l="0" t="0" r="4445" b="0"/>
                  <wp:docPr id="199479800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479800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458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0" w:type="dxa"/>
            <w:vAlign w:val="center"/>
          </w:tcPr>
          <w:p w14:paraId="6C1CE8AD" w14:textId="216C5140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R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oad B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에 차량이 감지되지 않음</w:t>
            </w:r>
          </w:p>
          <w:p w14:paraId="2C171402" w14:textId="592D8C36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V=0)</w:t>
            </w:r>
          </w:p>
          <w:p w14:paraId="0C675E95" w14:textId="39E7DC16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신호등 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 xml:space="preserve">: 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V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=1</w:t>
            </w: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 xml:space="preserve"> 전까지 초록불 유지</w:t>
            </w:r>
          </w:p>
          <w:p w14:paraId="60CBF44E" w14:textId="74A42309" w:rsidR="00617A7A" w:rsidRPr="002A08D2" w:rsidRDefault="00617A7A" w:rsidP="00617A7A">
            <w:pPr>
              <w:rPr>
                <w:rFonts w:ascii="나눔명조 ExtraBold" w:eastAsia="나눔명조 ExtraBold" w:hAnsi="나눔명조 ExtraBold"/>
                <w:sz w:val="20"/>
                <w:szCs w:val="20"/>
              </w:rPr>
            </w:pPr>
            <w:r w:rsidRPr="002A08D2">
              <w:rPr>
                <w:rFonts w:ascii="나눔명조 ExtraBold" w:eastAsia="나눔명조 ExtraBold" w:hAnsi="나눔명조 ExtraBold" w:hint="eastAsia"/>
                <w:sz w:val="20"/>
                <w:szCs w:val="20"/>
              </w:rPr>
              <w:t>(</w:t>
            </w:r>
            <w:r w:rsidRPr="002A08D2">
              <w:rPr>
                <w:rFonts w:ascii="나눔명조 ExtraBold" w:eastAsia="나눔명조 ExtraBold" w:hAnsi="나눔명조 ExtraBold"/>
                <w:sz w:val="20"/>
                <w:szCs w:val="20"/>
              </w:rPr>
              <w:t>T = 1 0 0)</w:t>
            </w:r>
          </w:p>
        </w:tc>
      </w:tr>
    </w:tbl>
    <w:p w14:paraId="4DB0B414" w14:textId="49DA0781" w:rsidR="008C21FF" w:rsidRDefault="008C21FF" w:rsidP="008C21FF">
      <w:pPr>
        <w:pStyle w:val="3"/>
      </w:pPr>
      <w:r>
        <w:t>Discussion</w:t>
      </w:r>
    </w:p>
    <w:p w14:paraId="08A3FBE4" w14:textId="4F05F206" w:rsidR="00576745" w:rsidRDefault="00434BDB" w:rsidP="00576745">
      <w:pPr>
        <w:rPr>
          <w:rFonts w:ascii="나눔명조 ExtraBold" w:eastAsia="나눔명조 ExtraBold" w:hAnsi="나눔명조 ExtraBold"/>
          <w:sz w:val="20"/>
          <w:szCs w:val="20"/>
        </w:rPr>
      </w:pPr>
      <w:r>
        <w:tab/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해당 보고서는 </w:t>
      </w:r>
      <w:r>
        <w:rPr>
          <w:rFonts w:ascii="나눔명조 ExtraBold" w:eastAsia="나눔명조 ExtraBold" w:hAnsi="나눔명조 ExtraBold"/>
          <w:sz w:val="20"/>
          <w:szCs w:val="20"/>
        </w:rPr>
        <w:t>Traffic Light Controller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를 </w:t>
      </w:r>
      <w:r>
        <w:rPr>
          <w:rFonts w:ascii="나눔명조 ExtraBold" w:eastAsia="나눔명조 ExtraBold" w:hAnsi="나눔명조 ExtraBold"/>
          <w:sz w:val="20"/>
          <w:szCs w:val="20"/>
        </w:rPr>
        <w:t>Moore FSM</w:t>
      </w:r>
      <w:r>
        <w:rPr>
          <w:rFonts w:ascii="나눔명조 ExtraBold" w:eastAsia="나눔명조 ExtraBold" w:hAnsi="나눔명조 ExtraBold" w:hint="eastAsia"/>
          <w:sz w:val="20"/>
          <w:szCs w:val="20"/>
        </w:rPr>
        <w:t>으로 설계하였다.</w:t>
      </w:r>
      <w:r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sz w:val="20"/>
          <w:szCs w:val="20"/>
        </w:rPr>
        <w:t>S</w:t>
      </w:r>
      <w:r>
        <w:rPr>
          <w:rFonts w:ascii="나눔명조 ExtraBold" w:eastAsia="나눔명조 ExtraBold" w:hAnsi="나눔명조 ExtraBold"/>
          <w:sz w:val="20"/>
          <w:szCs w:val="20"/>
        </w:rPr>
        <w:t>tate</w:t>
      </w:r>
      <w:r>
        <w:rPr>
          <w:rFonts w:ascii="나눔명조 ExtraBold" w:eastAsia="나눔명조 ExtraBold" w:hAnsi="나눔명조 ExtraBold" w:hint="eastAsia"/>
          <w:sz w:val="20"/>
          <w:szCs w:val="20"/>
        </w:rPr>
        <w:t>의 수를 줄이는 것이 L</w:t>
      </w:r>
      <w:r>
        <w:rPr>
          <w:rFonts w:ascii="나눔명조 ExtraBold" w:eastAsia="나눔명조 ExtraBold" w:hAnsi="나눔명조 ExtraBold"/>
          <w:sz w:val="20"/>
          <w:szCs w:val="20"/>
        </w:rPr>
        <w:t>ogic Circuit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의 복잡성을 줄이고 회로 제작 단가를 낮출 수 있으므로 </w:t>
      </w:r>
      <w:r>
        <w:rPr>
          <w:rFonts w:ascii="나눔명조 ExtraBold" w:eastAsia="나눔명조 ExtraBold" w:hAnsi="나눔명조 ExtraBold"/>
          <w:sz w:val="20"/>
          <w:szCs w:val="20"/>
        </w:rPr>
        <w:t>State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를 최소의 개수인 </w:t>
      </w:r>
      <w:r>
        <w:rPr>
          <w:rFonts w:ascii="나눔명조 ExtraBold" w:eastAsia="나눔명조 ExtraBold" w:hAnsi="나눔명조 ExtraBold"/>
          <w:sz w:val="20"/>
          <w:szCs w:val="20"/>
        </w:rPr>
        <w:t>5</w:t>
      </w:r>
      <w:r>
        <w:rPr>
          <w:rFonts w:ascii="나눔명조 ExtraBold" w:eastAsia="나눔명조 ExtraBold" w:hAnsi="나눔명조 ExtraBold" w:hint="eastAsia"/>
          <w:sz w:val="20"/>
          <w:szCs w:val="20"/>
        </w:rPr>
        <w:t>개로 설정하였다.</w:t>
      </w:r>
      <w:r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sz w:val="20"/>
          <w:szCs w:val="20"/>
        </w:rPr>
        <w:t>이를 위해 입력의 변화에 따른 S</w:t>
      </w:r>
      <w:r>
        <w:rPr>
          <w:rFonts w:ascii="나눔명조 ExtraBold" w:eastAsia="나눔명조 ExtraBold" w:hAnsi="나눔명조 ExtraBold"/>
          <w:sz w:val="20"/>
          <w:szCs w:val="20"/>
        </w:rPr>
        <w:t xml:space="preserve">tate 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변화와 </w:t>
      </w:r>
      <w:r>
        <w:rPr>
          <w:rFonts w:ascii="나눔명조 ExtraBold" w:eastAsia="나눔명조 ExtraBold" w:hAnsi="나눔명조 ExtraBold"/>
          <w:sz w:val="20"/>
          <w:szCs w:val="20"/>
        </w:rPr>
        <w:t>Outpu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t을 관찰하기 용이한 </w:t>
      </w:r>
      <w:r>
        <w:rPr>
          <w:rFonts w:ascii="나눔명조 ExtraBold" w:eastAsia="나눔명조 ExtraBold" w:hAnsi="나눔명조 ExtraBold"/>
          <w:sz w:val="20"/>
          <w:szCs w:val="20"/>
        </w:rPr>
        <w:t>Moore</w:t>
      </w:r>
      <w:r>
        <w:rPr>
          <w:rFonts w:ascii="나눔명조 ExtraBold" w:eastAsia="나눔명조 ExtraBold" w:hAnsi="나눔명조 ExtraBold" w:hint="eastAsia"/>
          <w:sz w:val="20"/>
          <w:szCs w:val="20"/>
        </w:rPr>
        <w:t>로 선택하여 설계하였다.</w:t>
      </w:r>
      <w:r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본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Controller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의 조건은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2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초간 빨간불과 초록불을 유지해야하는데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주어진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Input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은 C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LK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과 R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oad B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의 차량 유무이므로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2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초의 빨간불과 초록불의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State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를 각각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1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초씩으로 나누어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State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를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정의하는 것이 핵심이었다.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또한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 Updat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e와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Combinational Circuit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의 관계를 한눈에 보기 용이하게 하기 위해 N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ext State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회로와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Outpu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t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회로의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Combinational Circuit Block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과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D-FF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을 이용한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Updating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B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lock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을 구분하여 하나의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Block Circuit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으로 제작하였다.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이 후 제작된 회로를 통해 R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oad B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 xml:space="preserve">의 차량의 유무에 따른 출력을 확인하여 설계한 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 xml:space="preserve">Traffic Light Controller 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F</w:t>
      </w:r>
      <w:r w:rsidR="00576745">
        <w:rPr>
          <w:rFonts w:ascii="나눔명조 ExtraBold" w:eastAsia="나눔명조 ExtraBold" w:hAnsi="나눔명조 ExtraBold"/>
          <w:sz w:val="20"/>
          <w:szCs w:val="20"/>
        </w:rPr>
        <w:t>SM</w:t>
      </w:r>
      <w:r w:rsidR="00576745">
        <w:rPr>
          <w:rFonts w:ascii="나눔명조 ExtraBold" w:eastAsia="나눔명조 ExtraBold" w:hAnsi="나눔명조 ExtraBold" w:hint="eastAsia"/>
          <w:sz w:val="20"/>
          <w:szCs w:val="20"/>
        </w:rPr>
        <w:t>이 정상적으로 작동하는지 확인하였다.</w:t>
      </w:r>
    </w:p>
    <w:p w14:paraId="77E9C796" w14:textId="3F28BFBF" w:rsidR="00576745" w:rsidRDefault="00576745" w:rsidP="00576745">
      <w:pPr>
        <w:rPr>
          <w:rFonts w:ascii="나눔명조 ExtraBold" w:eastAsia="나눔명조 ExtraBold" w:hAnsi="나눔명조 ExtraBold"/>
          <w:sz w:val="20"/>
          <w:szCs w:val="20"/>
        </w:rPr>
      </w:pPr>
      <w:r>
        <w:rPr>
          <w:rFonts w:ascii="나눔명조 ExtraBold" w:eastAsia="나눔명조 ExtraBold" w:hAnsi="나눔명조 ExtraBold"/>
          <w:sz w:val="20"/>
          <w:szCs w:val="20"/>
        </w:rPr>
        <w:tab/>
        <w:t>FSM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은 서술적으로 표현할 수 있는 모든 상황을 입출력과 </w:t>
      </w:r>
      <w:r>
        <w:rPr>
          <w:rFonts w:ascii="나눔명조 ExtraBold" w:eastAsia="나눔명조 ExtraBold" w:hAnsi="나눔명조 ExtraBold"/>
          <w:sz w:val="20"/>
          <w:szCs w:val="20"/>
        </w:rPr>
        <w:t>State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 정의를 통해 하나의 </w:t>
      </w:r>
      <w:r>
        <w:rPr>
          <w:rFonts w:ascii="나눔명조 ExtraBold" w:eastAsia="나눔명조 ExtraBold" w:hAnsi="나눔명조 ExtraBold"/>
          <w:sz w:val="20"/>
          <w:szCs w:val="20"/>
        </w:rPr>
        <w:t>Logic</w:t>
      </w:r>
      <w:r>
        <w:rPr>
          <w:rFonts w:ascii="나눔명조 ExtraBold" w:eastAsia="나눔명조 ExtraBold" w:hAnsi="나눔명조 ExtraBold" w:hint="eastAsia"/>
          <w:sz w:val="20"/>
          <w:szCs w:val="20"/>
        </w:rPr>
        <w:t>으로 만들 수 있다는 점에서 매우 큰 장점을 가지고 있다.</w:t>
      </w:r>
      <w:r>
        <w:rPr>
          <w:rFonts w:ascii="나눔명조 ExtraBold" w:eastAsia="나눔명조 ExtraBold" w:hAnsi="나눔명조 ExtraBold"/>
          <w:sz w:val="20"/>
          <w:szCs w:val="20"/>
        </w:rPr>
        <w:t xml:space="preserve"> </w:t>
      </w:r>
      <w:r>
        <w:rPr>
          <w:rFonts w:ascii="나눔명조 ExtraBold" w:eastAsia="나눔명조 ExtraBold" w:hAnsi="나눔명조 ExtraBold" w:hint="eastAsia"/>
          <w:sz w:val="20"/>
          <w:szCs w:val="20"/>
        </w:rPr>
        <w:t xml:space="preserve">따라서 </w:t>
      </w:r>
      <w:r w:rsidR="00567677">
        <w:rPr>
          <w:rFonts w:ascii="나눔명조 ExtraBold" w:eastAsia="나눔명조 ExtraBold" w:hAnsi="나눔명조 ExtraBold" w:hint="eastAsia"/>
          <w:sz w:val="20"/>
          <w:szCs w:val="20"/>
        </w:rPr>
        <w:t>I</w:t>
      </w:r>
      <w:r w:rsidR="00567677">
        <w:rPr>
          <w:rFonts w:ascii="나눔명조 ExtraBold" w:eastAsia="나눔명조 ExtraBold" w:hAnsi="나눔명조 ExtraBold"/>
          <w:sz w:val="20"/>
          <w:szCs w:val="20"/>
        </w:rPr>
        <w:t>nput</w:t>
      </w:r>
      <w:r w:rsidR="00567677">
        <w:rPr>
          <w:rFonts w:ascii="나눔명조 ExtraBold" w:eastAsia="나눔명조 ExtraBold" w:hAnsi="나눔명조 ExtraBold" w:hint="eastAsia"/>
          <w:sz w:val="20"/>
          <w:szCs w:val="20"/>
        </w:rPr>
        <w:t xml:space="preserve">과 </w:t>
      </w:r>
      <w:r w:rsidR="00567677">
        <w:rPr>
          <w:rFonts w:ascii="나눔명조 ExtraBold" w:eastAsia="나눔명조 ExtraBold" w:hAnsi="나눔명조 ExtraBold"/>
          <w:sz w:val="20"/>
          <w:szCs w:val="20"/>
        </w:rPr>
        <w:t>Output</w:t>
      </w:r>
      <w:r w:rsidR="00567677">
        <w:rPr>
          <w:rFonts w:ascii="나눔명조 ExtraBold" w:eastAsia="나눔명조 ExtraBold" w:hAnsi="나눔명조 ExtraBold" w:hint="eastAsia"/>
          <w:sz w:val="20"/>
          <w:szCs w:val="20"/>
        </w:rPr>
        <w:t>을 정확하게 규정하고 S</w:t>
      </w:r>
      <w:r w:rsidR="00567677">
        <w:rPr>
          <w:rFonts w:ascii="나눔명조 ExtraBold" w:eastAsia="나눔명조 ExtraBold" w:hAnsi="나눔명조 ExtraBold"/>
          <w:sz w:val="20"/>
          <w:szCs w:val="20"/>
        </w:rPr>
        <w:t>tat</w:t>
      </w:r>
      <w:r w:rsidR="00567677">
        <w:rPr>
          <w:rFonts w:ascii="나눔명조 ExtraBold" w:eastAsia="나눔명조 ExtraBold" w:hAnsi="나눔명조 ExtraBold" w:hint="eastAsia"/>
          <w:sz w:val="20"/>
          <w:szCs w:val="20"/>
        </w:rPr>
        <w:t xml:space="preserve">e를 효율적이며 정확하게 정의한다면 나만이 가질 수 있는 </w:t>
      </w:r>
      <w:r w:rsidR="00567677">
        <w:rPr>
          <w:rFonts w:ascii="나눔명조 ExtraBold" w:eastAsia="나눔명조 ExtraBold" w:hAnsi="나눔명조 ExtraBold"/>
          <w:sz w:val="20"/>
          <w:szCs w:val="20"/>
        </w:rPr>
        <w:t>Logic</w:t>
      </w:r>
      <w:r w:rsidR="00567677">
        <w:rPr>
          <w:rFonts w:ascii="나눔명조 ExtraBold" w:eastAsia="나눔명조 ExtraBold" w:hAnsi="나눔명조 ExtraBold" w:hint="eastAsia"/>
          <w:sz w:val="20"/>
          <w:szCs w:val="20"/>
        </w:rPr>
        <w:t>을 설계할 수 있음을 깨달았다.</w:t>
      </w:r>
    </w:p>
    <w:p w14:paraId="04714D70" w14:textId="77777777" w:rsidR="00617A7A" w:rsidRPr="00DF247D" w:rsidRDefault="00617A7A" w:rsidP="00617A7A">
      <w:pPr>
        <w:pStyle w:val="3"/>
      </w:pPr>
      <w:r>
        <w:t xml:space="preserve">Demo Video </w:t>
      </w:r>
    </w:p>
    <w:p w14:paraId="09B476F7" w14:textId="2E321313" w:rsidR="00617A7A" w:rsidRPr="006F47C0" w:rsidRDefault="006F47C0" w:rsidP="00617A7A">
      <w:pPr>
        <w:rPr>
          <w:rStyle w:val="ad"/>
          <w:b/>
          <w:sz w:val="40"/>
          <w:szCs w:val="40"/>
        </w:rPr>
      </w:pPr>
      <w:r>
        <w:fldChar w:fldCharType="begin"/>
      </w:r>
      <w:r>
        <w:instrText>HYPERLINK "https://www.youtube.com/watch?v=HqeGxrcn1_g&amp;ab_channel=%ED%95%9C%EB%8F%99%EB%8C%80%ED%95%99%EA%B5%90%EC%95%88%EA%B2%AC%ED%9E%90"</w:instrText>
      </w:r>
      <w:r>
        <w:fldChar w:fldCharType="separate"/>
      </w:r>
      <w:r w:rsidR="00617A7A" w:rsidRPr="006F47C0">
        <w:rPr>
          <w:rStyle w:val="ad"/>
        </w:rPr>
        <w:t xml:space="preserve">Video Link </w:t>
      </w:r>
    </w:p>
    <w:p w14:paraId="3A4F04A0" w14:textId="641ADB6D" w:rsidR="00617A7A" w:rsidRPr="00007374" w:rsidRDefault="006F47C0" w:rsidP="00007374">
      <w:pPr>
        <w:rPr>
          <w:rFonts w:ascii="나눔명조 ExtraBold" w:eastAsia="나눔명조 ExtraBold" w:hAnsi="나눔명조 ExtraBold"/>
          <w:sz w:val="20"/>
          <w:szCs w:val="20"/>
        </w:rPr>
      </w:pPr>
      <w:r>
        <w:fldChar w:fldCharType="end"/>
      </w:r>
    </w:p>
    <w:p w14:paraId="6581FB76" w14:textId="5B79F57F" w:rsidR="00FA030A" w:rsidRPr="00007374" w:rsidRDefault="00A0414C" w:rsidP="00007374">
      <w:pPr>
        <w:pStyle w:val="1"/>
        <w:rPr>
          <w:b/>
          <w:bCs/>
        </w:rPr>
      </w:pPr>
      <w:r w:rsidRPr="00F427DA">
        <w:rPr>
          <w:rFonts w:hint="eastAsia"/>
          <w:b/>
          <w:bCs/>
        </w:rPr>
        <w:t>A</w:t>
      </w:r>
      <w:r w:rsidRPr="00F427DA">
        <w:rPr>
          <w:b/>
          <w:bCs/>
        </w:rPr>
        <w:t xml:space="preserve">ppendix </w:t>
      </w:r>
    </w:p>
    <w:p w14:paraId="515A92DE" w14:textId="0F11BF2C" w:rsidR="00105181" w:rsidRPr="00DF247D" w:rsidRDefault="00105181" w:rsidP="006C7C26">
      <w:pPr>
        <w:jc w:val="center"/>
        <w:rPr>
          <w:i/>
          <w:vertAlign w:val="subscript"/>
        </w:rPr>
      </w:pPr>
    </w:p>
    <w:sectPr w:rsidR="00105181" w:rsidRPr="00DF247D">
      <w:headerReference w:type="default" r:id="rId23"/>
      <w:footerReference w:type="default" r:id="rId24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DC67A" w14:textId="77777777" w:rsidR="003B06DB" w:rsidRDefault="003B06DB" w:rsidP="003D3C85">
      <w:pPr>
        <w:spacing w:line="240" w:lineRule="auto"/>
      </w:pPr>
      <w:r>
        <w:separator/>
      </w:r>
    </w:p>
  </w:endnote>
  <w:endnote w:type="continuationSeparator" w:id="0">
    <w:p w14:paraId="20EA8249" w14:textId="77777777" w:rsidR="003B06DB" w:rsidRDefault="003B06DB" w:rsidP="003D3C8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 ExtraBold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FEC7F" w14:textId="19027B88" w:rsidR="00BA7C49" w:rsidRPr="00DD57BC" w:rsidRDefault="00BA7C49" w:rsidP="00DD57BC">
    <w:pPr>
      <w:pStyle w:val="a9"/>
      <w:jc w:val="right"/>
      <w:rPr>
        <w:rFonts w:ascii="Times New Roman" w:hAnsi="Times New Roman" w:cs="Times New Roman"/>
        <w:color w:val="222A35" w:themeColor="text2" w:themeShade="80"/>
        <w:sz w:val="18"/>
      </w:rPr>
    </w:pPr>
    <w:r>
      <w:rPr>
        <w:rFonts w:ascii="Times New Roman" w:hAnsi="Times New Roman" w:cs="Times New Roman"/>
        <w:sz w:val="18"/>
      </w:rPr>
      <w:t xml:space="preserve">Numerical Programming Workbook -Y.-K Kim </w:t>
    </w:r>
    <w:r w:rsidRPr="00FA05E2">
      <w:rPr>
        <w:rFonts w:ascii="Times New Roman" w:hAnsi="Times New Roman" w:cs="Times New Roman"/>
        <w:sz w:val="18"/>
      </w:rPr>
      <w:t xml:space="preserve">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PAGE 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6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  <w:r w:rsidRPr="00FA05E2">
      <w:rPr>
        <w:rFonts w:ascii="Times New Roman" w:hAnsi="Times New Roman" w:cs="Times New Roman"/>
        <w:color w:val="323E4F" w:themeColor="text2" w:themeShade="BF"/>
        <w:sz w:val="18"/>
      </w:rPr>
      <w:t xml:space="preserve"> | 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begin"/>
    </w:r>
    <w:r w:rsidRPr="00FA05E2">
      <w:rPr>
        <w:rFonts w:ascii="Times New Roman" w:hAnsi="Times New Roman" w:cs="Times New Roman"/>
        <w:color w:val="323E4F" w:themeColor="text2" w:themeShade="BF"/>
        <w:sz w:val="18"/>
      </w:rPr>
      <w:instrText>NUMPAGES  \* Arabic  \* MERGEFORMAT</w:instrTex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separate"/>
    </w:r>
    <w:r>
      <w:rPr>
        <w:rFonts w:ascii="Times New Roman" w:hAnsi="Times New Roman" w:cs="Times New Roman"/>
        <w:noProof/>
        <w:color w:val="323E4F" w:themeColor="text2" w:themeShade="BF"/>
        <w:sz w:val="18"/>
      </w:rPr>
      <w:t>14</w:t>
    </w:r>
    <w:r w:rsidRPr="00FA05E2">
      <w:rPr>
        <w:rFonts w:ascii="Times New Roman" w:hAnsi="Times New Roman" w:cs="Times New Roman"/>
        <w:color w:val="323E4F" w:themeColor="text2" w:themeShade="BF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07532" w14:textId="77777777" w:rsidR="003B06DB" w:rsidRDefault="003B06DB" w:rsidP="003D3C85">
      <w:pPr>
        <w:spacing w:line="240" w:lineRule="auto"/>
      </w:pPr>
      <w:r>
        <w:separator/>
      </w:r>
    </w:p>
  </w:footnote>
  <w:footnote w:type="continuationSeparator" w:id="0">
    <w:p w14:paraId="38F49C3D" w14:textId="77777777" w:rsidR="003B06DB" w:rsidRDefault="003B06DB" w:rsidP="003D3C8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9AFB0" w14:textId="77777777" w:rsidR="00022990" w:rsidRPr="00F019BD" w:rsidRDefault="00022990" w:rsidP="00022990">
    <w:pPr>
      <w:pStyle w:val="a7"/>
      <w:jc w:val="right"/>
    </w:pPr>
    <w:r w:rsidRPr="00F019BD">
      <w:t>Digital Logic Circuit 2023</w:t>
    </w:r>
  </w:p>
  <w:p w14:paraId="222A18B6" w14:textId="77777777" w:rsidR="00022990" w:rsidRDefault="00022990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48EC"/>
    <w:multiLevelType w:val="hybridMultilevel"/>
    <w:tmpl w:val="A216A89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17BD5FBC"/>
    <w:multiLevelType w:val="hybridMultilevel"/>
    <w:tmpl w:val="19E4873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1D1F525C"/>
    <w:multiLevelType w:val="hybridMultilevel"/>
    <w:tmpl w:val="8FE00BF2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0982073"/>
    <w:multiLevelType w:val="hybridMultilevel"/>
    <w:tmpl w:val="316A061E"/>
    <w:lvl w:ilvl="0" w:tplc="BD4459E2">
      <w:start w:val="1"/>
      <w:numFmt w:val="bullet"/>
      <w:lvlText w:val="▪"/>
      <w:lvlJc w:val="left"/>
      <w:pPr>
        <w:ind w:left="102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20" w:hanging="400"/>
      </w:pPr>
      <w:rPr>
        <w:rFonts w:ascii="Wingdings" w:hAnsi="Wingdings" w:hint="default"/>
      </w:rPr>
    </w:lvl>
  </w:abstractNum>
  <w:abstractNum w:abstractNumId="4" w15:restartNumberingAfterBreak="0">
    <w:nsid w:val="421264F2"/>
    <w:multiLevelType w:val="hybridMultilevel"/>
    <w:tmpl w:val="CFBC1BDE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6141F18"/>
    <w:multiLevelType w:val="multilevel"/>
    <w:tmpl w:val="D85CEA60"/>
    <w:lvl w:ilvl="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pStyle w:val="Bullet0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F80A05"/>
    <w:multiLevelType w:val="hybridMultilevel"/>
    <w:tmpl w:val="0368F488"/>
    <w:lvl w:ilvl="0" w:tplc="4C327552">
      <w:start w:val="5"/>
      <w:numFmt w:val="bullet"/>
      <w:lvlText w:val=""/>
      <w:lvlJc w:val="left"/>
      <w:pPr>
        <w:ind w:left="1506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9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7" w:hanging="400"/>
      </w:pPr>
      <w:rPr>
        <w:rFonts w:ascii="Wingdings" w:hAnsi="Wingdings" w:hint="default"/>
      </w:rPr>
    </w:lvl>
  </w:abstractNum>
  <w:abstractNum w:abstractNumId="7" w15:restartNumberingAfterBreak="0">
    <w:nsid w:val="63A33C3F"/>
    <w:multiLevelType w:val="hybridMultilevel"/>
    <w:tmpl w:val="C004EC56"/>
    <w:lvl w:ilvl="0" w:tplc="67603668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color w:val="000000" w:themeColor="text1"/>
        <w:sz w:val="12"/>
        <w:szCs w:val="12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596331"/>
    <w:multiLevelType w:val="hybridMultilevel"/>
    <w:tmpl w:val="241A5AF6"/>
    <w:lvl w:ilvl="0" w:tplc="D07CCA16">
      <w:start w:val="1"/>
      <w:numFmt w:val="bullet"/>
      <w:lvlText w:val="●"/>
      <w:lvlJc w:val="left"/>
      <w:pPr>
        <w:ind w:left="800" w:hanging="400"/>
      </w:pPr>
      <w:rPr>
        <w:rFonts w:ascii="Times New Roman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6DDF591C"/>
    <w:multiLevelType w:val="hybridMultilevel"/>
    <w:tmpl w:val="B0FC27DC"/>
    <w:lvl w:ilvl="0" w:tplc="33CA4DA2">
      <w:start w:val="1"/>
      <w:numFmt w:val="decimal"/>
      <w:lvlText w:val="%1)"/>
      <w:lvlJc w:val="left"/>
      <w:pPr>
        <w:ind w:left="1221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61" w:hanging="400"/>
      </w:pPr>
    </w:lvl>
    <w:lvl w:ilvl="2" w:tplc="0409001B" w:tentative="1">
      <w:start w:val="1"/>
      <w:numFmt w:val="lowerRoman"/>
      <w:lvlText w:val="%3."/>
      <w:lvlJc w:val="right"/>
      <w:pPr>
        <w:ind w:left="2061" w:hanging="400"/>
      </w:pPr>
    </w:lvl>
    <w:lvl w:ilvl="3" w:tplc="0409000F" w:tentative="1">
      <w:start w:val="1"/>
      <w:numFmt w:val="decimal"/>
      <w:lvlText w:val="%4."/>
      <w:lvlJc w:val="left"/>
      <w:pPr>
        <w:ind w:left="2461" w:hanging="400"/>
      </w:pPr>
    </w:lvl>
    <w:lvl w:ilvl="4" w:tplc="04090019" w:tentative="1">
      <w:start w:val="1"/>
      <w:numFmt w:val="upperLetter"/>
      <w:lvlText w:val="%5."/>
      <w:lvlJc w:val="left"/>
      <w:pPr>
        <w:ind w:left="2861" w:hanging="400"/>
      </w:pPr>
    </w:lvl>
    <w:lvl w:ilvl="5" w:tplc="0409001B" w:tentative="1">
      <w:start w:val="1"/>
      <w:numFmt w:val="lowerRoman"/>
      <w:lvlText w:val="%6."/>
      <w:lvlJc w:val="right"/>
      <w:pPr>
        <w:ind w:left="3261" w:hanging="400"/>
      </w:pPr>
    </w:lvl>
    <w:lvl w:ilvl="6" w:tplc="0409000F" w:tentative="1">
      <w:start w:val="1"/>
      <w:numFmt w:val="decimal"/>
      <w:lvlText w:val="%7."/>
      <w:lvlJc w:val="left"/>
      <w:pPr>
        <w:ind w:left="3661" w:hanging="400"/>
      </w:pPr>
    </w:lvl>
    <w:lvl w:ilvl="7" w:tplc="04090019" w:tentative="1">
      <w:start w:val="1"/>
      <w:numFmt w:val="upperLetter"/>
      <w:lvlText w:val="%8."/>
      <w:lvlJc w:val="left"/>
      <w:pPr>
        <w:ind w:left="4061" w:hanging="400"/>
      </w:pPr>
    </w:lvl>
    <w:lvl w:ilvl="8" w:tplc="0409001B" w:tentative="1">
      <w:start w:val="1"/>
      <w:numFmt w:val="lowerRoman"/>
      <w:lvlText w:val="%9."/>
      <w:lvlJc w:val="right"/>
      <w:pPr>
        <w:ind w:left="4461" w:hanging="400"/>
      </w:pPr>
    </w:lvl>
  </w:abstractNum>
  <w:abstractNum w:abstractNumId="10" w15:restartNumberingAfterBreak="0">
    <w:nsid w:val="6EA75D34"/>
    <w:multiLevelType w:val="hybridMultilevel"/>
    <w:tmpl w:val="99222890"/>
    <w:lvl w:ilvl="0" w:tplc="BD4459E2">
      <w:start w:val="1"/>
      <w:numFmt w:val="bullet"/>
      <w:lvlText w:val="▪"/>
      <w:lvlJc w:val="left"/>
      <w:pPr>
        <w:ind w:left="800" w:hanging="40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71081F99"/>
    <w:multiLevelType w:val="hybridMultilevel"/>
    <w:tmpl w:val="844A88D4"/>
    <w:lvl w:ilvl="0" w:tplc="CA501128">
      <w:start w:val="1"/>
      <w:numFmt w:val="bullet"/>
      <w:lvlText w:val="-"/>
      <w:lvlJc w:val="left"/>
      <w:pPr>
        <w:ind w:left="86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1" w:hanging="400"/>
      </w:pPr>
      <w:rPr>
        <w:rFonts w:ascii="Wingdings" w:hAnsi="Wingdings" w:hint="default"/>
      </w:rPr>
    </w:lvl>
  </w:abstractNum>
  <w:num w:numId="1" w16cid:durableId="1517769032">
    <w:abstractNumId w:val="6"/>
  </w:num>
  <w:num w:numId="2" w16cid:durableId="400057131">
    <w:abstractNumId w:val="9"/>
  </w:num>
  <w:num w:numId="3" w16cid:durableId="789396160">
    <w:abstractNumId w:val="7"/>
  </w:num>
  <w:num w:numId="4" w16cid:durableId="1789545058">
    <w:abstractNumId w:val="11"/>
  </w:num>
  <w:num w:numId="5" w16cid:durableId="1449350034">
    <w:abstractNumId w:val="3"/>
  </w:num>
  <w:num w:numId="6" w16cid:durableId="1541477394">
    <w:abstractNumId w:val="2"/>
  </w:num>
  <w:num w:numId="7" w16cid:durableId="422066611">
    <w:abstractNumId w:val="1"/>
  </w:num>
  <w:num w:numId="8" w16cid:durableId="1209682709">
    <w:abstractNumId w:val="0"/>
  </w:num>
  <w:num w:numId="9" w16cid:durableId="1387528751">
    <w:abstractNumId w:val="4"/>
  </w:num>
  <w:num w:numId="10" w16cid:durableId="376710982">
    <w:abstractNumId w:val="10"/>
  </w:num>
  <w:num w:numId="11" w16cid:durableId="803154490">
    <w:abstractNumId w:val="8"/>
  </w:num>
  <w:num w:numId="12" w16cid:durableId="86837445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YxtzQzMrMwsjRR0lEKTi0uzszPAykwqQUAs27UyiwAAAA="/>
  </w:docVars>
  <w:rsids>
    <w:rsidRoot w:val="00EC314B"/>
    <w:rsid w:val="00000607"/>
    <w:rsid w:val="0000246A"/>
    <w:rsid w:val="00004693"/>
    <w:rsid w:val="000051E3"/>
    <w:rsid w:val="00007374"/>
    <w:rsid w:val="00022990"/>
    <w:rsid w:val="00030BD2"/>
    <w:rsid w:val="00034702"/>
    <w:rsid w:val="00037D31"/>
    <w:rsid w:val="000411B7"/>
    <w:rsid w:val="00061852"/>
    <w:rsid w:val="00084B5C"/>
    <w:rsid w:val="00093587"/>
    <w:rsid w:val="00097A5D"/>
    <w:rsid w:val="000A74E4"/>
    <w:rsid w:val="000B159C"/>
    <w:rsid w:val="000B45A5"/>
    <w:rsid w:val="000B4959"/>
    <w:rsid w:val="000B69C6"/>
    <w:rsid w:val="000C0DFA"/>
    <w:rsid w:val="000C20AB"/>
    <w:rsid w:val="000C4DD7"/>
    <w:rsid w:val="000D726E"/>
    <w:rsid w:val="000E065E"/>
    <w:rsid w:val="000E206B"/>
    <w:rsid w:val="000E56C5"/>
    <w:rsid w:val="000E7808"/>
    <w:rsid w:val="00101A38"/>
    <w:rsid w:val="00105181"/>
    <w:rsid w:val="00107549"/>
    <w:rsid w:val="00114F2A"/>
    <w:rsid w:val="00125833"/>
    <w:rsid w:val="0013416D"/>
    <w:rsid w:val="001370BE"/>
    <w:rsid w:val="00141589"/>
    <w:rsid w:val="00161372"/>
    <w:rsid w:val="0016375B"/>
    <w:rsid w:val="00164329"/>
    <w:rsid w:val="00165988"/>
    <w:rsid w:val="0018081D"/>
    <w:rsid w:val="001A03CF"/>
    <w:rsid w:val="001B1332"/>
    <w:rsid w:val="001B3C03"/>
    <w:rsid w:val="001B5715"/>
    <w:rsid w:val="001B7E9B"/>
    <w:rsid w:val="00200EEB"/>
    <w:rsid w:val="00201409"/>
    <w:rsid w:val="00204CE3"/>
    <w:rsid w:val="00205BB3"/>
    <w:rsid w:val="002141B8"/>
    <w:rsid w:val="00220AB0"/>
    <w:rsid w:val="00231813"/>
    <w:rsid w:val="00231D5A"/>
    <w:rsid w:val="00234C16"/>
    <w:rsid w:val="002472C1"/>
    <w:rsid w:val="00257E6E"/>
    <w:rsid w:val="0026691A"/>
    <w:rsid w:val="002744EF"/>
    <w:rsid w:val="00282012"/>
    <w:rsid w:val="00287030"/>
    <w:rsid w:val="002922CA"/>
    <w:rsid w:val="002A08D2"/>
    <w:rsid w:val="002A1640"/>
    <w:rsid w:val="002A1C4D"/>
    <w:rsid w:val="002A791B"/>
    <w:rsid w:val="002B1FF5"/>
    <w:rsid w:val="002D7B50"/>
    <w:rsid w:val="002E6F07"/>
    <w:rsid w:val="002F0A68"/>
    <w:rsid w:val="00316684"/>
    <w:rsid w:val="00326510"/>
    <w:rsid w:val="003332E0"/>
    <w:rsid w:val="00350280"/>
    <w:rsid w:val="0035162E"/>
    <w:rsid w:val="00365982"/>
    <w:rsid w:val="00373C4E"/>
    <w:rsid w:val="003776E2"/>
    <w:rsid w:val="00385D7C"/>
    <w:rsid w:val="00386DEB"/>
    <w:rsid w:val="003B06DB"/>
    <w:rsid w:val="003B07C5"/>
    <w:rsid w:val="003B341E"/>
    <w:rsid w:val="003B5124"/>
    <w:rsid w:val="003B5E7F"/>
    <w:rsid w:val="003B79B3"/>
    <w:rsid w:val="003C154E"/>
    <w:rsid w:val="003D0F5C"/>
    <w:rsid w:val="003D3A3F"/>
    <w:rsid w:val="003D3C85"/>
    <w:rsid w:val="003E125F"/>
    <w:rsid w:val="003F14BD"/>
    <w:rsid w:val="003F14E0"/>
    <w:rsid w:val="00402010"/>
    <w:rsid w:val="00404DDD"/>
    <w:rsid w:val="00407947"/>
    <w:rsid w:val="00433328"/>
    <w:rsid w:val="004345BC"/>
    <w:rsid w:val="00434BDB"/>
    <w:rsid w:val="00441CEF"/>
    <w:rsid w:val="0045155A"/>
    <w:rsid w:val="00454844"/>
    <w:rsid w:val="00457984"/>
    <w:rsid w:val="00457C85"/>
    <w:rsid w:val="0046188A"/>
    <w:rsid w:val="004722E6"/>
    <w:rsid w:val="004757E2"/>
    <w:rsid w:val="0048389A"/>
    <w:rsid w:val="004849F0"/>
    <w:rsid w:val="0048762B"/>
    <w:rsid w:val="00495542"/>
    <w:rsid w:val="00496E3A"/>
    <w:rsid w:val="004A2316"/>
    <w:rsid w:val="004A6786"/>
    <w:rsid w:val="004B41A8"/>
    <w:rsid w:val="004B5309"/>
    <w:rsid w:val="004C272E"/>
    <w:rsid w:val="004D5031"/>
    <w:rsid w:val="004E0B28"/>
    <w:rsid w:val="004E1064"/>
    <w:rsid w:val="004E56CF"/>
    <w:rsid w:val="004F21B0"/>
    <w:rsid w:val="004F4D67"/>
    <w:rsid w:val="00504148"/>
    <w:rsid w:val="005115C6"/>
    <w:rsid w:val="00512F31"/>
    <w:rsid w:val="005142E6"/>
    <w:rsid w:val="0051539F"/>
    <w:rsid w:val="00525E0E"/>
    <w:rsid w:val="00527571"/>
    <w:rsid w:val="00527ABB"/>
    <w:rsid w:val="005407C2"/>
    <w:rsid w:val="00543388"/>
    <w:rsid w:val="0054427E"/>
    <w:rsid w:val="0055190D"/>
    <w:rsid w:val="00566BCD"/>
    <w:rsid w:val="0056743E"/>
    <w:rsid w:val="00567677"/>
    <w:rsid w:val="00567957"/>
    <w:rsid w:val="00576745"/>
    <w:rsid w:val="00582DE0"/>
    <w:rsid w:val="00590A3D"/>
    <w:rsid w:val="005B1493"/>
    <w:rsid w:val="005B7D5A"/>
    <w:rsid w:val="005C2871"/>
    <w:rsid w:val="005D5C66"/>
    <w:rsid w:val="005E5D2A"/>
    <w:rsid w:val="005E633B"/>
    <w:rsid w:val="005F1DD4"/>
    <w:rsid w:val="00600356"/>
    <w:rsid w:val="00617A7A"/>
    <w:rsid w:val="00630524"/>
    <w:rsid w:val="00632366"/>
    <w:rsid w:val="0063789F"/>
    <w:rsid w:val="00642989"/>
    <w:rsid w:val="0066115E"/>
    <w:rsid w:val="006949C8"/>
    <w:rsid w:val="006B01F8"/>
    <w:rsid w:val="006B5575"/>
    <w:rsid w:val="006B6A51"/>
    <w:rsid w:val="006B7BAE"/>
    <w:rsid w:val="006C14DB"/>
    <w:rsid w:val="006C383D"/>
    <w:rsid w:val="006C7C26"/>
    <w:rsid w:val="006D3A0B"/>
    <w:rsid w:val="006D611F"/>
    <w:rsid w:val="006E0405"/>
    <w:rsid w:val="006E3748"/>
    <w:rsid w:val="006F47C0"/>
    <w:rsid w:val="00715FE1"/>
    <w:rsid w:val="007208A1"/>
    <w:rsid w:val="0072418A"/>
    <w:rsid w:val="00730B21"/>
    <w:rsid w:val="0073513C"/>
    <w:rsid w:val="00752028"/>
    <w:rsid w:val="0075522B"/>
    <w:rsid w:val="00756F01"/>
    <w:rsid w:val="00775FBB"/>
    <w:rsid w:val="0079134D"/>
    <w:rsid w:val="00791628"/>
    <w:rsid w:val="007942D4"/>
    <w:rsid w:val="007A4EB0"/>
    <w:rsid w:val="007B3D62"/>
    <w:rsid w:val="007B5D91"/>
    <w:rsid w:val="007C4F35"/>
    <w:rsid w:val="007D1911"/>
    <w:rsid w:val="007D378E"/>
    <w:rsid w:val="007D5826"/>
    <w:rsid w:val="007E35C0"/>
    <w:rsid w:val="007F0203"/>
    <w:rsid w:val="00800583"/>
    <w:rsid w:val="008201AF"/>
    <w:rsid w:val="0083135F"/>
    <w:rsid w:val="008410BD"/>
    <w:rsid w:val="0085154C"/>
    <w:rsid w:val="00852B01"/>
    <w:rsid w:val="00861979"/>
    <w:rsid w:val="00866A07"/>
    <w:rsid w:val="00893148"/>
    <w:rsid w:val="00893166"/>
    <w:rsid w:val="008B3762"/>
    <w:rsid w:val="008C21FF"/>
    <w:rsid w:val="008C2D0F"/>
    <w:rsid w:val="008D06CB"/>
    <w:rsid w:val="008E2D30"/>
    <w:rsid w:val="008F178B"/>
    <w:rsid w:val="008F38E9"/>
    <w:rsid w:val="008F7FE7"/>
    <w:rsid w:val="009011F1"/>
    <w:rsid w:val="00904F3C"/>
    <w:rsid w:val="00926E97"/>
    <w:rsid w:val="0093266F"/>
    <w:rsid w:val="00932F61"/>
    <w:rsid w:val="00935066"/>
    <w:rsid w:val="00935B55"/>
    <w:rsid w:val="009374C9"/>
    <w:rsid w:val="0095000A"/>
    <w:rsid w:val="00965C10"/>
    <w:rsid w:val="0097266B"/>
    <w:rsid w:val="0098116B"/>
    <w:rsid w:val="0098364D"/>
    <w:rsid w:val="00986BF7"/>
    <w:rsid w:val="00995823"/>
    <w:rsid w:val="009A1B6F"/>
    <w:rsid w:val="009B41E5"/>
    <w:rsid w:val="009C1044"/>
    <w:rsid w:val="009C3592"/>
    <w:rsid w:val="009C7E27"/>
    <w:rsid w:val="009D505F"/>
    <w:rsid w:val="009E0DD9"/>
    <w:rsid w:val="009E3AB3"/>
    <w:rsid w:val="009E532B"/>
    <w:rsid w:val="009E612F"/>
    <w:rsid w:val="009F3869"/>
    <w:rsid w:val="00A0414C"/>
    <w:rsid w:val="00A17907"/>
    <w:rsid w:val="00A32481"/>
    <w:rsid w:val="00A32FF8"/>
    <w:rsid w:val="00A42F62"/>
    <w:rsid w:val="00A45670"/>
    <w:rsid w:val="00A52C79"/>
    <w:rsid w:val="00A66375"/>
    <w:rsid w:val="00A70C88"/>
    <w:rsid w:val="00A759C3"/>
    <w:rsid w:val="00A825A8"/>
    <w:rsid w:val="00A90035"/>
    <w:rsid w:val="00AA13A0"/>
    <w:rsid w:val="00AB6B08"/>
    <w:rsid w:val="00AB6D96"/>
    <w:rsid w:val="00AB779B"/>
    <w:rsid w:val="00AC34AE"/>
    <w:rsid w:val="00AD493D"/>
    <w:rsid w:val="00AD7EB8"/>
    <w:rsid w:val="00AE23CD"/>
    <w:rsid w:val="00AE5C39"/>
    <w:rsid w:val="00AF6749"/>
    <w:rsid w:val="00B24DCD"/>
    <w:rsid w:val="00B32C93"/>
    <w:rsid w:val="00B32EE8"/>
    <w:rsid w:val="00B3357D"/>
    <w:rsid w:val="00B3707A"/>
    <w:rsid w:val="00B37EFA"/>
    <w:rsid w:val="00B521B6"/>
    <w:rsid w:val="00B53F3D"/>
    <w:rsid w:val="00B67B7F"/>
    <w:rsid w:val="00B70EC9"/>
    <w:rsid w:val="00B726BA"/>
    <w:rsid w:val="00B72B6E"/>
    <w:rsid w:val="00B7620B"/>
    <w:rsid w:val="00B83673"/>
    <w:rsid w:val="00B96EE0"/>
    <w:rsid w:val="00BA7389"/>
    <w:rsid w:val="00BA7C49"/>
    <w:rsid w:val="00BB4A77"/>
    <w:rsid w:val="00BB500B"/>
    <w:rsid w:val="00BC0612"/>
    <w:rsid w:val="00BC6643"/>
    <w:rsid w:val="00BD66CD"/>
    <w:rsid w:val="00C0403A"/>
    <w:rsid w:val="00C22E39"/>
    <w:rsid w:val="00C234E0"/>
    <w:rsid w:val="00C37E32"/>
    <w:rsid w:val="00C413A7"/>
    <w:rsid w:val="00C41995"/>
    <w:rsid w:val="00C46EC4"/>
    <w:rsid w:val="00C47393"/>
    <w:rsid w:val="00C52781"/>
    <w:rsid w:val="00C53201"/>
    <w:rsid w:val="00C53355"/>
    <w:rsid w:val="00C57D54"/>
    <w:rsid w:val="00C727DF"/>
    <w:rsid w:val="00C75111"/>
    <w:rsid w:val="00C86A12"/>
    <w:rsid w:val="00C90077"/>
    <w:rsid w:val="00C9189D"/>
    <w:rsid w:val="00CC0540"/>
    <w:rsid w:val="00CD5139"/>
    <w:rsid w:val="00CE64E3"/>
    <w:rsid w:val="00CE6BCB"/>
    <w:rsid w:val="00D04D1A"/>
    <w:rsid w:val="00D05D7D"/>
    <w:rsid w:val="00D307DC"/>
    <w:rsid w:val="00D332C3"/>
    <w:rsid w:val="00D438DB"/>
    <w:rsid w:val="00D46B58"/>
    <w:rsid w:val="00D522A6"/>
    <w:rsid w:val="00D54E2C"/>
    <w:rsid w:val="00D55CB5"/>
    <w:rsid w:val="00D95940"/>
    <w:rsid w:val="00D97A5E"/>
    <w:rsid w:val="00DA41F8"/>
    <w:rsid w:val="00DB4906"/>
    <w:rsid w:val="00DC23DB"/>
    <w:rsid w:val="00DD15F2"/>
    <w:rsid w:val="00DD2582"/>
    <w:rsid w:val="00DD30C7"/>
    <w:rsid w:val="00DD57BC"/>
    <w:rsid w:val="00DE26AE"/>
    <w:rsid w:val="00DE2C0D"/>
    <w:rsid w:val="00DF247D"/>
    <w:rsid w:val="00DF2DEC"/>
    <w:rsid w:val="00DF3EFF"/>
    <w:rsid w:val="00DF7035"/>
    <w:rsid w:val="00E12998"/>
    <w:rsid w:val="00E2357C"/>
    <w:rsid w:val="00E623BE"/>
    <w:rsid w:val="00E62F1D"/>
    <w:rsid w:val="00E7402E"/>
    <w:rsid w:val="00E74663"/>
    <w:rsid w:val="00E76614"/>
    <w:rsid w:val="00E94250"/>
    <w:rsid w:val="00EA431C"/>
    <w:rsid w:val="00EA493E"/>
    <w:rsid w:val="00EB12CB"/>
    <w:rsid w:val="00EC314B"/>
    <w:rsid w:val="00EC5B55"/>
    <w:rsid w:val="00ED044E"/>
    <w:rsid w:val="00ED3655"/>
    <w:rsid w:val="00EF1848"/>
    <w:rsid w:val="00F00861"/>
    <w:rsid w:val="00F018A0"/>
    <w:rsid w:val="00F056D7"/>
    <w:rsid w:val="00F06251"/>
    <w:rsid w:val="00F104F8"/>
    <w:rsid w:val="00F21F26"/>
    <w:rsid w:val="00F2226C"/>
    <w:rsid w:val="00F22CCF"/>
    <w:rsid w:val="00F23CA0"/>
    <w:rsid w:val="00F24EDF"/>
    <w:rsid w:val="00F274D3"/>
    <w:rsid w:val="00F427DA"/>
    <w:rsid w:val="00F46D8A"/>
    <w:rsid w:val="00F47825"/>
    <w:rsid w:val="00F53FB1"/>
    <w:rsid w:val="00F56E37"/>
    <w:rsid w:val="00F634CB"/>
    <w:rsid w:val="00F6780F"/>
    <w:rsid w:val="00F67BA7"/>
    <w:rsid w:val="00F87CA2"/>
    <w:rsid w:val="00FA030A"/>
    <w:rsid w:val="00FA05E2"/>
    <w:rsid w:val="00FC1BAA"/>
    <w:rsid w:val="00FC56F2"/>
    <w:rsid w:val="00FD6705"/>
    <w:rsid w:val="00FF5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514F22"/>
  <w15:docId w15:val="{0AAD3930-7030-4F42-90A9-60FD3C66B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내용"/>
    <w:qFormat/>
    <w:rsid w:val="00385D7C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26691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26691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26691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26691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26691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26691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314B"/>
    <w:pPr>
      <w:ind w:leftChars="400" w:left="800"/>
    </w:pPr>
  </w:style>
  <w:style w:type="table" w:styleId="a4">
    <w:name w:val="Table Grid"/>
    <w:basedOn w:val="a1"/>
    <w:uiPriority w:val="3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caption"/>
    <w:basedOn w:val="a"/>
    <w:next w:val="a"/>
    <w:uiPriority w:val="35"/>
    <w:unhideWhenUsed/>
    <w:qFormat/>
    <w:rsid w:val="00F634CB"/>
    <w:rPr>
      <w:b/>
      <w:bCs/>
      <w:sz w:val="2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F23CA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F23CA0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3D3C85"/>
  </w:style>
  <w:style w:type="paragraph" w:styleId="a8">
    <w:name w:val="footer"/>
    <w:basedOn w:val="a"/>
    <w:link w:val="Char1"/>
    <w:uiPriority w:val="99"/>
    <w:unhideWhenUsed/>
    <w:rsid w:val="003D3C8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3D3C85"/>
  </w:style>
  <w:style w:type="paragraph" w:styleId="a9">
    <w:name w:val="No Spacing"/>
    <w:uiPriority w:val="1"/>
    <w:qFormat/>
    <w:rsid w:val="0026691A"/>
    <w:pPr>
      <w:spacing w:line="240" w:lineRule="auto"/>
    </w:pPr>
  </w:style>
  <w:style w:type="character" w:customStyle="1" w:styleId="1Char">
    <w:name w:val="제목 1 Char"/>
    <w:basedOn w:val="a0"/>
    <w:link w:val="1"/>
    <w:uiPriority w:val="9"/>
    <w:rsid w:val="00600356"/>
    <w:rPr>
      <w:sz w:val="40"/>
      <w:szCs w:val="40"/>
    </w:rPr>
  </w:style>
  <w:style w:type="character" w:customStyle="1" w:styleId="2Char">
    <w:name w:val="제목 2 Char"/>
    <w:basedOn w:val="a0"/>
    <w:link w:val="2"/>
    <w:uiPriority w:val="9"/>
    <w:rsid w:val="00600356"/>
    <w:rPr>
      <w:sz w:val="32"/>
      <w:szCs w:val="32"/>
    </w:rPr>
  </w:style>
  <w:style w:type="character" w:customStyle="1" w:styleId="3Char">
    <w:name w:val="제목 3 Char"/>
    <w:basedOn w:val="a0"/>
    <w:link w:val="3"/>
    <w:uiPriority w:val="9"/>
    <w:rsid w:val="00600356"/>
    <w:rPr>
      <w:color w:val="434343"/>
      <w:sz w:val="28"/>
      <w:szCs w:val="28"/>
    </w:rPr>
  </w:style>
  <w:style w:type="character" w:customStyle="1" w:styleId="4Char">
    <w:name w:val="제목 4 Char"/>
    <w:basedOn w:val="a0"/>
    <w:link w:val="4"/>
    <w:uiPriority w:val="9"/>
    <w:rsid w:val="00600356"/>
    <w:rPr>
      <w:color w:val="666666"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600356"/>
    <w:rPr>
      <w:color w:val="666666"/>
    </w:rPr>
  </w:style>
  <w:style w:type="character" w:customStyle="1" w:styleId="6Char">
    <w:name w:val="제목 6 Char"/>
    <w:basedOn w:val="a0"/>
    <w:link w:val="6"/>
    <w:uiPriority w:val="9"/>
    <w:semiHidden/>
    <w:rsid w:val="00600356"/>
    <w:rPr>
      <w:i/>
      <w:color w:val="666666"/>
    </w:rPr>
  </w:style>
  <w:style w:type="paragraph" w:styleId="aa">
    <w:name w:val="Title"/>
    <w:basedOn w:val="a"/>
    <w:next w:val="a"/>
    <w:link w:val="Char2"/>
    <w:uiPriority w:val="10"/>
    <w:qFormat/>
    <w:rsid w:val="0026691A"/>
    <w:pPr>
      <w:keepNext/>
      <w:keepLines/>
      <w:spacing w:after="60"/>
    </w:pPr>
    <w:rPr>
      <w:sz w:val="52"/>
      <w:szCs w:val="52"/>
    </w:rPr>
  </w:style>
  <w:style w:type="character" w:customStyle="1" w:styleId="Char2">
    <w:name w:val="제목 Char"/>
    <w:basedOn w:val="a0"/>
    <w:link w:val="aa"/>
    <w:uiPriority w:val="10"/>
    <w:rsid w:val="00600356"/>
    <w:rPr>
      <w:sz w:val="52"/>
      <w:szCs w:val="52"/>
    </w:rPr>
  </w:style>
  <w:style w:type="paragraph" w:styleId="ab">
    <w:name w:val="Subtitle"/>
    <w:basedOn w:val="a"/>
    <w:next w:val="a"/>
    <w:link w:val="Char3"/>
    <w:uiPriority w:val="11"/>
    <w:qFormat/>
    <w:rsid w:val="0026691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customStyle="1" w:styleId="Char3">
    <w:name w:val="부제 Char"/>
    <w:basedOn w:val="a0"/>
    <w:link w:val="ab"/>
    <w:uiPriority w:val="11"/>
    <w:rsid w:val="00600356"/>
    <w:rPr>
      <w:rFonts w:eastAsia="Arial"/>
      <w:color w:val="666666"/>
      <w:sz w:val="30"/>
      <w:szCs w:val="30"/>
    </w:rPr>
  </w:style>
  <w:style w:type="character" w:styleId="ac">
    <w:name w:val="Emphasis"/>
    <w:basedOn w:val="a0"/>
    <w:uiPriority w:val="20"/>
    <w:qFormat/>
    <w:rsid w:val="0026691A"/>
    <w:rPr>
      <w:i/>
      <w:iCs/>
    </w:rPr>
  </w:style>
  <w:style w:type="paragraph" w:customStyle="1" w:styleId="Bullet">
    <w:name w:val="Bullet *"/>
    <w:basedOn w:val="a"/>
    <w:link w:val="BulletChar"/>
    <w:qFormat/>
    <w:rsid w:val="00022990"/>
    <w:pPr>
      <w:numPr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paragraph" w:customStyle="1" w:styleId="Bullet0">
    <w:name w:val="Bullet **"/>
    <w:basedOn w:val="a"/>
    <w:qFormat/>
    <w:rsid w:val="00022990"/>
    <w:pPr>
      <w:numPr>
        <w:ilvl w:val="1"/>
        <w:numId w:val="12"/>
      </w:numPr>
      <w:spacing w:line="360" w:lineRule="auto"/>
      <w:jc w:val="left"/>
      <w:textAlignment w:val="baseline"/>
    </w:pPr>
    <w:rPr>
      <w:rFonts w:ascii="Georgia" w:eastAsia="굴림" w:hAnsi="Georgia" w:cs="굴림"/>
      <w:color w:val="000000"/>
      <w:sz w:val="24"/>
    </w:rPr>
  </w:style>
  <w:style w:type="character" w:customStyle="1" w:styleId="BulletChar">
    <w:name w:val="Bullet * Char"/>
    <w:basedOn w:val="a0"/>
    <w:link w:val="Bullet"/>
    <w:rsid w:val="00022990"/>
    <w:rPr>
      <w:rFonts w:ascii="Georgia" w:eastAsia="굴림" w:hAnsi="Georgia" w:cs="굴림"/>
      <w:color w:val="000000"/>
      <w:sz w:val="24"/>
    </w:rPr>
  </w:style>
  <w:style w:type="character" w:styleId="ad">
    <w:name w:val="Hyperlink"/>
    <w:basedOn w:val="a0"/>
    <w:uiPriority w:val="99"/>
    <w:unhideWhenUsed/>
    <w:rsid w:val="00FA030A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FA030A"/>
    <w:rPr>
      <w:color w:val="605E5C"/>
      <w:shd w:val="clear" w:color="auto" w:fill="E1DFDD"/>
    </w:rPr>
  </w:style>
  <w:style w:type="character" w:styleId="af">
    <w:name w:val="Placeholder Text"/>
    <w:basedOn w:val="a0"/>
    <w:uiPriority w:val="99"/>
    <w:semiHidden/>
    <w:rsid w:val="00543388"/>
    <w:rPr>
      <w:color w:val="808080"/>
    </w:rPr>
  </w:style>
  <w:style w:type="table" w:customStyle="1" w:styleId="10">
    <w:name w:val="표 구분선1"/>
    <w:basedOn w:val="a1"/>
    <w:next w:val="a4"/>
    <w:uiPriority w:val="39"/>
    <w:rsid w:val="00257E6E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0">
    <w:name w:val="표 구분선2"/>
    <w:basedOn w:val="a1"/>
    <w:next w:val="a4"/>
    <w:uiPriority w:val="39"/>
    <w:rsid w:val="00D438DB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0">
    <w:name w:val="표 구분선3"/>
    <w:basedOn w:val="a1"/>
    <w:next w:val="a4"/>
    <w:uiPriority w:val="39"/>
    <w:rsid w:val="00D438DB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">
    <w:name w:val="표 구분선4"/>
    <w:basedOn w:val="a1"/>
    <w:next w:val="a4"/>
    <w:uiPriority w:val="39"/>
    <w:rsid w:val="00D438DB"/>
    <w:pPr>
      <w:spacing w:line="240" w:lineRule="auto"/>
    </w:pPr>
    <w:rPr>
      <w:rFonts w:ascii="맑은 고딕" w:hAnsi="맑은 고딕" w:cs="Times New Roman"/>
      <w:kern w:val="2"/>
      <w:sz w:val="20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FollowedHyperlink"/>
    <w:basedOn w:val="a0"/>
    <w:uiPriority w:val="99"/>
    <w:semiHidden/>
    <w:unhideWhenUsed/>
    <w:rsid w:val="00EB12C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870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71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7130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45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34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3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2F5554-557B-4D3E-8751-9908C182D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01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류경돈</dc:creator>
  <cp:keywords/>
  <dc:description/>
  <cp:lastModifiedBy>견힐 안</cp:lastModifiedBy>
  <cp:revision>6</cp:revision>
  <cp:lastPrinted>2023-06-29T19:10:00Z</cp:lastPrinted>
  <dcterms:created xsi:type="dcterms:W3CDTF">2023-06-29T19:06:00Z</dcterms:created>
  <dcterms:modified xsi:type="dcterms:W3CDTF">2023-06-29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4abab2c992e2d7a0af0fd7d7d3dd6bdeabce932de3c1269e8f58e6215b5dd</vt:lpwstr>
  </property>
</Properties>
</file>